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D46E8A" w14:textId="68476489" w:rsidR="00980F0C" w:rsidRPr="00FA4531" w:rsidRDefault="00AE71CE" w:rsidP="00FA4531">
      <w:pPr>
        <w:pStyle w:val="unittitlebar"/>
      </w:pPr>
      <w:r>
        <w:tab/>
      </w:r>
      <w:sdt>
        <w:sdtPr>
          <w:alias w:val="Abstract"/>
          <w:tag w:val=""/>
          <w:id w:val="1018590036"/>
          <w:placeholder>
            <w:docPart w:val="3466959244FB4976AD9FADFD722B3676"/>
          </w:placeholder>
          <w:dataBinding w:prefixMappings="xmlns:ns0='http://schemas.microsoft.com/office/2006/coverPageProps' " w:xpath="/ns0:CoverPageProperties[1]/ns0:Abstract[1]" w:storeItemID="{55AF091B-3C7A-41E3-B477-F2FDAA23CFDA}"/>
          <w:text/>
        </w:sdtPr>
        <w:sdtEndPr/>
        <w:sdtContent>
          <w:r w:rsidR="00C62A1C">
            <w:t>RX-3</w:t>
          </w:r>
          <w:r w:rsidR="003D4943">
            <w:t>0</w:t>
          </w:r>
          <w:r w:rsidR="00B8005C">
            <w:t>0</w:t>
          </w:r>
        </w:sdtContent>
      </w:sdt>
      <w:r w:rsidR="00595F36">
        <w:t xml:space="preserve"> </w:t>
      </w:r>
      <w:sdt>
        <w:sdtPr>
          <w:alias w:val="Category"/>
          <w:tag w:val=""/>
          <w:id w:val="-966120122"/>
          <w:placeholder>
            <w:docPart w:val="F39C8AC188C44AA68CA5EDCBA5521ABE"/>
          </w:placeholder>
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<w:text/>
        </w:sdtPr>
        <w:sdtEndPr/>
        <w:sdtContent>
          <w:r w:rsidR="0039680B">
            <w:t xml:space="preserve">Unit </w:t>
          </w:r>
          <w:r w:rsidR="00B8005C">
            <w:t>1</w:t>
          </w:r>
          <w:r w:rsidR="00A61984">
            <w:t>5</w:t>
          </w:r>
          <w:r w:rsidR="00C35D27">
            <w:t>:</w:t>
          </w:r>
          <w:r w:rsidR="00696543">
            <w:t xml:space="preserve"> </w:t>
          </w:r>
          <w:r w:rsidR="00D50577">
            <w:t>Meeting Objectives with RX Job Aid</w:t>
          </w:r>
        </w:sdtContent>
      </w:sdt>
      <w:r>
        <w:tab/>
      </w:r>
    </w:p>
    <w:p w14:paraId="70249C82" w14:textId="77777777" w:rsidR="00137D4C" w:rsidRDefault="00137D4C"/>
    <w:p w14:paraId="56217A99" w14:textId="4D41CB64" w:rsidR="0072733B" w:rsidRDefault="00137D4C" w:rsidP="00137D4C">
      <w:pPr>
        <w:pStyle w:val="Heading1"/>
      </w:pPr>
      <w:r>
        <w:t>Ignition TOOLS for Meeting Objectives</w:t>
      </w:r>
    </w:p>
    <w:p w14:paraId="3408B62E" w14:textId="77777777" w:rsidR="00137D4C" w:rsidRDefault="00137D4C"/>
    <w:tbl>
      <w:tblPr>
        <w:tblStyle w:val="GridTable4"/>
        <w:tblW w:w="8560" w:type="dxa"/>
        <w:jc w:val="center"/>
        <w:tblLook w:val="0420" w:firstRow="1" w:lastRow="0" w:firstColumn="0" w:lastColumn="0" w:noHBand="0" w:noVBand="1"/>
      </w:tblPr>
      <w:tblGrid>
        <w:gridCol w:w="5000"/>
        <w:gridCol w:w="3560"/>
      </w:tblGrid>
      <w:tr w:rsidR="00137D4C" w:rsidRPr="004E55B0" w14:paraId="7EF2B2B4" w14:textId="77777777" w:rsidTr="00A828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05"/>
          <w:jc w:val="center"/>
        </w:trPr>
        <w:tc>
          <w:tcPr>
            <w:tcW w:w="5000" w:type="dxa"/>
            <w:hideMark/>
          </w:tcPr>
          <w:p w14:paraId="4BEBEFB4" w14:textId="77777777" w:rsidR="00137D4C" w:rsidRPr="004E55B0" w:rsidRDefault="00137D4C" w:rsidP="006B046E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4E55B0">
              <w:rPr>
                <w:rFonts w:ascii="Arial" w:hAnsi="Arial" w:cs="Arial"/>
                <w:szCs w:val="24"/>
              </w:rPr>
              <w:t>Condition</w:t>
            </w:r>
          </w:p>
        </w:tc>
        <w:tc>
          <w:tcPr>
            <w:tcW w:w="3560" w:type="dxa"/>
            <w:hideMark/>
          </w:tcPr>
          <w:p w14:paraId="3557A8C7" w14:textId="77777777" w:rsidR="00137D4C" w:rsidRPr="004E55B0" w:rsidRDefault="00137D4C" w:rsidP="006B046E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4E55B0">
              <w:rPr>
                <w:rFonts w:ascii="Arial" w:hAnsi="Arial" w:cs="Arial"/>
                <w:szCs w:val="24"/>
              </w:rPr>
              <w:t>Suggested tool</w:t>
            </w:r>
          </w:p>
        </w:tc>
      </w:tr>
      <w:tr w:rsidR="00137D4C" w:rsidRPr="004E55B0" w14:paraId="55A2D400" w14:textId="77777777" w:rsidTr="00A828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25"/>
          <w:jc w:val="center"/>
        </w:trPr>
        <w:tc>
          <w:tcPr>
            <w:tcW w:w="5000" w:type="dxa"/>
            <w:hideMark/>
          </w:tcPr>
          <w:p w14:paraId="3FBEB07B" w14:textId="77777777" w:rsidR="00137D4C" w:rsidRPr="004E55B0" w:rsidRDefault="00137D4C" w:rsidP="006B046E">
            <w:pPr>
              <w:numPr>
                <w:ilvl w:val="0"/>
                <w:numId w:val="37"/>
              </w:num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4E55B0">
              <w:rPr>
                <w:rFonts w:ascii="Arial" w:hAnsi="Arial" w:cs="Arial"/>
                <w:szCs w:val="24"/>
              </w:rPr>
              <w:t>Small to medium fire area</w:t>
            </w:r>
          </w:p>
          <w:p w14:paraId="118539BA" w14:textId="77777777" w:rsidR="00137D4C" w:rsidRPr="004E55B0" w:rsidRDefault="00137D4C" w:rsidP="006B046E">
            <w:pPr>
              <w:numPr>
                <w:ilvl w:val="0"/>
                <w:numId w:val="37"/>
              </w:num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4E55B0">
              <w:rPr>
                <w:rFonts w:ascii="Arial" w:hAnsi="Arial" w:cs="Arial"/>
                <w:szCs w:val="24"/>
              </w:rPr>
              <w:t>Values at risk near the line</w:t>
            </w:r>
          </w:p>
          <w:p w14:paraId="3F043C48" w14:textId="77777777" w:rsidR="00137D4C" w:rsidRPr="004E55B0" w:rsidRDefault="00137D4C" w:rsidP="006B046E">
            <w:pPr>
              <w:numPr>
                <w:ilvl w:val="0"/>
                <w:numId w:val="37"/>
              </w:num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4E55B0">
              <w:rPr>
                <w:rFonts w:ascii="Arial" w:hAnsi="Arial" w:cs="Arial"/>
                <w:szCs w:val="24"/>
              </w:rPr>
              <w:t>Complex unit share</w:t>
            </w:r>
          </w:p>
        </w:tc>
        <w:tc>
          <w:tcPr>
            <w:tcW w:w="3560" w:type="dxa"/>
            <w:hideMark/>
          </w:tcPr>
          <w:p w14:paraId="20897A56" w14:textId="77777777" w:rsidR="00137D4C" w:rsidRPr="004E55B0" w:rsidRDefault="00137D4C" w:rsidP="006B046E">
            <w:pPr>
              <w:numPr>
                <w:ilvl w:val="0"/>
                <w:numId w:val="38"/>
              </w:num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4E55B0">
              <w:rPr>
                <w:rFonts w:ascii="Arial" w:hAnsi="Arial" w:cs="Arial"/>
                <w:szCs w:val="24"/>
              </w:rPr>
              <w:t>Drip torch</w:t>
            </w:r>
          </w:p>
          <w:p w14:paraId="55270976" w14:textId="77777777" w:rsidR="00137D4C" w:rsidRPr="004E55B0" w:rsidRDefault="00137D4C" w:rsidP="006B046E">
            <w:pPr>
              <w:numPr>
                <w:ilvl w:val="0"/>
                <w:numId w:val="38"/>
              </w:num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proofErr w:type="spellStart"/>
            <w:r w:rsidRPr="004E55B0">
              <w:rPr>
                <w:rFonts w:ascii="Arial" w:hAnsi="Arial" w:cs="Arial"/>
                <w:szCs w:val="24"/>
              </w:rPr>
              <w:t>Fusee</w:t>
            </w:r>
            <w:proofErr w:type="spellEnd"/>
          </w:p>
        </w:tc>
      </w:tr>
      <w:tr w:rsidR="00137D4C" w:rsidRPr="004E55B0" w14:paraId="14674247" w14:textId="77777777" w:rsidTr="00A82802">
        <w:trPr>
          <w:trHeight w:val="1555"/>
          <w:jc w:val="center"/>
        </w:trPr>
        <w:tc>
          <w:tcPr>
            <w:tcW w:w="5000" w:type="dxa"/>
            <w:hideMark/>
          </w:tcPr>
          <w:p w14:paraId="62ABDF90" w14:textId="77777777" w:rsidR="00137D4C" w:rsidRPr="004E55B0" w:rsidRDefault="00137D4C" w:rsidP="006B046E">
            <w:pPr>
              <w:numPr>
                <w:ilvl w:val="0"/>
                <w:numId w:val="39"/>
              </w:num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4E55B0">
              <w:rPr>
                <w:rFonts w:ascii="Arial" w:hAnsi="Arial" w:cs="Arial"/>
                <w:szCs w:val="24"/>
              </w:rPr>
              <w:t xml:space="preserve">Steep terrain interior </w:t>
            </w:r>
          </w:p>
          <w:p w14:paraId="76AC6FCD" w14:textId="77777777" w:rsidR="00137D4C" w:rsidRPr="004E55B0" w:rsidRDefault="00137D4C" w:rsidP="006B046E">
            <w:pPr>
              <w:numPr>
                <w:ilvl w:val="0"/>
                <w:numId w:val="39"/>
              </w:num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4E55B0">
              <w:rPr>
                <w:rFonts w:ascii="Arial" w:hAnsi="Arial" w:cs="Arial"/>
                <w:szCs w:val="24"/>
              </w:rPr>
              <w:t>Flashy fuels interior</w:t>
            </w:r>
          </w:p>
          <w:p w14:paraId="5049F92B" w14:textId="77777777" w:rsidR="00137D4C" w:rsidRPr="004E55B0" w:rsidRDefault="00137D4C" w:rsidP="006B046E">
            <w:pPr>
              <w:numPr>
                <w:ilvl w:val="0"/>
                <w:numId w:val="39"/>
              </w:num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4E55B0">
              <w:rPr>
                <w:rFonts w:ascii="Arial" w:hAnsi="Arial" w:cs="Arial"/>
                <w:szCs w:val="24"/>
              </w:rPr>
              <w:t>Desire to reduce fire behavior interior</w:t>
            </w:r>
          </w:p>
        </w:tc>
        <w:tc>
          <w:tcPr>
            <w:tcW w:w="3560" w:type="dxa"/>
            <w:hideMark/>
          </w:tcPr>
          <w:p w14:paraId="40E8BD77" w14:textId="77777777" w:rsidR="00137D4C" w:rsidRPr="004E55B0" w:rsidRDefault="00137D4C" w:rsidP="006B046E">
            <w:pPr>
              <w:numPr>
                <w:ilvl w:val="0"/>
                <w:numId w:val="40"/>
              </w:num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4E55B0">
              <w:rPr>
                <w:rFonts w:ascii="Arial" w:hAnsi="Arial" w:cs="Arial"/>
                <w:szCs w:val="24"/>
              </w:rPr>
              <w:t>Flare launcher</w:t>
            </w:r>
          </w:p>
          <w:p w14:paraId="3BB945B6" w14:textId="77777777" w:rsidR="00137D4C" w:rsidRPr="004E55B0" w:rsidRDefault="00137D4C" w:rsidP="006B046E">
            <w:pPr>
              <w:numPr>
                <w:ilvl w:val="0"/>
                <w:numId w:val="40"/>
              </w:num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proofErr w:type="spellStart"/>
            <w:r w:rsidRPr="004E55B0">
              <w:rPr>
                <w:rFonts w:ascii="Arial" w:hAnsi="Arial" w:cs="Arial"/>
                <w:szCs w:val="24"/>
              </w:rPr>
              <w:t>Fusee</w:t>
            </w:r>
            <w:proofErr w:type="spellEnd"/>
          </w:p>
          <w:p w14:paraId="4DB43BE5" w14:textId="77777777" w:rsidR="00137D4C" w:rsidRPr="004E55B0" w:rsidRDefault="00137D4C" w:rsidP="006B046E">
            <w:pPr>
              <w:numPr>
                <w:ilvl w:val="0"/>
                <w:numId w:val="40"/>
              </w:num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4E55B0">
              <w:rPr>
                <w:rFonts w:ascii="Arial" w:hAnsi="Arial" w:cs="Arial"/>
                <w:szCs w:val="24"/>
              </w:rPr>
              <w:t>Chucker</w:t>
            </w:r>
          </w:p>
          <w:p w14:paraId="166AA5CC" w14:textId="7F4B73CA" w:rsidR="00137D4C" w:rsidRPr="004E55B0" w:rsidRDefault="00137D4C" w:rsidP="006B046E">
            <w:pPr>
              <w:numPr>
                <w:ilvl w:val="0"/>
                <w:numId w:val="40"/>
              </w:num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4E55B0">
              <w:rPr>
                <w:rFonts w:ascii="Arial" w:hAnsi="Arial" w:cs="Arial"/>
                <w:szCs w:val="24"/>
              </w:rPr>
              <w:t>Pyro</w:t>
            </w:r>
            <w:r w:rsidR="007B3510">
              <w:rPr>
                <w:rFonts w:ascii="Arial" w:hAnsi="Arial" w:cs="Arial"/>
                <w:szCs w:val="24"/>
              </w:rPr>
              <w:t xml:space="preserve"> </w:t>
            </w:r>
            <w:r w:rsidRPr="004E55B0">
              <w:rPr>
                <w:rFonts w:ascii="Arial" w:hAnsi="Arial" w:cs="Arial"/>
                <w:szCs w:val="24"/>
              </w:rPr>
              <w:t>shot</w:t>
            </w:r>
          </w:p>
        </w:tc>
      </w:tr>
      <w:tr w:rsidR="00137D4C" w:rsidRPr="004E55B0" w14:paraId="66F95C29" w14:textId="77777777" w:rsidTr="00A828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  <w:jc w:val="center"/>
        </w:trPr>
        <w:tc>
          <w:tcPr>
            <w:tcW w:w="5000" w:type="dxa"/>
            <w:hideMark/>
          </w:tcPr>
          <w:p w14:paraId="586655FD" w14:textId="0CA617FA" w:rsidR="00137D4C" w:rsidRPr="004E55B0" w:rsidRDefault="00137D4C" w:rsidP="006B046E">
            <w:pPr>
              <w:numPr>
                <w:ilvl w:val="0"/>
                <w:numId w:val="41"/>
              </w:num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4E55B0">
              <w:rPr>
                <w:rFonts w:ascii="Arial" w:hAnsi="Arial" w:cs="Arial"/>
                <w:szCs w:val="24"/>
              </w:rPr>
              <w:t xml:space="preserve">Perimeter ignition for a large fire area near </w:t>
            </w:r>
            <w:r w:rsidR="007B3510">
              <w:rPr>
                <w:rFonts w:ascii="Arial" w:hAnsi="Arial" w:cs="Arial"/>
                <w:szCs w:val="24"/>
              </w:rPr>
              <w:t xml:space="preserve">the </w:t>
            </w:r>
            <w:r w:rsidRPr="004E55B0">
              <w:rPr>
                <w:rFonts w:ascii="Arial" w:hAnsi="Arial" w:cs="Arial"/>
                <w:szCs w:val="24"/>
              </w:rPr>
              <w:t>road</w:t>
            </w:r>
          </w:p>
        </w:tc>
        <w:tc>
          <w:tcPr>
            <w:tcW w:w="3560" w:type="dxa"/>
            <w:hideMark/>
          </w:tcPr>
          <w:p w14:paraId="68FDAD97" w14:textId="77777777" w:rsidR="00137D4C" w:rsidRPr="004E55B0" w:rsidRDefault="00137D4C" w:rsidP="006B046E">
            <w:pPr>
              <w:numPr>
                <w:ilvl w:val="0"/>
                <w:numId w:val="42"/>
              </w:num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4E55B0">
              <w:rPr>
                <w:rFonts w:ascii="Arial" w:hAnsi="Arial" w:cs="Arial"/>
                <w:szCs w:val="24"/>
              </w:rPr>
              <w:t>Terra torch</w:t>
            </w:r>
          </w:p>
        </w:tc>
      </w:tr>
      <w:tr w:rsidR="00137D4C" w:rsidRPr="004E55B0" w14:paraId="6ECD51B6" w14:textId="77777777" w:rsidTr="00A82802">
        <w:trPr>
          <w:trHeight w:val="584"/>
          <w:jc w:val="center"/>
        </w:trPr>
        <w:tc>
          <w:tcPr>
            <w:tcW w:w="5000" w:type="dxa"/>
            <w:hideMark/>
          </w:tcPr>
          <w:p w14:paraId="075176BA" w14:textId="77777777" w:rsidR="00137D4C" w:rsidRPr="004E55B0" w:rsidRDefault="00137D4C" w:rsidP="006B046E">
            <w:pPr>
              <w:numPr>
                <w:ilvl w:val="0"/>
                <w:numId w:val="43"/>
              </w:num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4E55B0">
              <w:rPr>
                <w:rFonts w:ascii="Arial" w:hAnsi="Arial" w:cs="Arial"/>
                <w:szCs w:val="24"/>
              </w:rPr>
              <w:t>Interior ignition for a large fire area</w:t>
            </w:r>
          </w:p>
        </w:tc>
        <w:tc>
          <w:tcPr>
            <w:tcW w:w="3560" w:type="dxa"/>
            <w:hideMark/>
          </w:tcPr>
          <w:p w14:paraId="5B446B46" w14:textId="77777777" w:rsidR="00137D4C" w:rsidRPr="004E55B0" w:rsidRDefault="00137D4C" w:rsidP="006B046E">
            <w:pPr>
              <w:numPr>
                <w:ilvl w:val="0"/>
                <w:numId w:val="44"/>
              </w:num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4E55B0">
              <w:rPr>
                <w:rFonts w:ascii="Arial" w:hAnsi="Arial" w:cs="Arial"/>
                <w:szCs w:val="24"/>
              </w:rPr>
              <w:t>PSD – helicopter or UAV</w:t>
            </w:r>
          </w:p>
          <w:p w14:paraId="6AD454FD" w14:textId="77777777" w:rsidR="00137D4C" w:rsidRPr="004E55B0" w:rsidRDefault="00137D4C" w:rsidP="006B046E">
            <w:pPr>
              <w:numPr>
                <w:ilvl w:val="0"/>
                <w:numId w:val="44"/>
              </w:num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proofErr w:type="spellStart"/>
            <w:r w:rsidRPr="004E55B0">
              <w:rPr>
                <w:rFonts w:ascii="Arial" w:hAnsi="Arial" w:cs="Arial"/>
                <w:szCs w:val="24"/>
              </w:rPr>
              <w:t>Helitorch</w:t>
            </w:r>
            <w:proofErr w:type="spellEnd"/>
          </w:p>
        </w:tc>
      </w:tr>
      <w:tr w:rsidR="00137D4C" w:rsidRPr="004E55B0" w14:paraId="63E089B0" w14:textId="77777777" w:rsidTr="00A828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  <w:jc w:val="center"/>
        </w:trPr>
        <w:tc>
          <w:tcPr>
            <w:tcW w:w="5000" w:type="dxa"/>
            <w:hideMark/>
          </w:tcPr>
          <w:p w14:paraId="55C4B138" w14:textId="77777777" w:rsidR="00137D4C" w:rsidRPr="004E55B0" w:rsidRDefault="00137D4C" w:rsidP="006B046E">
            <w:pPr>
              <w:numPr>
                <w:ilvl w:val="0"/>
                <w:numId w:val="45"/>
              </w:num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4E55B0">
              <w:rPr>
                <w:rFonts w:ascii="Arial" w:hAnsi="Arial" w:cs="Arial"/>
                <w:szCs w:val="24"/>
              </w:rPr>
              <w:t>Piles</w:t>
            </w:r>
          </w:p>
        </w:tc>
        <w:tc>
          <w:tcPr>
            <w:tcW w:w="3560" w:type="dxa"/>
            <w:hideMark/>
          </w:tcPr>
          <w:p w14:paraId="75CFA627" w14:textId="77777777" w:rsidR="00137D4C" w:rsidRPr="004E55B0" w:rsidRDefault="00137D4C" w:rsidP="006B046E">
            <w:pPr>
              <w:numPr>
                <w:ilvl w:val="0"/>
                <w:numId w:val="46"/>
              </w:num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4E55B0">
              <w:rPr>
                <w:rFonts w:ascii="Arial" w:hAnsi="Arial" w:cs="Arial"/>
                <w:szCs w:val="24"/>
              </w:rPr>
              <w:t>Drip torch</w:t>
            </w:r>
          </w:p>
          <w:p w14:paraId="3A262D30" w14:textId="77777777" w:rsidR="00137D4C" w:rsidRPr="004E55B0" w:rsidRDefault="00137D4C" w:rsidP="006B046E">
            <w:pPr>
              <w:numPr>
                <w:ilvl w:val="0"/>
                <w:numId w:val="46"/>
              </w:num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4E55B0">
              <w:rPr>
                <w:rFonts w:ascii="Arial" w:hAnsi="Arial" w:cs="Arial"/>
                <w:szCs w:val="24"/>
              </w:rPr>
              <w:t>Chucker</w:t>
            </w:r>
          </w:p>
          <w:p w14:paraId="65A07090" w14:textId="77777777" w:rsidR="00137D4C" w:rsidRPr="004E55B0" w:rsidRDefault="00137D4C" w:rsidP="006B046E">
            <w:pPr>
              <w:numPr>
                <w:ilvl w:val="0"/>
                <w:numId w:val="46"/>
              </w:num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4E55B0">
              <w:rPr>
                <w:rFonts w:ascii="Arial" w:hAnsi="Arial" w:cs="Arial"/>
                <w:szCs w:val="24"/>
              </w:rPr>
              <w:t>Propane torch</w:t>
            </w:r>
          </w:p>
          <w:p w14:paraId="570B3441" w14:textId="77777777" w:rsidR="00137D4C" w:rsidRPr="004E55B0" w:rsidRDefault="00137D4C" w:rsidP="006B046E">
            <w:pPr>
              <w:numPr>
                <w:ilvl w:val="0"/>
                <w:numId w:val="46"/>
              </w:num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4E55B0">
              <w:rPr>
                <w:rFonts w:ascii="Arial" w:hAnsi="Arial" w:cs="Arial"/>
                <w:szCs w:val="24"/>
              </w:rPr>
              <w:t>Fire gel</w:t>
            </w:r>
          </w:p>
        </w:tc>
      </w:tr>
    </w:tbl>
    <w:p w14:paraId="2F968162" w14:textId="77777777" w:rsidR="00A82802" w:rsidRDefault="00A82802" w:rsidP="007E4506">
      <w:pPr>
        <w:pStyle w:val="Heading1"/>
      </w:pPr>
    </w:p>
    <w:p w14:paraId="2EB61AA9" w14:textId="5BEC00AA" w:rsidR="0028724F" w:rsidRDefault="007E4506" w:rsidP="007E4506">
      <w:pPr>
        <w:pStyle w:val="Heading1"/>
      </w:pPr>
      <w:r>
        <w:lastRenderedPageBreak/>
        <w:t>Ignition PA</w:t>
      </w:r>
      <w:r w:rsidR="00F247DB">
        <w:t>T</w:t>
      </w:r>
      <w:r>
        <w:t>TERNS for Meeting Objectives</w:t>
      </w:r>
    </w:p>
    <w:tbl>
      <w:tblPr>
        <w:tblStyle w:val="TableGrid"/>
        <w:tblpPr w:leftFromText="180" w:rightFromText="180" w:vertAnchor="text" w:horzAnchor="page" w:tblpX="526" w:tblpY="171"/>
        <w:tblW w:w="14998" w:type="dxa"/>
        <w:tblLook w:val="04A0" w:firstRow="1" w:lastRow="0" w:firstColumn="1" w:lastColumn="0" w:noHBand="0" w:noVBand="1"/>
      </w:tblPr>
      <w:tblGrid>
        <w:gridCol w:w="1582"/>
        <w:gridCol w:w="2398"/>
        <w:gridCol w:w="2442"/>
        <w:gridCol w:w="2573"/>
        <w:gridCol w:w="1217"/>
        <w:gridCol w:w="1217"/>
        <w:gridCol w:w="1176"/>
        <w:gridCol w:w="1217"/>
        <w:gridCol w:w="1176"/>
      </w:tblGrid>
      <w:tr w:rsidR="00911D8A" w14:paraId="08C64A1C" w14:textId="77777777" w:rsidTr="00BE6A24">
        <w:trPr>
          <w:cantSplit/>
          <w:trHeight w:val="1611"/>
        </w:trPr>
        <w:tc>
          <w:tcPr>
            <w:tcW w:w="1582" w:type="dxa"/>
            <w:shd w:val="clear" w:color="auto" w:fill="BFBFBF" w:themeFill="background1" w:themeFillShade="BF"/>
            <w:textDirection w:val="btLr"/>
          </w:tcPr>
          <w:p w14:paraId="38E09260" w14:textId="77777777" w:rsidR="00911D8A" w:rsidRPr="00BE6A24" w:rsidRDefault="00911D8A" w:rsidP="00911D8A">
            <w:pPr>
              <w:pStyle w:val="BodyText"/>
              <w:ind w:left="113" w:right="113"/>
              <w:jc w:val="center"/>
              <w:rPr>
                <w:b/>
                <w:bCs/>
              </w:rPr>
            </w:pPr>
            <w:r w:rsidRPr="00BE6A24">
              <w:rPr>
                <w:b/>
                <w:bCs/>
              </w:rPr>
              <w:t>Pattern</w:t>
            </w:r>
          </w:p>
        </w:tc>
        <w:tc>
          <w:tcPr>
            <w:tcW w:w="2398" w:type="dxa"/>
            <w:shd w:val="clear" w:color="auto" w:fill="BFBFBF" w:themeFill="background1" w:themeFillShade="BF"/>
            <w:textDirection w:val="btLr"/>
          </w:tcPr>
          <w:p w14:paraId="62B97219" w14:textId="049363E6" w:rsidR="00911D8A" w:rsidRPr="00BE6A24" w:rsidRDefault="0020792A" w:rsidP="00911D8A">
            <w:pPr>
              <w:pStyle w:val="BodyText"/>
              <w:ind w:left="113" w:right="113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anchor distT="0" distB="0" distL="114300" distR="114300" simplePos="0" relativeHeight="251697152" behindDoc="0" locked="0" layoutInCell="1" allowOverlap="1" wp14:anchorId="5EF119A0" wp14:editId="47BF6071">
                  <wp:simplePos x="0" y="0"/>
                  <wp:positionH relativeFrom="column">
                    <wp:posOffset>311150</wp:posOffset>
                  </wp:positionH>
                  <wp:positionV relativeFrom="paragraph">
                    <wp:posOffset>-535940</wp:posOffset>
                  </wp:positionV>
                  <wp:extent cx="984250" cy="384845"/>
                  <wp:effectExtent l="0" t="0" r="6350" b="0"/>
                  <wp:wrapNone/>
                  <wp:docPr id="18" name="Picture 18" descr="A picture containing sha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A picture containing shap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r:link="rId1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backgroundRemoval t="13265" b="22887" l="32374" r="50312">
                                        <a14:foregroundMark x1="49496" y1="20962" x2="49496" y2="20962"/>
                                        <a14:foregroundMark x1="50312" y1="20412" x2="50312" y2="20412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0336" t="12204" r="48538" b="75909"/>
                          <a:stretch/>
                        </pic:blipFill>
                        <pic:spPr bwMode="auto">
                          <a:xfrm>
                            <a:off x="0" y="0"/>
                            <a:ext cx="984250" cy="384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11D8A" w:rsidRPr="00BE6A24">
              <w:rPr>
                <w:b/>
                <w:bCs/>
              </w:rPr>
              <w:t>Graphic</w:t>
            </w:r>
          </w:p>
          <w:p w14:paraId="55069B23" w14:textId="209B1A00" w:rsidR="00911D8A" w:rsidRPr="00BE6A24" w:rsidRDefault="00911D8A" w:rsidP="00911D8A">
            <w:pPr>
              <w:pStyle w:val="BodyText"/>
              <w:ind w:left="113" w:right="113"/>
              <w:jc w:val="center"/>
              <w:rPr>
                <w:b/>
                <w:bCs/>
              </w:rPr>
            </w:pPr>
          </w:p>
        </w:tc>
        <w:tc>
          <w:tcPr>
            <w:tcW w:w="2442" w:type="dxa"/>
            <w:shd w:val="clear" w:color="auto" w:fill="BFBFBF" w:themeFill="background1" w:themeFillShade="BF"/>
            <w:textDirection w:val="btLr"/>
          </w:tcPr>
          <w:p w14:paraId="1A5C3C00" w14:textId="106DB2C7" w:rsidR="00911D8A" w:rsidRPr="00BE6A24" w:rsidRDefault="00911D8A" w:rsidP="00911D8A">
            <w:pPr>
              <w:pStyle w:val="BodyText"/>
              <w:ind w:left="113" w:right="113"/>
              <w:jc w:val="center"/>
              <w:rPr>
                <w:b/>
                <w:bCs/>
              </w:rPr>
            </w:pPr>
            <w:r w:rsidRPr="00BE6A24">
              <w:rPr>
                <w:b/>
                <w:bCs/>
              </w:rPr>
              <w:t>Description</w:t>
            </w:r>
          </w:p>
        </w:tc>
        <w:tc>
          <w:tcPr>
            <w:tcW w:w="2573" w:type="dxa"/>
            <w:shd w:val="clear" w:color="auto" w:fill="BFBFBF" w:themeFill="background1" w:themeFillShade="BF"/>
            <w:textDirection w:val="btLr"/>
          </w:tcPr>
          <w:p w14:paraId="49DA50BC" w14:textId="6DCA29E7" w:rsidR="00911D8A" w:rsidRPr="00BE6A24" w:rsidRDefault="00911D8A" w:rsidP="00911D8A">
            <w:pPr>
              <w:pStyle w:val="BodyText"/>
              <w:ind w:left="113" w:right="113"/>
              <w:jc w:val="center"/>
              <w:rPr>
                <w:b/>
                <w:bCs/>
              </w:rPr>
            </w:pPr>
            <w:r w:rsidRPr="00BE6A24">
              <w:rPr>
                <w:b/>
                <w:bCs/>
              </w:rPr>
              <w:t>Example Objective</w:t>
            </w:r>
          </w:p>
        </w:tc>
        <w:tc>
          <w:tcPr>
            <w:tcW w:w="1217" w:type="dxa"/>
            <w:shd w:val="clear" w:color="auto" w:fill="BFBFBF" w:themeFill="background1" w:themeFillShade="BF"/>
            <w:textDirection w:val="btLr"/>
          </w:tcPr>
          <w:p w14:paraId="3E619BA5" w14:textId="53226208" w:rsidR="00911D8A" w:rsidRPr="00BE6A24" w:rsidRDefault="00911D8A" w:rsidP="00911D8A">
            <w:pPr>
              <w:pStyle w:val="BodyText"/>
              <w:ind w:left="113" w:right="113"/>
              <w:rPr>
                <w:b/>
                <w:bCs/>
              </w:rPr>
            </w:pPr>
          </w:p>
          <w:p w14:paraId="5F769EA5" w14:textId="63F1EF3A" w:rsidR="00911D8A" w:rsidRPr="00BE6A24" w:rsidRDefault="00911D8A" w:rsidP="00911D8A">
            <w:pPr>
              <w:pStyle w:val="BodyText"/>
              <w:ind w:left="113" w:right="113"/>
              <w:jc w:val="center"/>
              <w:rPr>
                <w:b/>
                <w:bCs/>
              </w:rPr>
            </w:pPr>
            <w:r w:rsidRPr="00BE6A24">
              <w:rPr>
                <w:b/>
                <w:bCs/>
              </w:rPr>
              <w:t>Residence time</w:t>
            </w:r>
          </w:p>
        </w:tc>
        <w:tc>
          <w:tcPr>
            <w:tcW w:w="1217" w:type="dxa"/>
            <w:shd w:val="clear" w:color="auto" w:fill="BFBFBF" w:themeFill="background1" w:themeFillShade="BF"/>
            <w:textDirection w:val="btLr"/>
          </w:tcPr>
          <w:p w14:paraId="64B10731" w14:textId="5D55119C" w:rsidR="00911D8A" w:rsidRPr="00BE6A24" w:rsidRDefault="00911D8A" w:rsidP="00911D8A">
            <w:pPr>
              <w:pStyle w:val="BodyText"/>
              <w:ind w:left="113" w:right="113"/>
              <w:jc w:val="center"/>
              <w:rPr>
                <w:b/>
                <w:bCs/>
              </w:rPr>
            </w:pPr>
            <w:r w:rsidRPr="00BE6A24">
              <w:rPr>
                <w:b/>
                <w:bCs/>
              </w:rPr>
              <w:t>Fire intensity</w:t>
            </w:r>
          </w:p>
        </w:tc>
        <w:tc>
          <w:tcPr>
            <w:tcW w:w="1176" w:type="dxa"/>
            <w:shd w:val="clear" w:color="auto" w:fill="BFBFBF" w:themeFill="background1" w:themeFillShade="BF"/>
            <w:textDirection w:val="btLr"/>
          </w:tcPr>
          <w:p w14:paraId="766DC82D" w14:textId="77777777" w:rsidR="00911D8A" w:rsidRPr="00BE6A24" w:rsidRDefault="00911D8A" w:rsidP="00911D8A">
            <w:pPr>
              <w:pStyle w:val="BodyText"/>
              <w:ind w:left="113" w:right="113"/>
              <w:jc w:val="center"/>
              <w:rPr>
                <w:b/>
                <w:bCs/>
              </w:rPr>
            </w:pPr>
            <w:r w:rsidRPr="00BE6A24">
              <w:rPr>
                <w:b/>
                <w:bCs/>
              </w:rPr>
              <w:t>Fuel use</w:t>
            </w:r>
          </w:p>
        </w:tc>
        <w:tc>
          <w:tcPr>
            <w:tcW w:w="1217" w:type="dxa"/>
            <w:shd w:val="clear" w:color="auto" w:fill="BFBFBF" w:themeFill="background1" w:themeFillShade="BF"/>
            <w:textDirection w:val="btLr"/>
          </w:tcPr>
          <w:p w14:paraId="6CA55D55" w14:textId="77777777" w:rsidR="00911D8A" w:rsidRPr="00BE6A24" w:rsidRDefault="00911D8A" w:rsidP="00911D8A">
            <w:pPr>
              <w:pStyle w:val="BodyText"/>
              <w:ind w:left="113" w:right="113"/>
              <w:jc w:val="center"/>
              <w:rPr>
                <w:b/>
                <w:bCs/>
              </w:rPr>
            </w:pPr>
            <w:r w:rsidRPr="00BE6A24">
              <w:rPr>
                <w:b/>
                <w:bCs/>
              </w:rPr>
              <w:t>Effort</w:t>
            </w:r>
          </w:p>
        </w:tc>
        <w:tc>
          <w:tcPr>
            <w:tcW w:w="1176" w:type="dxa"/>
            <w:shd w:val="clear" w:color="auto" w:fill="BFBFBF" w:themeFill="background1" w:themeFillShade="BF"/>
            <w:textDirection w:val="btLr"/>
          </w:tcPr>
          <w:p w14:paraId="1EFA70CE" w14:textId="77777777" w:rsidR="00911D8A" w:rsidRPr="00BE6A24" w:rsidRDefault="00911D8A" w:rsidP="00911D8A">
            <w:pPr>
              <w:pStyle w:val="BodyText"/>
              <w:ind w:left="113" w:right="113"/>
              <w:jc w:val="center"/>
              <w:rPr>
                <w:b/>
                <w:bCs/>
              </w:rPr>
            </w:pPr>
            <w:r w:rsidRPr="00BE6A24">
              <w:rPr>
                <w:b/>
                <w:bCs/>
              </w:rPr>
              <w:t>Time</w:t>
            </w:r>
          </w:p>
        </w:tc>
      </w:tr>
      <w:tr w:rsidR="00911D8A" w14:paraId="5E3B53B6" w14:textId="77777777" w:rsidTr="004822C5">
        <w:trPr>
          <w:trHeight w:val="2241"/>
        </w:trPr>
        <w:tc>
          <w:tcPr>
            <w:tcW w:w="1582" w:type="dxa"/>
            <w:shd w:val="clear" w:color="auto" w:fill="D9D9D9" w:themeFill="background1" w:themeFillShade="D9"/>
          </w:tcPr>
          <w:p w14:paraId="3A15BB49" w14:textId="07E2618A" w:rsidR="00911D8A" w:rsidRPr="00BE6A24" w:rsidRDefault="00911D8A" w:rsidP="00BF16BC">
            <w:pPr>
              <w:pStyle w:val="BodyText"/>
              <w:rPr>
                <w:b/>
                <w:bCs/>
              </w:rPr>
            </w:pPr>
            <w:r w:rsidRPr="00BE6A24">
              <w:rPr>
                <w:b/>
                <w:bCs/>
              </w:rPr>
              <w:t>Backfire</w:t>
            </w:r>
          </w:p>
        </w:tc>
        <w:tc>
          <w:tcPr>
            <w:tcW w:w="2398" w:type="dxa"/>
          </w:tcPr>
          <w:p w14:paraId="18BC332F" w14:textId="748AF809" w:rsidR="00911D8A" w:rsidRDefault="005F1771" w:rsidP="00484BC8">
            <w:pPr>
              <w:pStyle w:val="BodyText"/>
            </w:pPr>
            <w:r>
              <w:rPr>
                <w:noProof/>
              </w:rPr>
              <w:drawing>
                <wp:anchor distT="0" distB="0" distL="114300" distR="114300" simplePos="0" relativeHeight="251695104" behindDoc="0" locked="0" layoutInCell="1" allowOverlap="1" wp14:anchorId="2EBCC49E" wp14:editId="44A6A2C6">
                  <wp:simplePos x="0" y="0"/>
                  <wp:positionH relativeFrom="column">
                    <wp:posOffset>-12700</wp:posOffset>
                  </wp:positionH>
                  <wp:positionV relativeFrom="paragraph">
                    <wp:posOffset>182880</wp:posOffset>
                  </wp:positionV>
                  <wp:extent cx="1409700" cy="1100320"/>
                  <wp:effectExtent l="0" t="0" r="0" b="5080"/>
                  <wp:wrapNone/>
                  <wp:docPr id="17" name="Picture 17" descr="A picture containing sha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A picture containing shap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 r:link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269" t="29560" r="37427" b="27414"/>
                          <a:stretch/>
                        </pic:blipFill>
                        <pic:spPr bwMode="auto">
                          <a:xfrm>
                            <a:off x="0" y="0"/>
                            <a:ext cx="1409700" cy="1100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9578A9F" w14:textId="0FD4DF66" w:rsidR="004251FF" w:rsidRDefault="004251FF" w:rsidP="00484BC8">
            <w:pPr>
              <w:pStyle w:val="BodyText"/>
            </w:pPr>
          </w:p>
          <w:p w14:paraId="134F74D0" w14:textId="0A730B76" w:rsidR="004251FF" w:rsidRDefault="004251FF" w:rsidP="00484BC8">
            <w:pPr>
              <w:pStyle w:val="BodyText"/>
            </w:pPr>
          </w:p>
          <w:p w14:paraId="5D744D67" w14:textId="18B46480" w:rsidR="004251FF" w:rsidRDefault="004251FF" w:rsidP="00484BC8">
            <w:pPr>
              <w:pStyle w:val="BodyText"/>
            </w:pPr>
          </w:p>
          <w:p w14:paraId="40CD88D5" w14:textId="43E38E95" w:rsidR="004251FF" w:rsidRDefault="004251FF" w:rsidP="00484BC8">
            <w:pPr>
              <w:pStyle w:val="BodyText"/>
            </w:pPr>
          </w:p>
        </w:tc>
        <w:tc>
          <w:tcPr>
            <w:tcW w:w="2442" w:type="dxa"/>
          </w:tcPr>
          <w:p w14:paraId="6EBEB250" w14:textId="779A432F" w:rsidR="00911D8A" w:rsidRDefault="00911D8A" w:rsidP="00484BC8">
            <w:pPr>
              <w:pStyle w:val="BodyText"/>
            </w:pPr>
            <w:r>
              <w:t>Lighting the windward side and letting the fire move into the wind. Used in black lining.</w:t>
            </w:r>
          </w:p>
        </w:tc>
        <w:tc>
          <w:tcPr>
            <w:tcW w:w="2573" w:type="dxa"/>
          </w:tcPr>
          <w:p w14:paraId="7D13BE3A" w14:textId="01CA2F38" w:rsidR="00911D8A" w:rsidRDefault="00911D8A" w:rsidP="00BF16BC">
            <w:pPr>
              <w:pStyle w:val="BodyText"/>
            </w:pPr>
            <w:r>
              <w:t xml:space="preserve">Reduce the </w:t>
            </w:r>
            <w:r w:rsidR="00E859F0">
              <w:t>thatch in the dominant grass</w:t>
            </w:r>
          </w:p>
        </w:tc>
        <w:tc>
          <w:tcPr>
            <w:tcW w:w="1217" w:type="dxa"/>
            <w:shd w:val="clear" w:color="auto" w:fill="C00000"/>
          </w:tcPr>
          <w:p w14:paraId="24CB9C41" w14:textId="07F27F8B" w:rsidR="00911D8A" w:rsidRDefault="00911D8A" w:rsidP="00BF16BC">
            <w:pPr>
              <w:pStyle w:val="BodyText"/>
            </w:pPr>
            <w:r>
              <w:t>High</w:t>
            </w:r>
          </w:p>
        </w:tc>
        <w:tc>
          <w:tcPr>
            <w:tcW w:w="1217" w:type="dxa"/>
            <w:shd w:val="clear" w:color="auto" w:fill="FFFF99"/>
          </w:tcPr>
          <w:p w14:paraId="32362063" w14:textId="77777777" w:rsidR="00911D8A" w:rsidRDefault="00911D8A" w:rsidP="00BF16BC">
            <w:pPr>
              <w:pStyle w:val="BodyText"/>
            </w:pPr>
            <w:r>
              <w:t>Low</w:t>
            </w:r>
          </w:p>
        </w:tc>
        <w:tc>
          <w:tcPr>
            <w:tcW w:w="1176" w:type="dxa"/>
            <w:shd w:val="clear" w:color="auto" w:fill="FFFF99"/>
          </w:tcPr>
          <w:p w14:paraId="61854756" w14:textId="77777777" w:rsidR="00911D8A" w:rsidRDefault="00911D8A" w:rsidP="00BF16BC">
            <w:pPr>
              <w:pStyle w:val="BodyText"/>
            </w:pPr>
            <w:r>
              <w:t>Low</w:t>
            </w:r>
          </w:p>
        </w:tc>
        <w:tc>
          <w:tcPr>
            <w:tcW w:w="1217" w:type="dxa"/>
            <w:shd w:val="clear" w:color="auto" w:fill="FFFF99"/>
          </w:tcPr>
          <w:p w14:paraId="510E921F" w14:textId="77777777" w:rsidR="00911D8A" w:rsidRDefault="00911D8A" w:rsidP="00BF16BC">
            <w:pPr>
              <w:pStyle w:val="BodyText"/>
            </w:pPr>
            <w:r>
              <w:t>Low</w:t>
            </w:r>
          </w:p>
        </w:tc>
        <w:tc>
          <w:tcPr>
            <w:tcW w:w="1176" w:type="dxa"/>
            <w:shd w:val="clear" w:color="auto" w:fill="C00000"/>
          </w:tcPr>
          <w:p w14:paraId="37088DF9" w14:textId="77777777" w:rsidR="00911D8A" w:rsidRDefault="00911D8A" w:rsidP="00BF16BC">
            <w:pPr>
              <w:pStyle w:val="BodyText"/>
            </w:pPr>
            <w:r>
              <w:t>High</w:t>
            </w:r>
          </w:p>
        </w:tc>
      </w:tr>
      <w:tr w:rsidR="00911D8A" w14:paraId="3B1DA146" w14:textId="77777777" w:rsidTr="004822C5">
        <w:trPr>
          <w:trHeight w:val="2646"/>
        </w:trPr>
        <w:tc>
          <w:tcPr>
            <w:tcW w:w="1582" w:type="dxa"/>
            <w:shd w:val="clear" w:color="auto" w:fill="D9D9D9" w:themeFill="background1" w:themeFillShade="D9"/>
          </w:tcPr>
          <w:p w14:paraId="2507472F" w14:textId="77777777" w:rsidR="00911D8A" w:rsidRPr="00BE6A24" w:rsidRDefault="00911D8A" w:rsidP="00BF16BC">
            <w:pPr>
              <w:pStyle w:val="BodyText"/>
              <w:rPr>
                <w:b/>
                <w:bCs/>
              </w:rPr>
            </w:pPr>
            <w:r w:rsidRPr="00BE6A24">
              <w:rPr>
                <w:b/>
                <w:bCs/>
              </w:rPr>
              <w:t>Strip head fire</w:t>
            </w:r>
          </w:p>
        </w:tc>
        <w:tc>
          <w:tcPr>
            <w:tcW w:w="2398" w:type="dxa"/>
          </w:tcPr>
          <w:p w14:paraId="5B1144F8" w14:textId="01CD66E6" w:rsidR="00911D8A" w:rsidRDefault="00842A5B" w:rsidP="006F7C76">
            <w:pPr>
              <w:pStyle w:val="BodyText"/>
            </w:pPr>
            <w:r>
              <w:rPr>
                <w:noProof/>
              </w:rPr>
              <w:drawing>
                <wp:anchor distT="0" distB="0" distL="114300" distR="114300" simplePos="0" relativeHeight="251693056" behindDoc="0" locked="0" layoutInCell="1" allowOverlap="1" wp14:anchorId="39F06011" wp14:editId="5F07ADE2">
                  <wp:simplePos x="0" y="0"/>
                  <wp:positionH relativeFrom="column">
                    <wp:posOffset>-19685</wp:posOffset>
                  </wp:positionH>
                  <wp:positionV relativeFrom="paragraph">
                    <wp:posOffset>276225</wp:posOffset>
                  </wp:positionV>
                  <wp:extent cx="1405261" cy="1104900"/>
                  <wp:effectExtent l="0" t="0" r="4445" b="0"/>
                  <wp:wrapNone/>
                  <wp:docPr id="10" name="Picture 10" descr="A picture containing arthropod, spid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A picture containing arthropod, spid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r:link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488" t="29350" r="37207" b="27309"/>
                          <a:stretch/>
                        </pic:blipFill>
                        <pic:spPr bwMode="auto">
                          <a:xfrm>
                            <a:off x="0" y="0"/>
                            <a:ext cx="1405261" cy="1104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7A979CD" w14:textId="2062A176" w:rsidR="004251FF" w:rsidRDefault="004251FF" w:rsidP="006F7C76">
            <w:pPr>
              <w:pStyle w:val="BodyText"/>
            </w:pPr>
          </w:p>
          <w:p w14:paraId="3CF2033B" w14:textId="77777777" w:rsidR="004251FF" w:rsidRDefault="004251FF" w:rsidP="006F7C76">
            <w:pPr>
              <w:pStyle w:val="BodyText"/>
            </w:pPr>
          </w:p>
          <w:p w14:paraId="6F2EE371" w14:textId="77777777" w:rsidR="004251FF" w:rsidRDefault="004251FF" w:rsidP="006F7C76">
            <w:pPr>
              <w:pStyle w:val="BodyText"/>
            </w:pPr>
          </w:p>
          <w:p w14:paraId="2AE373DD" w14:textId="77777777" w:rsidR="004251FF" w:rsidRDefault="004251FF" w:rsidP="006F7C76">
            <w:pPr>
              <w:pStyle w:val="BodyText"/>
            </w:pPr>
          </w:p>
          <w:p w14:paraId="2CD86475" w14:textId="74D85936" w:rsidR="004251FF" w:rsidRDefault="004251FF" w:rsidP="006F7C76">
            <w:pPr>
              <w:pStyle w:val="BodyText"/>
            </w:pPr>
          </w:p>
        </w:tc>
        <w:tc>
          <w:tcPr>
            <w:tcW w:w="2442" w:type="dxa"/>
          </w:tcPr>
          <w:p w14:paraId="62FB194B" w14:textId="0F0606F3" w:rsidR="00911D8A" w:rsidRDefault="00911D8A" w:rsidP="006F7C76">
            <w:pPr>
              <w:pStyle w:val="BodyText"/>
            </w:pPr>
            <w:r>
              <w:t xml:space="preserve">Continuous strips of ignition parallel to the wind at set spacing and stagger with the intent for the strips to come together.  </w:t>
            </w:r>
          </w:p>
          <w:p w14:paraId="2342964A" w14:textId="69E3CB4C" w:rsidR="00911D8A" w:rsidRDefault="00911D8A" w:rsidP="00484BC8">
            <w:pPr>
              <w:pStyle w:val="BodyText"/>
            </w:pPr>
          </w:p>
        </w:tc>
        <w:tc>
          <w:tcPr>
            <w:tcW w:w="2573" w:type="dxa"/>
          </w:tcPr>
          <w:p w14:paraId="708E9293" w14:textId="435D0D09" w:rsidR="00911D8A" w:rsidRDefault="00437FA0" w:rsidP="00BF16BC">
            <w:pPr>
              <w:pStyle w:val="BodyText"/>
            </w:pPr>
            <w:r>
              <w:t>Limit mortality in the overstory trees while increasing mortality in the understory trees</w:t>
            </w:r>
          </w:p>
        </w:tc>
        <w:tc>
          <w:tcPr>
            <w:tcW w:w="1217" w:type="dxa"/>
            <w:shd w:val="clear" w:color="auto" w:fill="FF6600"/>
          </w:tcPr>
          <w:p w14:paraId="4C8C61E9" w14:textId="0BFC7E86" w:rsidR="00911D8A" w:rsidRDefault="00911D8A" w:rsidP="00BF16BC">
            <w:pPr>
              <w:pStyle w:val="BodyText"/>
            </w:pPr>
            <w:r>
              <w:t>Mod/High</w:t>
            </w:r>
          </w:p>
        </w:tc>
        <w:tc>
          <w:tcPr>
            <w:tcW w:w="1217" w:type="dxa"/>
            <w:shd w:val="clear" w:color="auto" w:fill="FF6600"/>
          </w:tcPr>
          <w:p w14:paraId="4094F6FE" w14:textId="77777777" w:rsidR="00911D8A" w:rsidRDefault="00911D8A" w:rsidP="00BF16BC">
            <w:pPr>
              <w:pStyle w:val="BodyText"/>
            </w:pPr>
            <w:r>
              <w:t>Mod/High</w:t>
            </w:r>
          </w:p>
        </w:tc>
        <w:tc>
          <w:tcPr>
            <w:tcW w:w="1176" w:type="dxa"/>
            <w:shd w:val="clear" w:color="auto" w:fill="C00000"/>
          </w:tcPr>
          <w:p w14:paraId="2DD455D3" w14:textId="77777777" w:rsidR="00911D8A" w:rsidRDefault="00911D8A" w:rsidP="00BF16BC">
            <w:pPr>
              <w:pStyle w:val="BodyText"/>
            </w:pPr>
            <w:r>
              <w:t>High</w:t>
            </w:r>
          </w:p>
        </w:tc>
        <w:tc>
          <w:tcPr>
            <w:tcW w:w="1217" w:type="dxa"/>
            <w:shd w:val="clear" w:color="auto" w:fill="C00000"/>
          </w:tcPr>
          <w:p w14:paraId="45ED5A8A" w14:textId="4DD367DB" w:rsidR="00911D8A" w:rsidRDefault="00911D8A" w:rsidP="00BF16BC">
            <w:pPr>
              <w:pStyle w:val="BodyText"/>
            </w:pPr>
            <w:r>
              <w:t>High</w:t>
            </w:r>
          </w:p>
        </w:tc>
        <w:tc>
          <w:tcPr>
            <w:tcW w:w="1176" w:type="dxa"/>
            <w:shd w:val="clear" w:color="auto" w:fill="FF9900"/>
          </w:tcPr>
          <w:p w14:paraId="3DB746A3" w14:textId="422A7086" w:rsidR="00911D8A" w:rsidRDefault="00911D8A" w:rsidP="00BF16BC">
            <w:pPr>
              <w:pStyle w:val="BodyText"/>
            </w:pPr>
            <w:r>
              <w:t>Mod</w:t>
            </w:r>
          </w:p>
        </w:tc>
      </w:tr>
      <w:tr w:rsidR="00911D8A" w14:paraId="673B2466" w14:textId="77777777" w:rsidTr="00A82802">
        <w:trPr>
          <w:trHeight w:val="2574"/>
        </w:trPr>
        <w:tc>
          <w:tcPr>
            <w:tcW w:w="1582" w:type="dxa"/>
            <w:shd w:val="clear" w:color="auto" w:fill="D9D9D9" w:themeFill="background1" w:themeFillShade="D9"/>
          </w:tcPr>
          <w:p w14:paraId="7AC0CDE6" w14:textId="77777777" w:rsidR="00911D8A" w:rsidRPr="00BE6A24" w:rsidRDefault="00911D8A" w:rsidP="00BF16BC">
            <w:pPr>
              <w:pStyle w:val="BodyText"/>
              <w:rPr>
                <w:b/>
                <w:bCs/>
              </w:rPr>
            </w:pPr>
            <w:r w:rsidRPr="00BE6A24">
              <w:rPr>
                <w:b/>
                <w:bCs/>
              </w:rPr>
              <w:t>Dot fire</w:t>
            </w:r>
          </w:p>
        </w:tc>
        <w:tc>
          <w:tcPr>
            <w:tcW w:w="2398" w:type="dxa"/>
          </w:tcPr>
          <w:p w14:paraId="3247C95A" w14:textId="25DC1BF0" w:rsidR="00911D8A" w:rsidRDefault="00440A5C" w:rsidP="00BF16BC">
            <w:pPr>
              <w:pStyle w:val="BodyText"/>
            </w:pPr>
            <w:r>
              <w:rPr>
                <w:noProof/>
              </w:rPr>
              <w:drawing>
                <wp:anchor distT="0" distB="0" distL="114300" distR="114300" simplePos="0" relativeHeight="251691008" behindDoc="0" locked="0" layoutInCell="1" allowOverlap="1" wp14:anchorId="56D1F021" wp14:editId="309F0175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234315</wp:posOffset>
                  </wp:positionV>
                  <wp:extent cx="1386152" cy="1073150"/>
                  <wp:effectExtent l="0" t="0" r="5080" b="0"/>
                  <wp:wrapNone/>
                  <wp:docPr id="8" name="Picture 8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A picture containing 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r:link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489" t="29560" r="36987" b="27519"/>
                          <a:stretch/>
                        </pic:blipFill>
                        <pic:spPr bwMode="auto">
                          <a:xfrm>
                            <a:off x="0" y="0"/>
                            <a:ext cx="1386152" cy="1073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A640908" w14:textId="3522A8CE" w:rsidR="004251FF" w:rsidRDefault="004251FF" w:rsidP="00BF16BC">
            <w:pPr>
              <w:pStyle w:val="BodyText"/>
            </w:pPr>
          </w:p>
          <w:p w14:paraId="7F921A2D" w14:textId="18697315" w:rsidR="004251FF" w:rsidRDefault="004251FF" w:rsidP="00BF16BC">
            <w:pPr>
              <w:pStyle w:val="BodyText"/>
            </w:pPr>
          </w:p>
          <w:p w14:paraId="4B11727D" w14:textId="5CC3697B" w:rsidR="004251FF" w:rsidRDefault="004251FF" w:rsidP="00BF16BC">
            <w:pPr>
              <w:pStyle w:val="BodyText"/>
            </w:pPr>
          </w:p>
          <w:p w14:paraId="05E327EB" w14:textId="776F3078" w:rsidR="004251FF" w:rsidRDefault="004251FF" w:rsidP="00BF16BC">
            <w:pPr>
              <w:pStyle w:val="BodyText"/>
            </w:pPr>
          </w:p>
          <w:p w14:paraId="135021FC" w14:textId="747E219B" w:rsidR="004251FF" w:rsidRDefault="004251FF" w:rsidP="00BF16BC">
            <w:pPr>
              <w:pStyle w:val="BodyText"/>
            </w:pPr>
          </w:p>
        </w:tc>
        <w:tc>
          <w:tcPr>
            <w:tcW w:w="2442" w:type="dxa"/>
          </w:tcPr>
          <w:p w14:paraId="51A7D7BB" w14:textId="300306BD" w:rsidR="00911D8A" w:rsidRDefault="00911D8A" w:rsidP="00BF16BC">
            <w:pPr>
              <w:pStyle w:val="BodyText"/>
            </w:pPr>
            <w:r>
              <w:t>Dots of ignition at set intervals with the intent for the dots to come together</w:t>
            </w:r>
          </w:p>
        </w:tc>
        <w:tc>
          <w:tcPr>
            <w:tcW w:w="2573" w:type="dxa"/>
          </w:tcPr>
          <w:p w14:paraId="6E408203" w14:textId="12C48E34" w:rsidR="00911D8A" w:rsidRDefault="00D45095" w:rsidP="00BF16BC">
            <w:pPr>
              <w:pStyle w:val="BodyText"/>
            </w:pPr>
            <w:r>
              <w:t xml:space="preserve">Reduce </w:t>
            </w:r>
            <w:r w:rsidR="00F247DB">
              <w:t xml:space="preserve">the </w:t>
            </w:r>
            <w:r>
              <w:t xml:space="preserve">intensity of a strip head fire during drier fuel conditions. </w:t>
            </w:r>
          </w:p>
        </w:tc>
        <w:tc>
          <w:tcPr>
            <w:tcW w:w="1217" w:type="dxa"/>
            <w:shd w:val="clear" w:color="auto" w:fill="FF9900"/>
          </w:tcPr>
          <w:p w14:paraId="2F0BFF6B" w14:textId="35969E37" w:rsidR="00911D8A" w:rsidRDefault="00911D8A" w:rsidP="00BF16BC">
            <w:pPr>
              <w:pStyle w:val="BodyText"/>
            </w:pPr>
            <w:r>
              <w:t>Mod</w:t>
            </w:r>
          </w:p>
        </w:tc>
        <w:tc>
          <w:tcPr>
            <w:tcW w:w="1217" w:type="dxa"/>
            <w:shd w:val="clear" w:color="auto" w:fill="FFFF00"/>
          </w:tcPr>
          <w:p w14:paraId="7A528795" w14:textId="12A1BB61" w:rsidR="00911D8A" w:rsidRDefault="00911D8A" w:rsidP="00BF16BC">
            <w:pPr>
              <w:pStyle w:val="BodyText"/>
            </w:pPr>
            <w:r>
              <w:t>Low/Mod</w:t>
            </w:r>
          </w:p>
        </w:tc>
        <w:tc>
          <w:tcPr>
            <w:tcW w:w="1176" w:type="dxa"/>
            <w:shd w:val="clear" w:color="auto" w:fill="FFFF00"/>
          </w:tcPr>
          <w:p w14:paraId="4B28458E" w14:textId="77777777" w:rsidR="00911D8A" w:rsidRDefault="00911D8A" w:rsidP="00BF16BC">
            <w:pPr>
              <w:pStyle w:val="BodyText"/>
            </w:pPr>
            <w:r>
              <w:t>Low/Mod</w:t>
            </w:r>
          </w:p>
        </w:tc>
        <w:tc>
          <w:tcPr>
            <w:tcW w:w="1217" w:type="dxa"/>
            <w:shd w:val="clear" w:color="auto" w:fill="FF6600"/>
          </w:tcPr>
          <w:p w14:paraId="63013E1D" w14:textId="660C25C5" w:rsidR="00911D8A" w:rsidRDefault="00911D8A" w:rsidP="00BF16BC">
            <w:pPr>
              <w:pStyle w:val="BodyText"/>
            </w:pPr>
            <w:r>
              <w:t>Mod/High</w:t>
            </w:r>
          </w:p>
        </w:tc>
        <w:tc>
          <w:tcPr>
            <w:tcW w:w="1176" w:type="dxa"/>
            <w:shd w:val="clear" w:color="auto" w:fill="FF9900"/>
          </w:tcPr>
          <w:p w14:paraId="41B8BD18" w14:textId="4AD3A786" w:rsidR="00911D8A" w:rsidRDefault="00911D8A" w:rsidP="00BF16BC">
            <w:pPr>
              <w:pStyle w:val="BodyText"/>
            </w:pPr>
            <w:r>
              <w:t>Mod</w:t>
            </w:r>
          </w:p>
        </w:tc>
      </w:tr>
      <w:tr w:rsidR="00E9637E" w14:paraId="2C000BA8" w14:textId="77777777" w:rsidTr="00BE6A24">
        <w:trPr>
          <w:trHeight w:val="1254"/>
        </w:trPr>
        <w:tc>
          <w:tcPr>
            <w:tcW w:w="1582" w:type="dxa"/>
            <w:shd w:val="clear" w:color="auto" w:fill="BFBFBF" w:themeFill="background1" w:themeFillShade="BF"/>
            <w:textDirection w:val="btLr"/>
          </w:tcPr>
          <w:p w14:paraId="068681DA" w14:textId="2BD60B98" w:rsidR="00E9637E" w:rsidRPr="00BE6A24" w:rsidRDefault="00E9637E" w:rsidP="00E9637E">
            <w:pPr>
              <w:pStyle w:val="BodyText"/>
              <w:jc w:val="center"/>
              <w:rPr>
                <w:b/>
                <w:bCs/>
              </w:rPr>
            </w:pPr>
            <w:r w:rsidRPr="00BE6A24">
              <w:rPr>
                <w:b/>
                <w:bCs/>
              </w:rPr>
              <w:lastRenderedPageBreak/>
              <w:t>Pattern</w:t>
            </w:r>
          </w:p>
        </w:tc>
        <w:tc>
          <w:tcPr>
            <w:tcW w:w="2398" w:type="dxa"/>
            <w:shd w:val="clear" w:color="auto" w:fill="BFBFBF" w:themeFill="background1" w:themeFillShade="BF"/>
            <w:textDirection w:val="btLr"/>
          </w:tcPr>
          <w:p w14:paraId="4D877FC3" w14:textId="3328602B" w:rsidR="00E9637E" w:rsidRPr="00BE6A24" w:rsidRDefault="00466267" w:rsidP="00E9637E">
            <w:pPr>
              <w:pStyle w:val="BodyText"/>
              <w:ind w:left="113" w:right="113"/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anchor distT="0" distB="0" distL="114300" distR="114300" simplePos="0" relativeHeight="251699200" behindDoc="0" locked="0" layoutInCell="1" allowOverlap="1" wp14:anchorId="0A3F411C" wp14:editId="13E3B914">
                  <wp:simplePos x="0" y="0"/>
                  <wp:positionH relativeFrom="column">
                    <wp:posOffset>374650</wp:posOffset>
                  </wp:positionH>
                  <wp:positionV relativeFrom="paragraph">
                    <wp:posOffset>-506730</wp:posOffset>
                  </wp:positionV>
                  <wp:extent cx="952500" cy="372431"/>
                  <wp:effectExtent l="0" t="0" r="0" b="8890"/>
                  <wp:wrapNone/>
                  <wp:docPr id="19" name="Picture 19" descr="A picture containing sha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A picture containing shap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 r:link="rId1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1">
                                    <a14:imgEffect>
                                      <a14:backgroundRemoval t="13265" b="22887" l="32374" r="50312">
                                        <a14:foregroundMark x1="49496" y1="20962" x2="49496" y2="20962"/>
                                        <a14:foregroundMark x1="50312" y1="20412" x2="50312" y2="20412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0336" t="12204" r="48538" b="75909"/>
                          <a:stretch/>
                        </pic:blipFill>
                        <pic:spPr bwMode="auto">
                          <a:xfrm>
                            <a:off x="0" y="0"/>
                            <a:ext cx="952500" cy="3724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E9637E" w:rsidRPr="00BE6A24">
              <w:rPr>
                <w:b/>
                <w:bCs/>
              </w:rPr>
              <w:t>Graphic</w:t>
            </w:r>
          </w:p>
          <w:p w14:paraId="71304CD4" w14:textId="28006B7D" w:rsidR="00E9637E" w:rsidRPr="00BE6A24" w:rsidRDefault="00E9637E" w:rsidP="00E9637E">
            <w:pPr>
              <w:pStyle w:val="BodyText"/>
              <w:jc w:val="center"/>
              <w:rPr>
                <w:b/>
                <w:bCs/>
              </w:rPr>
            </w:pPr>
          </w:p>
        </w:tc>
        <w:tc>
          <w:tcPr>
            <w:tcW w:w="2442" w:type="dxa"/>
            <w:shd w:val="clear" w:color="auto" w:fill="BFBFBF" w:themeFill="background1" w:themeFillShade="BF"/>
            <w:textDirection w:val="btLr"/>
          </w:tcPr>
          <w:p w14:paraId="6500498A" w14:textId="623D48DC" w:rsidR="00E9637E" w:rsidRPr="00BE6A24" w:rsidRDefault="00E9637E" w:rsidP="00E9637E">
            <w:pPr>
              <w:pStyle w:val="BodyText"/>
              <w:jc w:val="center"/>
              <w:rPr>
                <w:b/>
                <w:bCs/>
              </w:rPr>
            </w:pPr>
            <w:r w:rsidRPr="00BE6A24">
              <w:rPr>
                <w:b/>
                <w:bCs/>
              </w:rPr>
              <w:t>Description</w:t>
            </w:r>
          </w:p>
        </w:tc>
        <w:tc>
          <w:tcPr>
            <w:tcW w:w="2573" w:type="dxa"/>
            <w:shd w:val="clear" w:color="auto" w:fill="BFBFBF" w:themeFill="background1" w:themeFillShade="BF"/>
            <w:textDirection w:val="btLr"/>
          </w:tcPr>
          <w:p w14:paraId="57121BF5" w14:textId="642104C6" w:rsidR="00E9637E" w:rsidRPr="00BE6A24" w:rsidRDefault="00E9637E" w:rsidP="00E9637E">
            <w:pPr>
              <w:pStyle w:val="BodyText"/>
              <w:jc w:val="center"/>
              <w:rPr>
                <w:b/>
                <w:bCs/>
              </w:rPr>
            </w:pPr>
            <w:r w:rsidRPr="00BE6A24">
              <w:rPr>
                <w:b/>
                <w:bCs/>
              </w:rPr>
              <w:t>Example Objective</w:t>
            </w:r>
          </w:p>
        </w:tc>
        <w:tc>
          <w:tcPr>
            <w:tcW w:w="1217" w:type="dxa"/>
            <w:shd w:val="clear" w:color="auto" w:fill="BFBFBF" w:themeFill="background1" w:themeFillShade="BF"/>
            <w:textDirection w:val="btLr"/>
          </w:tcPr>
          <w:p w14:paraId="61C10C80" w14:textId="77777777" w:rsidR="00E9637E" w:rsidRPr="00BE6A24" w:rsidRDefault="00E9637E" w:rsidP="00E9637E">
            <w:pPr>
              <w:pStyle w:val="BodyText"/>
              <w:ind w:left="113" w:right="113"/>
              <w:jc w:val="center"/>
              <w:rPr>
                <w:b/>
                <w:bCs/>
              </w:rPr>
            </w:pPr>
          </w:p>
          <w:p w14:paraId="6CC76443" w14:textId="46096BE8" w:rsidR="00E9637E" w:rsidRPr="00BE6A24" w:rsidRDefault="00E9637E" w:rsidP="00E9637E">
            <w:pPr>
              <w:pStyle w:val="BodyText"/>
              <w:jc w:val="center"/>
              <w:rPr>
                <w:b/>
                <w:bCs/>
              </w:rPr>
            </w:pPr>
            <w:r w:rsidRPr="00BE6A24">
              <w:rPr>
                <w:b/>
                <w:bCs/>
              </w:rPr>
              <w:t>Residence time</w:t>
            </w:r>
          </w:p>
        </w:tc>
        <w:tc>
          <w:tcPr>
            <w:tcW w:w="1217" w:type="dxa"/>
            <w:shd w:val="clear" w:color="auto" w:fill="BFBFBF" w:themeFill="background1" w:themeFillShade="BF"/>
            <w:textDirection w:val="btLr"/>
          </w:tcPr>
          <w:p w14:paraId="385E4B83" w14:textId="727D8236" w:rsidR="00E9637E" w:rsidRPr="00BE6A24" w:rsidRDefault="00E9637E" w:rsidP="00E9637E">
            <w:pPr>
              <w:pStyle w:val="BodyText"/>
              <w:jc w:val="center"/>
              <w:rPr>
                <w:b/>
                <w:bCs/>
              </w:rPr>
            </w:pPr>
            <w:r w:rsidRPr="00BE6A24">
              <w:rPr>
                <w:b/>
                <w:bCs/>
              </w:rPr>
              <w:t>Fire intensity</w:t>
            </w:r>
          </w:p>
        </w:tc>
        <w:tc>
          <w:tcPr>
            <w:tcW w:w="1176" w:type="dxa"/>
            <w:shd w:val="clear" w:color="auto" w:fill="BFBFBF" w:themeFill="background1" w:themeFillShade="BF"/>
            <w:textDirection w:val="btLr"/>
          </w:tcPr>
          <w:p w14:paraId="1483AD18" w14:textId="53F95723" w:rsidR="00E9637E" w:rsidRPr="00BE6A24" w:rsidRDefault="00E9637E" w:rsidP="00E9637E">
            <w:pPr>
              <w:pStyle w:val="BodyText"/>
              <w:jc w:val="center"/>
              <w:rPr>
                <w:b/>
                <w:bCs/>
              </w:rPr>
            </w:pPr>
            <w:r w:rsidRPr="00BE6A24">
              <w:rPr>
                <w:b/>
                <w:bCs/>
              </w:rPr>
              <w:t>Fuel use</w:t>
            </w:r>
          </w:p>
        </w:tc>
        <w:tc>
          <w:tcPr>
            <w:tcW w:w="1217" w:type="dxa"/>
            <w:shd w:val="clear" w:color="auto" w:fill="BFBFBF" w:themeFill="background1" w:themeFillShade="BF"/>
            <w:textDirection w:val="btLr"/>
          </w:tcPr>
          <w:p w14:paraId="1A9436A8" w14:textId="1F90CDEE" w:rsidR="00E9637E" w:rsidRPr="00BE6A24" w:rsidRDefault="00E9637E" w:rsidP="00E9637E">
            <w:pPr>
              <w:pStyle w:val="BodyText"/>
              <w:jc w:val="center"/>
              <w:rPr>
                <w:b/>
                <w:bCs/>
              </w:rPr>
            </w:pPr>
            <w:r w:rsidRPr="00BE6A24">
              <w:rPr>
                <w:b/>
                <w:bCs/>
              </w:rPr>
              <w:t>Effort</w:t>
            </w:r>
          </w:p>
        </w:tc>
        <w:tc>
          <w:tcPr>
            <w:tcW w:w="1176" w:type="dxa"/>
            <w:shd w:val="clear" w:color="auto" w:fill="BFBFBF" w:themeFill="background1" w:themeFillShade="BF"/>
            <w:textDirection w:val="btLr"/>
          </w:tcPr>
          <w:p w14:paraId="430182B4" w14:textId="1138F2BD" w:rsidR="00E9637E" w:rsidRPr="00BE6A24" w:rsidRDefault="00E9637E" w:rsidP="00E9637E">
            <w:pPr>
              <w:pStyle w:val="BodyText"/>
              <w:jc w:val="center"/>
              <w:rPr>
                <w:b/>
                <w:bCs/>
              </w:rPr>
            </w:pPr>
            <w:r w:rsidRPr="00BE6A24">
              <w:rPr>
                <w:b/>
                <w:bCs/>
              </w:rPr>
              <w:t>Time</w:t>
            </w:r>
          </w:p>
        </w:tc>
      </w:tr>
      <w:tr w:rsidR="00E9637E" w14:paraId="5D4CFDB4" w14:textId="77777777" w:rsidTr="00A82802">
        <w:trPr>
          <w:trHeight w:val="1974"/>
        </w:trPr>
        <w:tc>
          <w:tcPr>
            <w:tcW w:w="1582" w:type="dxa"/>
            <w:shd w:val="clear" w:color="auto" w:fill="D9D9D9" w:themeFill="background1" w:themeFillShade="D9"/>
          </w:tcPr>
          <w:p w14:paraId="62F03F5C" w14:textId="77777777" w:rsidR="00E9637E" w:rsidRPr="00BE6A24" w:rsidRDefault="00E9637E" w:rsidP="00E9637E">
            <w:pPr>
              <w:pStyle w:val="BodyText"/>
              <w:rPr>
                <w:b/>
                <w:bCs/>
              </w:rPr>
            </w:pPr>
            <w:r w:rsidRPr="00BE6A24">
              <w:rPr>
                <w:b/>
                <w:bCs/>
              </w:rPr>
              <w:t>Flank fire</w:t>
            </w:r>
          </w:p>
        </w:tc>
        <w:tc>
          <w:tcPr>
            <w:tcW w:w="2398" w:type="dxa"/>
          </w:tcPr>
          <w:p w14:paraId="08EE9DE1" w14:textId="2E8D1CA6" w:rsidR="00E9637E" w:rsidRDefault="00E9637E" w:rsidP="00E9637E">
            <w:pPr>
              <w:pStyle w:val="BodyText"/>
            </w:pPr>
            <w:r>
              <w:rPr>
                <w:noProof/>
              </w:rPr>
              <w:drawing>
                <wp:anchor distT="0" distB="0" distL="114300" distR="114300" simplePos="0" relativeHeight="251686912" behindDoc="0" locked="0" layoutInCell="1" allowOverlap="1" wp14:anchorId="7690D2BC" wp14:editId="48F75C66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3810</wp:posOffset>
                  </wp:positionV>
                  <wp:extent cx="1423884" cy="1130300"/>
                  <wp:effectExtent l="0" t="0" r="5080" b="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2" r:link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405" t="29122" r="37103" b="26909"/>
                          <a:stretch/>
                        </pic:blipFill>
                        <pic:spPr bwMode="auto">
                          <a:xfrm>
                            <a:off x="0" y="0"/>
                            <a:ext cx="1427919" cy="11335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442" w:type="dxa"/>
          </w:tcPr>
          <w:p w14:paraId="35BB9240" w14:textId="3BDFECE6" w:rsidR="00E9637E" w:rsidRDefault="00E9637E" w:rsidP="00E9637E">
            <w:pPr>
              <w:pStyle w:val="BodyText"/>
            </w:pPr>
            <w:r>
              <w:t>Continuous strips of ignition moving into the wind at set spacing</w:t>
            </w:r>
            <w:r w:rsidR="004C60B6">
              <w:t>, f</w:t>
            </w:r>
            <w:r>
              <w:t>orming chevrons on topography.</w:t>
            </w:r>
          </w:p>
        </w:tc>
        <w:tc>
          <w:tcPr>
            <w:tcW w:w="2573" w:type="dxa"/>
          </w:tcPr>
          <w:p w14:paraId="38967597" w14:textId="44ECE7E2" w:rsidR="00E9637E" w:rsidRDefault="00E9637E" w:rsidP="00E9637E">
            <w:pPr>
              <w:pStyle w:val="BodyText"/>
            </w:pPr>
            <w:r>
              <w:t xml:space="preserve">Limit mortality in the overstory trees while increasing mortality in the understory trees AND decreasing the time to completion. </w:t>
            </w:r>
          </w:p>
        </w:tc>
        <w:tc>
          <w:tcPr>
            <w:tcW w:w="1217" w:type="dxa"/>
            <w:shd w:val="clear" w:color="auto" w:fill="FF9900"/>
          </w:tcPr>
          <w:p w14:paraId="77E67551" w14:textId="24890BCD" w:rsidR="00E9637E" w:rsidRDefault="00E9637E" w:rsidP="00E9637E">
            <w:pPr>
              <w:pStyle w:val="BodyText"/>
            </w:pPr>
            <w:r>
              <w:t>Mod</w:t>
            </w:r>
          </w:p>
        </w:tc>
        <w:tc>
          <w:tcPr>
            <w:tcW w:w="1217" w:type="dxa"/>
            <w:shd w:val="clear" w:color="auto" w:fill="FF9900"/>
          </w:tcPr>
          <w:p w14:paraId="5F2F9CFC" w14:textId="7A4B7D18" w:rsidR="00E9637E" w:rsidRDefault="00E9637E" w:rsidP="00E9637E">
            <w:pPr>
              <w:pStyle w:val="BodyText"/>
            </w:pPr>
            <w:r>
              <w:t>Mod</w:t>
            </w:r>
          </w:p>
        </w:tc>
        <w:tc>
          <w:tcPr>
            <w:tcW w:w="1176" w:type="dxa"/>
            <w:shd w:val="clear" w:color="auto" w:fill="FF9900"/>
          </w:tcPr>
          <w:p w14:paraId="40A6536D" w14:textId="3BEBC84F" w:rsidR="00E9637E" w:rsidRDefault="00E9637E" w:rsidP="00E9637E">
            <w:pPr>
              <w:pStyle w:val="BodyText"/>
            </w:pPr>
            <w:r>
              <w:t>Mod</w:t>
            </w:r>
          </w:p>
        </w:tc>
        <w:tc>
          <w:tcPr>
            <w:tcW w:w="1217" w:type="dxa"/>
            <w:shd w:val="clear" w:color="auto" w:fill="FF9900"/>
          </w:tcPr>
          <w:p w14:paraId="47DB5B4F" w14:textId="2A91A1E6" w:rsidR="00E9637E" w:rsidRDefault="00E9637E" w:rsidP="00E9637E">
            <w:pPr>
              <w:pStyle w:val="BodyText"/>
            </w:pPr>
            <w:r>
              <w:t>Mod</w:t>
            </w:r>
          </w:p>
        </w:tc>
        <w:tc>
          <w:tcPr>
            <w:tcW w:w="1176" w:type="dxa"/>
            <w:shd w:val="clear" w:color="auto" w:fill="FFFF00"/>
          </w:tcPr>
          <w:p w14:paraId="454AAFF4" w14:textId="211BC65C" w:rsidR="00E9637E" w:rsidRDefault="00E9637E" w:rsidP="00E9637E">
            <w:pPr>
              <w:pStyle w:val="BodyText"/>
            </w:pPr>
            <w:r>
              <w:t>Low/Mod</w:t>
            </w:r>
          </w:p>
        </w:tc>
      </w:tr>
      <w:tr w:rsidR="00E9637E" w14:paraId="5F2FA83F" w14:textId="77777777" w:rsidTr="00A82802">
        <w:trPr>
          <w:trHeight w:val="2136"/>
        </w:trPr>
        <w:tc>
          <w:tcPr>
            <w:tcW w:w="1582" w:type="dxa"/>
            <w:shd w:val="clear" w:color="auto" w:fill="D9D9D9" w:themeFill="background1" w:themeFillShade="D9"/>
          </w:tcPr>
          <w:p w14:paraId="6DADC8F7" w14:textId="77493C80" w:rsidR="00E9637E" w:rsidRPr="00BE6A24" w:rsidRDefault="00E9637E" w:rsidP="00E9637E">
            <w:pPr>
              <w:pStyle w:val="BodyText"/>
              <w:rPr>
                <w:b/>
                <w:bCs/>
              </w:rPr>
            </w:pPr>
            <w:r w:rsidRPr="00BE6A24">
              <w:rPr>
                <w:b/>
                <w:bCs/>
              </w:rPr>
              <w:t>Centerfire</w:t>
            </w:r>
          </w:p>
        </w:tc>
        <w:tc>
          <w:tcPr>
            <w:tcW w:w="2398" w:type="dxa"/>
          </w:tcPr>
          <w:p w14:paraId="0281CE03" w14:textId="3FE0B9E4" w:rsidR="00E9637E" w:rsidRDefault="00B63E7B" w:rsidP="00E9637E">
            <w:pPr>
              <w:pStyle w:val="BodyText"/>
            </w:pPr>
            <w:r>
              <w:rPr>
                <w:noProof/>
              </w:rPr>
              <w:drawing>
                <wp:anchor distT="0" distB="0" distL="114300" distR="114300" simplePos="0" relativeHeight="251688960" behindDoc="0" locked="0" layoutInCell="1" allowOverlap="1" wp14:anchorId="2B484429" wp14:editId="54A09C74">
                  <wp:simplePos x="0" y="0"/>
                  <wp:positionH relativeFrom="column">
                    <wp:posOffset>15240</wp:posOffset>
                  </wp:positionH>
                  <wp:positionV relativeFrom="paragraph">
                    <wp:posOffset>100330</wp:posOffset>
                  </wp:positionV>
                  <wp:extent cx="1408603" cy="1098550"/>
                  <wp:effectExtent l="0" t="0" r="1270" b="6350"/>
                  <wp:wrapNone/>
                  <wp:docPr id="7" name="Picture 7" descr="Rectangl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Rectangle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4" r:link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122" t="29350" r="37354" b="27414"/>
                          <a:stretch/>
                        </pic:blipFill>
                        <pic:spPr bwMode="auto">
                          <a:xfrm>
                            <a:off x="0" y="0"/>
                            <a:ext cx="1408603" cy="1098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FB6AD8F" w14:textId="77777777" w:rsidR="00E9637E" w:rsidRDefault="00E9637E" w:rsidP="00E9637E">
            <w:pPr>
              <w:pStyle w:val="BodyText"/>
            </w:pPr>
          </w:p>
          <w:p w14:paraId="257D897A" w14:textId="77777777" w:rsidR="00E9637E" w:rsidRDefault="00E9637E" w:rsidP="00E9637E">
            <w:pPr>
              <w:pStyle w:val="BodyText"/>
            </w:pPr>
          </w:p>
          <w:p w14:paraId="677A74B4" w14:textId="77777777" w:rsidR="00E9637E" w:rsidRDefault="00E9637E" w:rsidP="00E9637E">
            <w:pPr>
              <w:pStyle w:val="BodyText"/>
            </w:pPr>
          </w:p>
          <w:p w14:paraId="00C1FDE2" w14:textId="5C0FDC12" w:rsidR="00E9637E" w:rsidRDefault="00E9637E" w:rsidP="00E9637E">
            <w:pPr>
              <w:pStyle w:val="BodyText"/>
            </w:pPr>
          </w:p>
        </w:tc>
        <w:tc>
          <w:tcPr>
            <w:tcW w:w="2442" w:type="dxa"/>
          </w:tcPr>
          <w:p w14:paraId="3F039F1F" w14:textId="66D7EA76" w:rsidR="00E9637E" w:rsidRDefault="00E9637E" w:rsidP="00E9637E">
            <w:pPr>
              <w:pStyle w:val="BodyText"/>
            </w:pPr>
            <w:r>
              <w:t>Ignition start</w:t>
            </w:r>
            <w:r w:rsidR="004C60B6">
              <w:t>s</w:t>
            </w:r>
            <w:r>
              <w:t xml:space="preserve"> from the center, often on elevated topography. Concentric circles of ignition around the center.  </w:t>
            </w:r>
          </w:p>
        </w:tc>
        <w:tc>
          <w:tcPr>
            <w:tcW w:w="2573" w:type="dxa"/>
          </w:tcPr>
          <w:p w14:paraId="2543BA5B" w14:textId="03556BC3" w:rsidR="00E9637E" w:rsidRDefault="00E9637E" w:rsidP="00E9637E">
            <w:pPr>
              <w:pStyle w:val="BodyText"/>
            </w:pPr>
            <w:r>
              <w:t>Increase smoke lift and limit vegetation and animal mortality</w:t>
            </w:r>
          </w:p>
        </w:tc>
        <w:tc>
          <w:tcPr>
            <w:tcW w:w="1217" w:type="dxa"/>
            <w:shd w:val="clear" w:color="auto" w:fill="FF6600"/>
          </w:tcPr>
          <w:p w14:paraId="08FC379D" w14:textId="5348A737" w:rsidR="00E9637E" w:rsidRDefault="00E9637E" w:rsidP="00E9637E">
            <w:pPr>
              <w:pStyle w:val="BodyText"/>
            </w:pPr>
            <w:r>
              <w:t>Mod/High</w:t>
            </w:r>
          </w:p>
        </w:tc>
        <w:tc>
          <w:tcPr>
            <w:tcW w:w="1217" w:type="dxa"/>
            <w:shd w:val="clear" w:color="auto" w:fill="FFFF00"/>
          </w:tcPr>
          <w:p w14:paraId="4EEE4339" w14:textId="5B05FAEB" w:rsidR="00E9637E" w:rsidRDefault="00E9637E" w:rsidP="00E9637E">
            <w:pPr>
              <w:pStyle w:val="BodyText"/>
            </w:pPr>
            <w:r>
              <w:t>Low/Mod</w:t>
            </w:r>
          </w:p>
        </w:tc>
        <w:tc>
          <w:tcPr>
            <w:tcW w:w="1176" w:type="dxa"/>
            <w:shd w:val="clear" w:color="auto" w:fill="FF9900"/>
          </w:tcPr>
          <w:p w14:paraId="2595BC99" w14:textId="0BFA8D89" w:rsidR="00E9637E" w:rsidRDefault="00E9637E" w:rsidP="00E9637E">
            <w:pPr>
              <w:pStyle w:val="BodyText"/>
            </w:pPr>
            <w:r>
              <w:t>Mod</w:t>
            </w:r>
          </w:p>
        </w:tc>
        <w:tc>
          <w:tcPr>
            <w:tcW w:w="1217" w:type="dxa"/>
            <w:shd w:val="clear" w:color="auto" w:fill="FF9900"/>
          </w:tcPr>
          <w:p w14:paraId="7C70F9B8" w14:textId="4BB75557" w:rsidR="00E9637E" w:rsidRDefault="00E9637E" w:rsidP="00E9637E">
            <w:pPr>
              <w:pStyle w:val="BodyText"/>
            </w:pPr>
            <w:r>
              <w:t>Mod</w:t>
            </w:r>
          </w:p>
        </w:tc>
        <w:tc>
          <w:tcPr>
            <w:tcW w:w="1176" w:type="dxa"/>
            <w:shd w:val="clear" w:color="auto" w:fill="FF9900"/>
          </w:tcPr>
          <w:p w14:paraId="1528F445" w14:textId="13C24139" w:rsidR="00E9637E" w:rsidRDefault="00E9637E" w:rsidP="00E9637E">
            <w:pPr>
              <w:pStyle w:val="BodyText"/>
            </w:pPr>
            <w:r>
              <w:t>Mod</w:t>
            </w:r>
          </w:p>
        </w:tc>
      </w:tr>
      <w:tr w:rsidR="00E9637E" w14:paraId="67B13E9B" w14:textId="77777777" w:rsidTr="004822C5">
        <w:trPr>
          <w:trHeight w:val="2163"/>
        </w:trPr>
        <w:tc>
          <w:tcPr>
            <w:tcW w:w="1582" w:type="dxa"/>
            <w:shd w:val="clear" w:color="auto" w:fill="D9D9D9" w:themeFill="background1" w:themeFillShade="D9"/>
          </w:tcPr>
          <w:p w14:paraId="42566708" w14:textId="77777777" w:rsidR="00E9637E" w:rsidRPr="00BE6A24" w:rsidRDefault="00E9637E" w:rsidP="00E9637E">
            <w:pPr>
              <w:pStyle w:val="BodyText"/>
              <w:rPr>
                <w:b/>
                <w:bCs/>
              </w:rPr>
            </w:pPr>
            <w:r w:rsidRPr="00BE6A24">
              <w:rPr>
                <w:b/>
                <w:bCs/>
              </w:rPr>
              <w:t>Ring fire</w:t>
            </w:r>
          </w:p>
        </w:tc>
        <w:tc>
          <w:tcPr>
            <w:tcW w:w="2398" w:type="dxa"/>
          </w:tcPr>
          <w:p w14:paraId="7FF63A3E" w14:textId="03B9DE7B" w:rsidR="00E9637E" w:rsidRDefault="00E9637E" w:rsidP="00E9637E">
            <w:pPr>
              <w:pStyle w:val="BodyText"/>
            </w:pPr>
            <w:r>
              <w:rPr>
                <w:noProof/>
              </w:rPr>
              <w:drawing>
                <wp:anchor distT="0" distB="0" distL="114300" distR="114300" simplePos="0" relativeHeight="251685888" behindDoc="0" locked="0" layoutInCell="1" allowOverlap="1" wp14:anchorId="0C98D833" wp14:editId="56565493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65735</wp:posOffset>
                  </wp:positionV>
                  <wp:extent cx="1377950" cy="1051503"/>
                  <wp:effectExtent l="0" t="0" r="0" b="0"/>
                  <wp:wrapNone/>
                  <wp:docPr id="3" name="Picture 3" descr="Graphical user inter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Graphical user interfac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6" r:link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909" t="29407" r="36310" b="26909"/>
                          <a:stretch/>
                        </pic:blipFill>
                        <pic:spPr bwMode="auto">
                          <a:xfrm>
                            <a:off x="0" y="0"/>
                            <a:ext cx="1377950" cy="10515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D86875D" w14:textId="77777777" w:rsidR="00E9637E" w:rsidRDefault="00E9637E" w:rsidP="00E9637E">
            <w:pPr>
              <w:pStyle w:val="BodyText"/>
            </w:pPr>
          </w:p>
          <w:p w14:paraId="59371652" w14:textId="77777777" w:rsidR="00E9637E" w:rsidRDefault="00E9637E" w:rsidP="00E9637E">
            <w:pPr>
              <w:pStyle w:val="BodyText"/>
            </w:pPr>
          </w:p>
          <w:p w14:paraId="672826E8" w14:textId="77777777" w:rsidR="00E9637E" w:rsidRDefault="00E9637E" w:rsidP="00E9637E">
            <w:pPr>
              <w:pStyle w:val="BodyText"/>
            </w:pPr>
          </w:p>
          <w:p w14:paraId="61528DCB" w14:textId="6CA73EFB" w:rsidR="00E9637E" w:rsidRDefault="00E9637E" w:rsidP="00E9637E">
            <w:pPr>
              <w:pStyle w:val="BodyText"/>
            </w:pPr>
          </w:p>
        </w:tc>
        <w:tc>
          <w:tcPr>
            <w:tcW w:w="2442" w:type="dxa"/>
          </w:tcPr>
          <w:p w14:paraId="07BB7833" w14:textId="56D623C2" w:rsidR="00E9637E" w:rsidRDefault="00E9637E" w:rsidP="00E9637E">
            <w:pPr>
              <w:pStyle w:val="BodyText"/>
            </w:pPr>
            <w:r>
              <w:t xml:space="preserve">Ignition around all sides of the perimeter with fire burning inward. </w:t>
            </w:r>
          </w:p>
        </w:tc>
        <w:tc>
          <w:tcPr>
            <w:tcW w:w="2573" w:type="dxa"/>
          </w:tcPr>
          <w:p w14:paraId="5649C972" w14:textId="10E01D9B" w:rsidR="00E9637E" w:rsidRDefault="00E9637E" w:rsidP="00E9637E">
            <w:pPr>
              <w:pStyle w:val="BodyText"/>
            </w:pPr>
            <w:r>
              <w:t>Increase smoke life and increase vegetation mortality</w:t>
            </w:r>
          </w:p>
        </w:tc>
        <w:tc>
          <w:tcPr>
            <w:tcW w:w="1217" w:type="dxa"/>
            <w:shd w:val="clear" w:color="auto" w:fill="FF9900"/>
          </w:tcPr>
          <w:p w14:paraId="3DFEEB48" w14:textId="771AB2C9" w:rsidR="00E9637E" w:rsidRDefault="00E9637E" w:rsidP="00E9637E">
            <w:pPr>
              <w:pStyle w:val="BodyText"/>
            </w:pPr>
            <w:r>
              <w:t>Mod</w:t>
            </w:r>
          </w:p>
        </w:tc>
        <w:tc>
          <w:tcPr>
            <w:tcW w:w="1217" w:type="dxa"/>
            <w:shd w:val="clear" w:color="auto" w:fill="C00000"/>
          </w:tcPr>
          <w:p w14:paraId="7795102E" w14:textId="49B893E4" w:rsidR="00E9637E" w:rsidRDefault="00E9637E" w:rsidP="00E9637E">
            <w:pPr>
              <w:pStyle w:val="BodyText"/>
            </w:pPr>
            <w:r>
              <w:t>High</w:t>
            </w:r>
          </w:p>
        </w:tc>
        <w:tc>
          <w:tcPr>
            <w:tcW w:w="1176" w:type="dxa"/>
            <w:shd w:val="clear" w:color="auto" w:fill="FFFF66"/>
          </w:tcPr>
          <w:p w14:paraId="2C9AAB8C" w14:textId="10899196" w:rsidR="00E9637E" w:rsidRDefault="00E9637E" w:rsidP="00E9637E">
            <w:pPr>
              <w:pStyle w:val="BodyText"/>
            </w:pPr>
            <w:r>
              <w:t>Low</w:t>
            </w:r>
          </w:p>
        </w:tc>
        <w:tc>
          <w:tcPr>
            <w:tcW w:w="1217" w:type="dxa"/>
            <w:shd w:val="clear" w:color="auto" w:fill="FFFF66"/>
          </w:tcPr>
          <w:p w14:paraId="44B3F6FF" w14:textId="74AB12BC" w:rsidR="00E9637E" w:rsidRDefault="00E9637E" w:rsidP="00E9637E">
            <w:pPr>
              <w:pStyle w:val="BodyText"/>
            </w:pPr>
            <w:r>
              <w:t>Low</w:t>
            </w:r>
          </w:p>
        </w:tc>
        <w:tc>
          <w:tcPr>
            <w:tcW w:w="1176" w:type="dxa"/>
            <w:shd w:val="clear" w:color="auto" w:fill="FFFF66"/>
          </w:tcPr>
          <w:p w14:paraId="47176602" w14:textId="0669ABAD" w:rsidR="00E9637E" w:rsidRDefault="00E9637E" w:rsidP="00E9637E">
            <w:pPr>
              <w:pStyle w:val="BodyText"/>
            </w:pPr>
            <w:r>
              <w:t>Low</w:t>
            </w:r>
          </w:p>
        </w:tc>
      </w:tr>
      <w:tr w:rsidR="00E9637E" w14:paraId="3EE35465" w14:textId="77777777" w:rsidTr="004822C5">
        <w:trPr>
          <w:trHeight w:val="2208"/>
        </w:trPr>
        <w:tc>
          <w:tcPr>
            <w:tcW w:w="1582" w:type="dxa"/>
            <w:shd w:val="clear" w:color="auto" w:fill="D9D9D9" w:themeFill="background1" w:themeFillShade="D9"/>
          </w:tcPr>
          <w:p w14:paraId="15BB9F05" w14:textId="4A93B790" w:rsidR="00E9637E" w:rsidRPr="00BE6A24" w:rsidRDefault="00E9637E" w:rsidP="00E9637E">
            <w:pPr>
              <w:pStyle w:val="BodyText"/>
              <w:rPr>
                <w:b/>
                <w:bCs/>
              </w:rPr>
            </w:pPr>
            <w:r w:rsidRPr="00BE6A24">
              <w:rPr>
                <w:b/>
                <w:bCs/>
              </w:rPr>
              <w:t>Jack potting</w:t>
            </w:r>
          </w:p>
        </w:tc>
        <w:tc>
          <w:tcPr>
            <w:tcW w:w="2398" w:type="dxa"/>
          </w:tcPr>
          <w:p w14:paraId="39A2E7F7" w14:textId="4C2019E6" w:rsidR="00E9637E" w:rsidRDefault="00625801" w:rsidP="00E9637E">
            <w:pPr>
              <w:pStyle w:val="BodyText"/>
            </w:pPr>
            <w:r>
              <w:rPr>
                <w:noProof/>
              </w:rPr>
              <w:drawing>
                <wp:anchor distT="0" distB="0" distL="114300" distR="114300" simplePos="0" relativeHeight="251684864" behindDoc="0" locked="0" layoutInCell="1" allowOverlap="1" wp14:anchorId="01CA8EF4" wp14:editId="43094985">
                  <wp:simplePos x="0" y="0"/>
                  <wp:positionH relativeFrom="column">
                    <wp:posOffset>13052</wp:posOffset>
                  </wp:positionH>
                  <wp:positionV relativeFrom="paragraph">
                    <wp:posOffset>138430</wp:posOffset>
                  </wp:positionV>
                  <wp:extent cx="1365250" cy="1074697"/>
                  <wp:effectExtent l="0" t="0" r="635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8" r:link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404" t="28837" r="36905" b="27337"/>
                          <a:stretch/>
                        </pic:blipFill>
                        <pic:spPr bwMode="auto">
                          <a:xfrm>
                            <a:off x="0" y="0"/>
                            <a:ext cx="1365250" cy="10746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D3B759B" w14:textId="59206DC6" w:rsidR="00E9637E" w:rsidRDefault="00E9637E" w:rsidP="00E9637E">
            <w:pPr>
              <w:pStyle w:val="BodyText"/>
            </w:pPr>
          </w:p>
          <w:p w14:paraId="035B8554" w14:textId="77777777" w:rsidR="00E9637E" w:rsidRDefault="00E9637E" w:rsidP="00E9637E">
            <w:pPr>
              <w:pStyle w:val="BodyText"/>
            </w:pPr>
          </w:p>
          <w:p w14:paraId="24D741D7" w14:textId="77777777" w:rsidR="00E9637E" w:rsidRDefault="00E9637E" w:rsidP="00E9637E">
            <w:pPr>
              <w:pStyle w:val="BodyText"/>
            </w:pPr>
          </w:p>
          <w:p w14:paraId="7ED3443D" w14:textId="6916A57B" w:rsidR="00E9637E" w:rsidRDefault="00E9637E" w:rsidP="00E9637E">
            <w:pPr>
              <w:pStyle w:val="BodyText"/>
            </w:pPr>
          </w:p>
        </w:tc>
        <w:tc>
          <w:tcPr>
            <w:tcW w:w="2442" w:type="dxa"/>
          </w:tcPr>
          <w:p w14:paraId="59D04D12" w14:textId="08B11C87" w:rsidR="00E9637E" w:rsidRDefault="00E9637E" w:rsidP="00E9637E">
            <w:pPr>
              <w:pStyle w:val="BodyText"/>
            </w:pPr>
            <w:r>
              <w:t>Dots of ignition in receptive fuel without the intent for the dots to come together</w:t>
            </w:r>
          </w:p>
        </w:tc>
        <w:tc>
          <w:tcPr>
            <w:tcW w:w="2573" w:type="dxa"/>
          </w:tcPr>
          <w:p w14:paraId="78A2ABBE" w14:textId="79B3BC4B" w:rsidR="00E9637E" w:rsidRDefault="00E9637E" w:rsidP="00E9637E">
            <w:pPr>
              <w:pStyle w:val="BodyText"/>
            </w:pPr>
            <w:r>
              <w:t>Consume available fuel and fuel use on non</w:t>
            </w:r>
            <w:r w:rsidR="007B3510">
              <w:t>-</w:t>
            </w:r>
            <w:r>
              <w:t xml:space="preserve">available areas. </w:t>
            </w:r>
          </w:p>
        </w:tc>
        <w:tc>
          <w:tcPr>
            <w:tcW w:w="1217" w:type="dxa"/>
            <w:shd w:val="clear" w:color="auto" w:fill="FFFF66"/>
          </w:tcPr>
          <w:p w14:paraId="2729859B" w14:textId="60D57219" w:rsidR="00E9637E" w:rsidRDefault="00E9637E" w:rsidP="00E9637E">
            <w:pPr>
              <w:pStyle w:val="BodyText"/>
            </w:pPr>
            <w:r>
              <w:t>Low</w:t>
            </w:r>
          </w:p>
        </w:tc>
        <w:tc>
          <w:tcPr>
            <w:tcW w:w="1217" w:type="dxa"/>
            <w:shd w:val="clear" w:color="auto" w:fill="FF9900"/>
          </w:tcPr>
          <w:p w14:paraId="7EF74B85" w14:textId="006F2706" w:rsidR="00E9637E" w:rsidRDefault="00E9637E" w:rsidP="00E9637E">
            <w:pPr>
              <w:pStyle w:val="BodyText"/>
            </w:pPr>
            <w:r>
              <w:t>Mod</w:t>
            </w:r>
          </w:p>
        </w:tc>
        <w:tc>
          <w:tcPr>
            <w:tcW w:w="1176" w:type="dxa"/>
            <w:shd w:val="clear" w:color="auto" w:fill="FFFF66"/>
          </w:tcPr>
          <w:p w14:paraId="701920B4" w14:textId="6A116B1C" w:rsidR="00E9637E" w:rsidRDefault="00E9637E" w:rsidP="00E9637E">
            <w:pPr>
              <w:pStyle w:val="BodyText"/>
            </w:pPr>
            <w:r>
              <w:t>Low</w:t>
            </w:r>
          </w:p>
        </w:tc>
        <w:tc>
          <w:tcPr>
            <w:tcW w:w="1217" w:type="dxa"/>
            <w:shd w:val="clear" w:color="auto" w:fill="FF9900"/>
          </w:tcPr>
          <w:p w14:paraId="0F088F1B" w14:textId="004F7A15" w:rsidR="00E9637E" w:rsidRDefault="00E9637E" w:rsidP="00E9637E">
            <w:pPr>
              <w:pStyle w:val="BodyText"/>
            </w:pPr>
            <w:r>
              <w:t>Mod</w:t>
            </w:r>
          </w:p>
        </w:tc>
        <w:tc>
          <w:tcPr>
            <w:tcW w:w="1176" w:type="dxa"/>
            <w:shd w:val="clear" w:color="auto" w:fill="FF9900"/>
          </w:tcPr>
          <w:p w14:paraId="5666C012" w14:textId="3EA8DB81" w:rsidR="00E9637E" w:rsidRDefault="00E9637E" w:rsidP="00E9637E">
            <w:pPr>
              <w:pStyle w:val="BodyText"/>
            </w:pPr>
            <w:r>
              <w:t>Mod</w:t>
            </w:r>
          </w:p>
        </w:tc>
      </w:tr>
    </w:tbl>
    <w:p w14:paraId="0F875EA5" w14:textId="5A10A37B" w:rsidR="000A6A67" w:rsidRPr="00674A04" w:rsidRDefault="00227DE1" w:rsidP="00CD0B55">
      <w:pPr>
        <w:tabs>
          <w:tab w:val="center" w:pos="6840"/>
        </w:tabs>
        <w:rPr>
          <w:b/>
          <w:bCs/>
        </w:rPr>
      </w:pPr>
      <w:r w:rsidRPr="00674A04">
        <w:rPr>
          <w:b/>
          <w:bCs/>
        </w:rPr>
        <w:lastRenderedPageBreak/>
        <w:t>Ignition</w:t>
      </w:r>
      <w:r w:rsidR="008A379B">
        <w:rPr>
          <w:b/>
          <w:bCs/>
        </w:rPr>
        <w:t xml:space="preserve"> </w:t>
      </w:r>
      <w:r w:rsidR="00246B8F">
        <w:rPr>
          <w:b/>
          <w:bCs/>
        </w:rPr>
        <w:t>TECHNIQUES</w:t>
      </w:r>
      <w:r w:rsidR="004747B7">
        <w:rPr>
          <w:b/>
          <w:bCs/>
        </w:rPr>
        <w:t xml:space="preserve"> for </w:t>
      </w:r>
      <w:r w:rsidR="00600252">
        <w:rPr>
          <w:b/>
          <w:bCs/>
        </w:rPr>
        <w:t>M</w:t>
      </w:r>
      <w:r w:rsidR="004747B7">
        <w:rPr>
          <w:b/>
          <w:bCs/>
        </w:rPr>
        <w:t xml:space="preserve">eeting </w:t>
      </w:r>
      <w:r w:rsidR="00600252">
        <w:rPr>
          <w:b/>
          <w:bCs/>
        </w:rPr>
        <w:t>O</w:t>
      </w:r>
      <w:r w:rsidR="004747B7">
        <w:rPr>
          <w:b/>
          <w:bCs/>
        </w:rPr>
        <w:t>bjectives</w:t>
      </w:r>
    </w:p>
    <w:p w14:paraId="1E500E2C" w14:textId="77777777" w:rsidR="00674A04" w:rsidRDefault="00674A04" w:rsidP="00CD0B55">
      <w:pPr>
        <w:tabs>
          <w:tab w:val="center" w:pos="6840"/>
        </w:tabs>
      </w:pPr>
    </w:p>
    <w:tbl>
      <w:tblPr>
        <w:tblStyle w:val="GridTable5Dark"/>
        <w:tblW w:w="13920" w:type="dxa"/>
        <w:tblLook w:val="0420" w:firstRow="1" w:lastRow="0" w:firstColumn="0" w:lastColumn="0" w:noHBand="0" w:noVBand="1"/>
      </w:tblPr>
      <w:tblGrid>
        <w:gridCol w:w="1900"/>
        <w:gridCol w:w="2900"/>
        <w:gridCol w:w="4000"/>
        <w:gridCol w:w="5120"/>
      </w:tblGrid>
      <w:tr w:rsidR="000A6A67" w:rsidRPr="000A6A67" w14:paraId="46167CD0" w14:textId="77777777" w:rsidTr="00A828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05"/>
        </w:trPr>
        <w:tc>
          <w:tcPr>
            <w:tcW w:w="1900" w:type="dxa"/>
            <w:hideMark/>
          </w:tcPr>
          <w:p w14:paraId="62AADE38" w14:textId="4DF43DFA" w:rsidR="000A6A67" w:rsidRPr="000A6A67" w:rsidRDefault="000A6A67" w:rsidP="000A6A67">
            <w:r>
              <w:br w:type="page"/>
            </w:r>
            <w:r w:rsidRPr="000A6A67">
              <w:t>Tool</w:t>
            </w:r>
          </w:p>
        </w:tc>
        <w:tc>
          <w:tcPr>
            <w:tcW w:w="2900" w:type="dxa"/>
            <w:hideMark/>
          </w:tcPr>
          <w:p w14:paraId="501BF198" w14:textId="46651A90" w:rsidR="000A6A67" w:rsidRPr="000A6A67" w:rsidRDefault="009A33EA" w:rsidP="000A6A67">
            <w:r>
              <w:t xml:space="preserve">Description </w:t>
            </w:r>
          </w:p>
        </w:tc>
        <w:tc>
          <w:tcPr>
            <w:tcW w:w="4000" w:type="dxa"/>
            <w:hideMark/>
          </w:tcPr>
          <w:p w14:paraId="5B103998" w14:textId="41F9BF38" w:rsidR="000A6A67" w:rsidRPr="000A6A67" w:rsidRDefault="000A6A67" w:rsidP="000A6A67">
            <w:r w:rsidRPr="000A6A67">
              <w:t xml:space="preserve">Build MORE </w:t>
            </w:r>
            <w:r w:rsidR="00E4566B">
              <w:t>heat</w:t>
            </w:r>
          </w:p>
        </w:tc>
        <w:tc>
          <w:tcPr>
            <w:tcW w:w="5120" w:type="dxa"/>
            <w:hideMark/>
          </w:tcPr>
          <w:p w14:paraId="187E7335" w14:textId="77777777" w:rsidR="000A6A67" w:rsidRPr="000A6A67" w:rsidRDefault="000A6A67" w:rsidP="000A6A67">
            <w:r w:rsidRPr="000A6A67">
              <w:t>Build LESS heat</w:t>
            </w:r>
          </w:p>
        </w:tc>
      </w:tr>
      <w:tr w:rsidR="000A6A67" w:rsidRPr="000A6A67" w14:paraId="035702B8" w14:textId="77777777" w:rsidTr="00A828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25"/>
        </w:trPr>
        <w:tc>
          <w:tcPr>
            <w:tcW w:w="1900" w:type="dxa"/>
            <w:hideMark/>
          </w:tcPr>
          <w:p w14:paraId="67BF191E" w14:textId="77777777" w:rsidR="000A6A67" w:rsidRPr="00C45875" w:rsidRDefault="000A6A67" w:rsidP="000A6A67">
            <w:pPr>
              <w:rPr>
                <w:b/>
                <w:bCs/>
              </w:rPr>
            </w:pPr>
            <w:r w:rsidRPr="00C45875">
              <w:rPr>
                <w:b/>
                <w:bCs/>
              </w:rPr>
              <w:t>Pattern</w:t>
            </w:r>
          </w:p>
        </w:tc>
        <w:tc>
          <w:tcPr>
            <w:tcW w:w="2900" w:type="dxa"/>
            <w:hideMark/>
          </w:tcPr>
          <w:p w14:paraId="293380C5" w14:textId="77777777" w:rsidR="000A6A67" w:rsidRPr="000A6A67" w:rsidRDefault="000A6A67" w:rsidP="000A6A67">
            <w:pPr>
              <w:numPr>
                <w:ilvl w:val="0"/>
                <w:numId w:val="32"/>
              </w:numPr>
            </w:pPr>
            <w:r w:rsidRPr="000A6A67">
              <w:t>Strip head</w:t>
            </w:r>
          </w:p>
          <w:p w14:paraId="37DFDC7C" w14:textId="77777777" w:rsidR="000A6A67" w:rsidRPr="000A6A67" w:rsidRDefault="000A6A67" w:rsidP="000A6A67">
            <w:pPr>
              <w:numPr>
                <w:ilvl w:val="0"/>
                <w:numId w:val="32"/>
              </w:numPr>
            </w:pPr>
            <w:r w:rsidRPr="000A6A67">
              <w:t>Flank</w:t>
            </w:r>
          </w:p>
          <w:p w14:paraId="221A4F80" w14:textId="77777777" w:rsidR="000A6A67" w:rsidRPr="000A6A67" w:rsidRDefault="000A6A67" w:rsidP="000A6A67">
            <w:pPr>
              <w:numPr>
                <w:ilvl w:val="0"/>
                <w:numId w:val="32"/>
              </w:numPr>
            </w:pPr>
            <w:r w:rsidRPr="000A6A67">
              <w:t>Dot</w:t>
            </w:r>
          </w:p>
          <w:p w14:paraId="66689BCB" w14:textId="77777777" w:rsidR="000A6A67" w:rsidRPr="000A6A67" w:rsidRDefault="000A6A67" w:rsidP="000A6A67">
            <w:pPr>
              <w:numPr>
                <w:ilvl w:val="0"/>
                <w:numId w:val="32"/>
              </w:numPr>
            </w:pPr>
            <w:r w:rsidRPr="000A6A67">
              <w:t>Ring</w:t>
            </w:r>
          </w:p>
          <w:p w14:paraId="562DA0B9" w14:textId="5AF29495" w:rsidR="000A6A67" w:rsidRPr="000A6A67" w:rsidRDefault="000A6A67" w:rsidP="000A6A67">
            <w:pPr>
              <w:numPr>
                <w:ilvl w:val="0"/>
                <w:numId w:val="32"/>
              </w:numPr>
            </w:pPr>
            <w:r w:rsidRPr="000A6A67">
              <w:t>Jackpot</w:t>
            </w:r>
          </w:p>
        </w:tc>
        <w:tc>
          <w:tcPr>
            <w:tcW w:w="4000" w:type="dxa"/>
            <w:hideMark/>
          </w:tcPr>
          <w:p w14:paraId="2F7BBB37" w14:textId="77777777" w:rsidR="000A6A67" w:rsidRPr="000A6A67" w:rsidRDefault="000A6A67" w:rsidP="000A6A67">
            <w:pPr>
              <w:numPr>
                <w:ilvl w:val="0"/>
                <w:numId w:val="32"/>
              </w:numPr>
            </w:pPr>
            <w:r w:rsidRPr="000A6A67">
              <w:t>Strip head</w:t>
            </w:r>
          </w:p>
          <w:p w14:paraId="38C9F6EF" w14:textId="77777777" w:rsidR="000A6A67" w:rsidRPr="000A6A67" w:rsidRDefault="000A6A67" w:rsidP="000A6A67">
            <w:pPr>
              <w:numPr>
                <w:ilvl w:val="0"/>
                <w:numId w:val="32"/>
              </w:numPr>
            </w:pPr>
            <w:r w:rsidRPr="000A6A67">
              <w:t>Ring</w:t>
            </w:r>
          </w:p>
        </w:tc>
        <w:tc>
          <w:tcPr>
            <w:tcW w:w="5120" w:type="dxa"/>
            <w:hideMark/>
          </w:tcPr>
          <w:p w14:paraId="37131361" w14:textId="77777777" w:rsidR="000A6A67" w:rsidRPr="000A6A67" w:rsidRDefault="000A6A67" w:rsidP="000A6A67">
            <w:pPr>
              <w:numPr>
                <w:ilvl w:val="0"/>
                <w:numId w:val="32"/>
              </w:numPr>
            </w:pPr>
            <w:r w:rsidRPr="000A6A67">
              <w:t>Flank</w:t>
            </w:r>
          </w:p>
          <w:p w14:paraId="71DB40EF" w14:textId="77777777" w:rsidR="000A6A67" w:rsidRPr="000A6A67" w:rsidRDefault="000A6A67" w:rsidP="000A6A67">
            <w:pPr>
              <w:numPr>
                <w:ilvl w:val="0"/>
                <w:numId w:val="32"/>
              </w:numPr>
            </w:pPr>
            <w:r w:rsidRPr="000A6A67">
              <w:t>Dot</w:t>
            </w:r>
          </w:p>
        </w:tc>
      </w:tr>
      <w:tr w:rsidR="000A6A67" w:rsidRPr="000A6A67" w14:paraId="3AEDF15B" w14:textId="77777777" w:rsidTr="00A82802">
        <w:trPr>
          <w:trHeight w:val="1047"/>
        </w:trPr>
        <w:tc>
          <w:tcPr>
            <w:tcW w:w="1900" w:type="dxa"/>
            <w:hideMark/>
          </w:tcPr>
          <w:p w14:paraId="3C1003EB" w14:textId="77777777" w:rsidR="000A6A67" w:rsidRPr="00C45875" w:rsidRDefault="000A6A67" w:rsidP="000A6A67">
            <w:pPr>
              <w:rPr>
                <w:b/>
                <w:bCs/>
              </w:rPr>
            </w:pPr>
            <w:r w:rsidRPr="00C45875">
              <w:rPr>
                <w:b/>
                <w:bCs/>
              </w:rPr>
              <w:t>Number</w:t>
            </w:r>
          </w:p>
        </w:tc>
        <w:tc>
          <w:tcPr>
            <w:tcW w:w="2900" w:type="dxa"/>
            <w:hideMark/>
          </w:tcPr>
          <w:p w14:paraId="4D731541" w14:textId="77777777" w:rsidR="000A6A67" w:rsidRPr="000A6A67" w:rsidRDefault="000A6A67" w:rsidP="000A6A67">
            <w:pPr>
              <w:numPr>
                <w:ilvl w:val="0"/>
                <w:numId w:val="33"/>
              </w:numPr>
            </w:pPr>
            <w:r w:rsidRPr="000A6A67">
              <w:t>Number of lighters</w:t>
            </w:r>
          </w:p>
        </w:tc>
        <w:tc>
          <w:tcPr>
            <w:tcW w:w="4000" w:type="dxa"/>
            <w:hideMark/>
          </w:tcPr>
          <w:p w14:paraId="53033202" w14:textId="77777777" w:rsidR="000A6A67" w:rsidRPr="000A6A67" w:rsidRDefault="000A6A67" w:rsidP="000A6A67">
            <w:pPr>
              <w:numPr>
                <w:ilvl w:val="0"/>
                <w:numId w:val="33"/>
              </w:numPr>
            </w:pPr>
            <w:r w:rsidRPr="000A6A67">
              <w:t>More lighters</w:t>
            </w:r>
          </w:p>
        </w:tc>
        <w:tc>
          <w:tcPr>
            <w:tcW w:w="5120" w:type="dxa"/>
            <w:hideMark/>
          </w:tcPr>
          <w:p w14:paraId="3CA256EF" w14:textId="1A78B33E" w:rsidR="000A6A67" w:rsidRPr="000A6A67" w:rsidRDefault="007B3510" w:rsidP="000A6A67">
            <w:pPr>
              <w:numPr>
                <w:ilvl w:val="0"/>
                <w:numId w:val="33"/>
              </w:numPr>
            </w:pPr>
            <w:r>
              <w:t>Fewer</w:t>
            </w:r>
            <w:r w:rsidR="000A6A67" w:rsidRPr="000A6A67">
              <w:t xml:space="preserve"> lighters</w:t>
            </w:r>
          </w:p>
        </w:tc>
      </w:tr>
      <w:tr w:rsidR="000A6A67" w:rsidRPr="000A6A67" w14:paraId="2C5B146F" w14:textId="77777777" w:rsidTr="00A828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tcW w:w="1900" w:type="dxa"/>
            <w:hideMark/>
          </w:tcPr>
          <w:p w14:paraId="5551046D" w14:textId="77777777" w:rsidR="000A6A67" w:rsidRPr="00C45875" w:rsidRDefault="000A6A67" w:rsidP="000A6A67">
            <w:pPr>
              <w:rPr>
                <w:b/>
                <w:bCs/>
              </w:rPr>
            </w:pPr>
            <w:r w:rsidRPr="00C45875">
              <w:rPr>
                <w:b/>
                <w:bCs/>
              </w:rPr>
              <w:t>Spacing</w:t>
            </w:r>
          </w:p>
        </w:tc>
        <w:tc>
          <w:tcPr>
            <w:tcW w:w="2900" w:type="dxa"/>
            <w:hideMark/>
          </w:tcPr>
          <w:p w14:paraId="2023B7AB" w14:textId="77777777" w:rsidR="000A6A67" w:rsidRPr="000A6A67" w:rsidRDefault="000A6A67" w:rsidP="000A6A67">
            <w:pPr>
              <w:numPr>
                <w:ilvl w:val="0"/>
                <w:numId w:val="34"/>
              </w:numPr>
            </w:pPr>
            <w:r w:rsidRPr="000A6A67">
              <w:t>Space between lighters</w:t>
            </w:r>
          </w:p>
        </w:tc>
        <w:tc>
          <w:tcPr>
            <w:tcW w:w="4000" w:type="dxa"/>
            <w:hideMark/>
          </w:tcPr>
          <w:p w14:paraId="1549EE72" w14:textId="77777777" w:rsidR="000A6A67" w:rsidRPr="000A6A67" w:rsidRDefault="000A6A67" w:rsidP="000A6A67">
            <w:pPr>
              <w:numPr>
                <w:ilvl w:val="0"/>
                <w:numId w:val="34"/>
              </w:numPr>
            </w:pPr>
            <w:r w:rsidRPr="000A6A67">
              <w:t>Wet? Less spacing</w:t>
            </w:r>
          </w:p>
          <w:p w14:paraId="504D3E4A" w14:textId="77777777" w:rsidR="000A6A67" w:rsidRPr="000A6A67" w:rsidRDefault="000A6A67" w:rsidP="000A6A67">
            <w:pPr>
              <w:numPr>
                <w:ilvl w:val="0"/>
                <w:numId w:val="34"/>
              </w:numPr>
            </w:pPr>
            <w:r w:rsidRPr="000A6A67">
              <w:t>Dry? More spacing</w:t>
            </w:r>
          </w:p>
        </w:tc>
        <w:tc>
          <w:tcPr>
            <w:tcW w:w="5120" w:type="dxa"/>
            <w:hideMark/>
          </w:tcPr>
          <w:p w14:paraId="3E5B8389" w14:textId="0394F713" w:rsidR="000A6A67" w:rsidRPr="000A6A67" w:rsidRDefault="000A6A67" w:rsidP="000A6A67">
            <w:pPr>
              <w:numPr>
                <w:ilvl w:val="0"/>
                <w:numId w:val="34"/>
              </w:numPr>
            </w:pPr>
            <w:r w:rsidRPr="000A6A67">
              <w:t xml:space="preserve">Wet? </w:t>
            </w:r>
            <w:r w:rsidR="00D77F25">
              <w:t>More</w:t>
            </w:r>
            <w:r w:rsidRPr="000A6A67">
              <w:t xml:space="preserve"> spacing</w:t>
            </w:r>
          </w:p>
          <w:p w14:paraId="57D1F2C3" w14:textId="77777777" w:rsidR="000A6A67" w:rsidRPr="000A6A67" w:rsidRDefault="000A6A67" w:rsidP="000A6A67">
            <w:pPr>
              <w:numPr>
                <w:ilvl w:val="0"/>
                <w:numId w:val="34"/>
              </w:numPr>
            </w:pPr>
            <w:r w:rsidRPr="000A6A67">
              <w:t>Dry? Less spacing</w:t>
            </w:r>
          </w:p>
        </w:tc>
      </w:tr>
      <w:tr w:rsidR="000A6A67" w:rsidRPr="000A6A67" w14:paraId="520C836E" w14:textId="77777777" w:rsidTr="00A82802">
        <w:trPr>
          <w:trHeight w:val="584"/>
        </w:trPr>
        <w:tc>
          <w:tcPr>
            <w:tcW w:w="1900" w:type="dxa"/>
            <w:hideMark/>
          </w:tcPr>
          <w:p w14:paraId="3D2BA7E3" w14:textId="77777777" w:rsidR="000A6A67" w:rsidRPr="00C45875" w:rsidRDefault="000A6A67" w:rsidP="000A6A67">
            <w:pPr>
              <w:rPr>
                <w:b/>
                <w:bCs/>
              </w:rPr>
            </w:pPr>
            <w:r w:rsidRPr="00C45875">
              <w:rPr>
                <w:b/>
                <w:bCs/>
              </w:rPr>
              <w:t>Stagger</w:t>
            </w:r>
          </w:p>
        </w:tc>
        <w:tc>
          <w:tcPr>
            <w:tcW w:w="2900" w:type="dxa"/>
            <w:hideMark/>
          </w:tcPr>
          <w:p w14:paraId="4ED486D5" w14:textId="77777777" w:rsidR="000A6A67" w:rsidRPr="000A6A67" w:rsidRDefault="000A6A67" w:rsidP="000A6A67">
            <w:pPr>
              <w:numPr>
                <w:ilvl w:val="0"/>
                <w:numId w:val="35"/>
              </w:numPr>
            </w:pPr>
            <w:r w:rsidRPr="000A6A67">
              <w:t>The angle or time from one lighter to another</w:t>
            </w:r>
          </w:p>
        </w:tc>
        <w:tc>
          <w:tcPr>
            <w:tcW w:w="4000" w:type="dxa"/>
            <w:hideMark/>
          </w:tcPr>
          <w:p w14:paraId="4A456B46" w14:textId="77777777" w:rsidR="000A6A67" w:rsidRPr="000A6A67" w:rsidRDefault="000A6A67" w:rsidP="000A6A67">
            <w:pPr>
              <w:numPr>
                <w:ilvl w:val="0"/>
                <w:numId w:val="35"/>
              </w:numPr>
            </w:pPr>
            <w:r w:rsidRPr="000A6A67">
              <w:t>Flatter angle or less timing between lighters</w:t>
            </w:r>
          </w:p>
        </w:tc>
        <w:tc>
          <w:tcPr>
            <w:tcW w:w="5120" w:type="dxa"/>
            <w:hideMark/>
          </w:tcPr>
          <w:p w14:paraId="64314AB9" w14:textId="77777777" w:rsidR="000A6A67" w:rsidRPr="000A6A67" w:rsidRDefault="000A6A67" w:rsidP="000A6A67">
            <w:pPr>
              <w:numPr>
                <w:ilvl w:val="0"/>
                <w:numId w:val="35"/>
              </w:numPr>
            </w:pPr>
            <w:r w:rsidRPr="000A6A67">
              <w:t>Steeper angle or more time between lighters</w:t>
            </w:r>
          </w:p>
        </w:tc>
      </w:tr>
      <w:tr w:rsidR="000A6A67" w:rsidRPr="000A6A67" w14:paraId="5FB34F26" w14:textId="77777777" w:rsidTr="00A828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tcW w:w="1900" w:type="dxa"/>
            <w:hideMark/>
          </w:tcPr>
          <w:p w14:paraId="451B0633" w14:textId="77777777" w:rsidR="000A6A67" w:rsidRPr="00C45875" w:rsidRDefault="000A6A67" w:rsidP="000A6A67">
            <w:pPr>
              <w:rPr>
                <w:b/>
                <w:bCs/>
              </w:rPr>
            </w:pPr>
            <w:r w:rsidRPr="00C45875">
              <w:rPr>
                <w:b/>
                <w:bCs/>
              </w:rPr>
              <w:t xml:space="preserve"> Speed</w:t>
            </w:r>
          </w:p>
        </w:tc>
        <w:tc>
          <w:tcPr>
            <w:tcW w:w="2900" w:type="dxa"/>
            <w:hideMark/>
          </w:tcPr>
          <w:p w14:paraId="38C9BA4E" w14:textId="77777777" w:rsidR="000A6A67" w:rsidRPr="000A6A67" w:rsidRDefault="000A6A67" w:rsidP="000A6A67">
            <w:pPr>
              <w:numPr>
                <w:ilvl w:val="0"/>
                <w:numId w:val="36"/>
              </w:numPr>
            </w:pPr>
            <w:r w:rsidRPr="000A6A67">
              <w:t>How fast the lighters move</w:t>
            </w:r>
          </w:p>
        </w:tc>
        <w:tc>
          <w:tcPr>
            <w:tcW w:w="4000" w:type="dxa"/>
            <w:hideMark/>
          </w:tcPr>
          <w:p w14:paraId="2DFD0BC4" w14:textId="77777777" w:rsidR="000A6A67" w:rsidRPr="000A6A67" w:rsidRDefault="000A6A67" w:rsidP="000A6A67">
            <w:pPr>
              <w:numPr>
                <w:ilvl w:val="0"/>
                <w:numId w:val="36"/>
              </w:numPr>
            </w:pPr>
            <w:r w:rsidRPr="000A6A67">
              <w:t>Faster lighters</w:t>
            </w:r>
          </w:p>
        </w:tc>
        <w:tc>
          <w:tcPr>
            <w:tcW w:w="5120" w:type="dxa"/>
            <w:hideMark/>
          </w:tcPr>
          <w:p w14:paraId="5FB93857" w14:textId="77777777" w:rsidR="000A6A67" w:rsidRPr="000A6A67" w:rsidRDefault="000A6A67" w:rsidP="000A6A67">
            <w:pPr>
              <w:numPr>
                <w:ilvl w:val="0"/>
                <w:numId w:val="36"/>
              </w:numPr>
            </w:pPr>
            <w:r w:rsidRPr="000A6A67">
              <w:t>Slower lighters</w:t>
            </w:r>
          </w:p>
        </w:tc>
      </w:tr>
      <w:tr w:rsidR="000A6A67" w:rsidRPr="000A6A67" w14:paraId="757ADA27" w14:textId="77777777" w:rsidTr="00A82802">
        <w:trPr>
          <w:trHeight w:val="584"/>
        </w:trPr>
        <w:tc>
          <w:tcPr>
            <w:tcW w:w="1900" w:type="dxa"/>
            <w:hideMark/>
          </w:tcPr>
          <w:p w14:paraId="7CF05412" w14:textId="60883138" w:rsidR="000A6A67" w:rsidRPr="000A6A67" w:rsidRDefault="000A6A67" w:rsidP="000A6A67">
            <w:r w:rsidRPr="000A6A67">
              <w:rPr>
                <w:b/>
                <w:bCs/>
              </w:rPr>
              <w:t>STOP</w:t>
            </w:r>
            <w:r w:rsidR="000120C3">
              <w:rPr>
                <w:b/>
                <w:bCs/>
              </w:rPr>
              <w:t xml:space="preserve">/Pause </w:t>
            </w:r>
          </w:p>
        </w:tc>
        <w:tc>
          <w:tcPr>
            <w:tcW w:w="12020" w:type="dxa"/>
            <w:gridSpan w:val="3"/>
            <w:hideMark/>
          </w:tcPr>
          <w:p w14:paraId="2AD62CA1" w14:textId="413F989C" w:rsidR="000A6A67" w:rsidRPr="000A6A67" w:rsidRDefault="000A6A67" w:rsidP="000A6A67">
            <w:r w:rsidRPr="000A6A67">
              <w:t xml:space="preserve">If you are not meeting objectives after adjusting ignition – consider </w:t>
            </w:r>
            <w:proofErr w:type="spellStart"/>
            <w:r w:rsidRPr="000A6A67">
              <w:t>STOPing</w:t>
            </w:r>
            <w:proofErr w:type="spellEnd"/>
            <w:r w:rsidR="00B17E6C">
              <w:t xml:space="preserve"> or pausing</w:t>
            </w:r>
            <w:r w:rsidRPr="000A6A67">
              <w:t xml:space="preserve"> ignition</w:t>
            </w:r>
          </w:p>
        </w:tc>
      </w:tr>
    </w:tbl>
    <w:p w14:paraId="4DFE6588" w14:textId="2F6E7FCA" w:rsidR="000A6A67" w:rsidRDefault="000A6A67"/>
    <w:p w14:paraId="57111898" w14:textId="3CEF9AD3" w:rsidR="00CD0B55" w:rsidRDefault="00CD0B55" w:rsidP="00CD0B55">
      <w:pPr>
        <w:tabs>
          <w:tab w:val="center" w:pos="6840"/>
        </w:tabs>
      </w:pPr>
    </w:p>
    <w:p w14:paraId="3923B43B" w14:textId="25CD242E" w:rsidR="00FA6F1E" w:rsidRPr="00FA6F1E" w:rsidRDefault="00CC7B17" w:rsidP="00CC7B17">
      <w:pPr>
        <w:pStyle w:val="Heading1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09440" behindDoc="0" locked="0" layoutInCell="1" allowOverlap="1" wp14:anchorId="49F1CE0E" wp14:editId="7C5AA48A">
                <wp:simplePos x="0" y="0"/>
                <wp:positionH relativeFrom="column">
                  <wp:posOffset>697424</wp:posOffset>
                </wp:positionH>
                <wp:positionV relativeFrom="paragraph">
                  <wp:posOffset>699103</wp:posOffset>
                </wp:positionV>
                <wp:extent cx="6346663" cy="1108129"/>
                <wp:effectExtent l="0" t="0" r="0" b="0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46663" cy="1108129"/>
                          <a:chOff x="0" y="0"/>
                          <a:chExt cx="6346663" cy="1108129"/>
                        </a:xfrm>
                      </wpg:grpSpPr>
                      <wps:wsp>
                        <wps:cNvPr id="6" name="Text Box 6"/>
                        <wps:cNvSpPr txBox="1"/>
                        <wps:spPr>
                          <a:xfrm>
                            <a:off x="1270861" y="85240"/>
                            <a:ext cx="4902200" cy="387028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D4AB297" w14:textId="77777777" w:rsidR="00A82802" w:rsidRDefault="00A82802" w:rsidP="00A82802">
                              <w:r>
                                <w:t>LOW - - - - - - - - - - - - - - - - - - - - - - - - - - - - - - - - - - - - - - - - - - - --HIGH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3" name="Group 13"/>
                        <wpg:cNvGrpSpPr/>
                        <wpg:grpSpPr>
                          <a:xfrm>
                            <a:off x="0" y="0"/>
                            <a:ext cx="6346663" cy="1108129"/>
                            <a:chOff x="0" y="0"/>
                            <a:chExt cx="6346663" cy="1108129"/>
                          </a:xfrm>
                        </wpg:grpSpPr>
                        <pic:pic xmlns:pic="http://schemas.openxmlformats.org/drawingml/2006/picture">
                          <pic:nvPicPr>
                            <pic:cNvPr id="9" name="Picture 9" descr="Chart, line char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30" r:link="rId3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7043" t="46110" r="13294" b="3904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247613" y="309966"/>
                              <a:ext cx="5099050" cy="6604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12" name="Text Box 12"/>
                          <wps:cNvSpPr txBox="1"/>
                          <wps:spPr>
                            <a:xfrm>
                              <a:off x="0" y="0"/>
                              <a:ext cx="1130935" cy="1108129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E1F6465" w14:textId="4020B4E0" w:rsidR="00CC7B17" w:rsidRPr="00CC7B17" w:rsidRDefault="00CC7B17" w:rsidP="00CC7B17">
                                <w:pPr>
                                  <w:spacing w:line="360" w:lineRule="auto"/>
                                  <w:rPr>
                                    <w:b/>
                                    <w:bCs/>
                                  </w:rPr>
                                </w:pPr>
                                <w:r w:rsidRPr="00CC7B17">
                                  <w:rPr>
                                    <w:b/>
                                    <w:bCs/>
                                  </w:rPr>
                                  <w:t>Intensity</w:t>
                                </w:r>
                              </w:p>
                              <w:p w14:paraId="1E5ACDAD" w14:textId="77777777" w:rsidR="00CC7B17" w:rsidRPr="00CC7B17" w:rsidRDefault="00CC7B17" w:rsidP="00CC7B17">
                                <w:pPr>
                                  <w:spacing w:line="360" w:lineRule="auto"/>
                                  <w:rPr>
                                    <w:b/>
                                    <w:bCs/>
                                  </w:rPr>
                                </w:pPr>
                                <w:r w:rsidRPr="00CC7B17">
                                  <w:rPr>
                                    <w:b/>
                                    <w:bCs/>
                                  </w:rPr>
                                  <w:t xml:space="preserve">Consumption </w:t>
                                </w:r>
                              </w:p>
                              <w:p w14:paraId="29A670B2" w14:textId="77777777" w:rsidR="00CC7B17" w:rsidRPr="00CC7B17" w:rsidRDefault="00CC7B17" w:rsidP="00CC7B17">
                                <w:pPr>
                                  <w:spacing w:line="360" w:lineRule="auto"/>
                                  <w:rPr>
                                    <w:b/>
                                    <w:bCs/>
                                  </w:rPr>
                                </w:pPr>
                                <w:r w:rsidRPr="00CC7B17">
                                  <w:rPr>
                                    <w:b/>
                                    <w:bCs/>
                                  </w:rPr>
                                  <w:t>Fuel Use</w:t>
                                </w:r>
                              </w:p>
                              <w:p w14:paraId="20627078" w14:textId="1BB2F9D5" w:rsidR="00CC7B17" w:rsidRPr="00CC7B17" w:rsidRDefault="00CC7B17" w:rsidP="00CC7B17">
                                <w:pPr>
                                  <w:spacing w:line="360" w:lineRule="auto"/>
                                  <w:rPr>
                                    <w:b/>
                                    <w:bCs/>
                                  </w:rPr>
                                </w:pPr>
                                <w:r w:rsidRPr="00CC7B17">
                                  <w:rPr>
                                    <w:b/>
                                    <w:bCs/>
                                  </w:rPr>
                                  <w:t>Effort</w:t>
                                </w:r>
                              </w:p>
                              <w:p w14:paraId="7B817372" w14:textId="77777777" w:rsidR="00CC7B17" w:rsidRDefault="00CC7B17" w:rsidP="00CC7B17">
                                <w:pPr>
                                  <w:spacing w:line="360" w:lineRule="auto"/>
                                </w:pPr>
                              </w:p>
                              <w:p w14:paraId="3036E409" w14:textId="4A582B78" w:rsidR="00CC7B17" w:rsidRDefault="00CC7B17" w:rsidP="00CC7B17">
                                <w:pPr>
                                  <w:spacing w:line="360" w:lineRule="auto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49F1CE0E" id="Group 14" o:spid="_x0000_s1026" style="position:absolute;margin-left:54.9pt;margin-top:55.05pt;width:499.75pt;height:87.25pt;z-index:251709440" coordsize="63466,110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27" type="#_x0000_t202" style="position:absolute;left:12708;top:852;width:49022;height:38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" fillcolor="white [3201]" stroked="f" strokeweight=".5pt">
                  <v:textbox>
                    <w:txbxContent>
                      <w:p w14:paraId="1D4AB297" w14:textId="77777777" w:rsidR="00A82802" w:rsidRDefault="00A82802" w:rsidP="00A82802">
                        <w:r>
                          <w:t>LOW - - - - - - - - - - - - - - - - - - - - - - - - - - - - - - - - - - - - - - - - - - - --HIGH</w:t>
                        </w:r>
                      </w:p>
                    </w:txbxContent>
                  </v:textbox>
                </v:shape>
                <v:group id="Group 13" o:spid="_x0000_s1028" style="position:absolute;width:63466;height:11081" coordsize="63466,110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9" o:spid="_x0000_s1029" type="#_x0000_t75" alt="Chart, line chart&#10;&#10;Description automatically generated" style="position:absolute;left:12476;top:3099;width:50990;height:66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">
                    <v:imagedata r:id="rId32" r:href="rId33" croptop="30219f" cropbottom="25587f" cropleft="4616f" cropright="8712f"/>
                  </v:shape>
                  <v:shape id="Text Box 12" o:spid="_x0000_s1030" type="#_x0000_t202" style="position:absolute;width:11309;height:110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" fillcolor="white [3201]" stroked="f" strokeweight=".5pt">
                    <v:textbox>
                      <w:txbxContent>
                        <w:p w14:paraId="2E1F6465" w14:textId="4020B4E0" w:rsidR="00CC7B17" w:rsidRPr="00CC7B17" w:rsidRDefault="00CC7B17" w:rsidP="00CC7B17">
                          <w:pPr>
                            <w:spacing w:line="360" w:lineRule="auto"/>
                            <w:rPr>
                              <w:b/>
                              <w:bCs/>
                            </w:rPr>
                          </w:pPr>
                          <w:r w:rsidRPr="00CC7B17">
                            <w:rPr>
                              <w:b/>
                              <w:bCs/>
                            </w:rPr>
                            <w:t>Intensity</w:t>
                          </w:r>
                        </w:p>
                        <w:p w14:paraId="1E5ACDAD" w14:textId="77777777" w:rsidR="00CC7B17" w:rsidRPr="00CC7B17" w:rsidRDefault="00CC7B17" w:rsidP="00CC7B17">
                          <w:pPr>
                            <w:spacing w:line="360" w:lineRule="auto"/>
                            <w:rPr>
                              <w:b/>
                              <w:bCs/>
                            </w:rPr>
                          </w:pPr>
                          <w:r w:rsidRPr="00CC7B17">
                            <w:rPr>
                              <w:b/>
                              <w:bCs/>
                            </w:rPr>
                            <w:t xml:space="preserve">Consumption </w:t>
                          </w:r>
                        </w:p>
                        <w:p w14:paraId="29A670B2" w14:textId="77777777" w:rsidR="00CC7B17" w:rsidRPr="00CC7B17" w:rsidRDefault="00CC7B17" w:rsidP="00CC7B17">
                          <w:pPr>
                            <w:spacing w:line="360" w:lineRule="auto"/>
                            <w:rPr>
                              <w:b/>
                              <w:bCs/>
                            </w:rPr>
                          </w:pPr>
                          <w:r w:rsidRPr="00CC7B17">
                            <w:rPr>
                              <w:b/>
                              <w:bCs/>
                            </w:rPr>
                            <w:t>Fuel Use</w:t>
                          </w:r>
                        </w:p>
                        <w:p w14:paraId="20627078" w14:textId="1BB2F9D5" w:rsidR="00CC7B17" w:rsidRPr="00CC7B17" w:rsidRDefault="00CC7B17" w:rsidP="00CC7B17">
                          <w:pPr>
                            <w:spacing w:line="360" w:lineRule="auto"/>
                            <w:rPr>
                              <w:b/>
                              <w:bCs/>
                            </w:rPr>
                          </w:pPr>
                          <w:r w:rsidRPr="00CC7B17">
                            <w:rPr>
                              <w:b/>
                              <w:bCs/>
                            </w:rPr>
                            <w:t>Effort</w:t>
                          </w:r>
                        </w:p>
                        <w:p w14:paraId="7B817372" w14:textId="77777777" w:rsidR="00CC7B17" w:rsidRDefault="00CC7B17" w:rsidP="00CC7B17">
                          <w:pPr>
                            <w:spacing w:line="360" w:lineRule="auto"/>
                          </w:pPr>
                        </w:p>
                        <w:p w14:paraId="3036E409" w14:textId="4A582B78" w:rsidR="00CC7B17" w:rsidRDefault="00CC7B17" w:rsidP="00CC7B17">
                          <w:pPr>
                            <w:spacing w:line="360" w:lineRule="auto"/>
                          </w:pP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 w:rsidR="00A82802">
        <w:t>Fire Applications to Meet Objectiv</w:t>
      </w:r>
      <w:r>
        <w:t>es</w:t>
      </w:r>
    </w:p>
    <w:sectPr w:rsidR="00FA6F1E" w:rsidRPr="00FA6F1E" w:rsidSect="00CC7B17">
      <w:headerReference w:type="default" r:id="rId34"/>
      <w:footerReference w:type="default" r:id="rId35"/>
      <w:headerReference w:type="first" r:id="rId36"/>
      <w:footerReference w:type="first" r:id="rId37"/>
      <w:pgSz w:w="15840" w:h="12240" w:orient="landscape"/>
      <w:pgMar w:top="1080" w:right="720" w:bottom="1080" w:left="1440" w:header="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FA5E44" w14:textId="77777777" w:rsidR="00EF286F" w:rsidRDefault="00EF286F">
      <w:r>
        <w:separator/>
      </w:r>
    </w:p>
  </w:endnote>
  <w:endnote w:type="continuationSeparator" w:id="0">
    <w:p w14:paraId="29A5C54D" w14:textId="77777777" w:rsidR="00EF286F" w:rsidRDefault="00EF286F">
      <w:r>
        <w:continuationSeparator/>
      </w:r>
    </w:p>
  </w:endnote>
  <w:endnote w:type="continuationNotice" w:id="1">
    <w:p w14:paraId="1FC8FE77" w14:textId="77777777" w:rsidR="00EF286F" w:rsidRDefault="00EF286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69C7B9" w14:textId="47D4529D" w:rsidR="00CB5EF3" w:rsidRPr="00CB5EF3" w:rsidRDefault="00CB5EF3" w:rsidP="00CB5EF3">
    <w:pPr>
      <w:pStyle w:val="Footer"/>
      <w:pBdr>
        <w:top w:val="single" w:sz="12" w:space="2" w:color="auto"/>
      </w:pBdr>
      <w:tabs>
        <w:tab w:val="clear" w:pos="4680"/>
        <w:tab w:val="clear" w:pos="9360"/>
        <w:tab w:val="right" w:pos="9990"/>
      </w:tabs>
      <w:rPr>
        <w:rFonts w:eastAsiaTheme="majorEastAsia" w:cs="Times New Roman"/>
        <w:bCs/>
      </w:rPr>
    </w:pPr>
    <w:r>
      <w:rPr>
        <w:rFonts w:eastAsiaTheme="majorEastAsia" w:cs="Times New Roman"/>
        <w:bCs/>
      </w:rPr>
      <w:t xml:space="preserve">NWCG </w:t>
    </w:r>
    <w:sdt>
      <w:sdtPr>
        <w:rPr>
          <w:rFonts w:eastAsiaTheme="majorEastAsia" w:cs="Times New Roman"/>
          <w:bCs/>
        </w:rPr>
        <w:alias w:val="Abstract"/>
        <w:tag w:val=""/>
        <w:id w:val="1131059401"/>
        <w:placeholder>
          <w:docPart w:val="3731F8C791AE49F8868C7FE0FB5E6EDD"/>
        </w:placeholder>
        <w:dataBinding w:prefixMappings="xmlns:ns0='http://schemas.microsoft.com/office/2006/coverPageProps' " w:xpath="/ns0:CoverPageProperties[1]/ns0:Abstract[1]" w:storeItemID="{55AF091B-3C7A-41E3-B477-F2FDAA23CFDA}"/>
        <w:text/>
      </w:sdtPr>
      <w:sdtEndPr/>
      <w:sdtContent>
        <w:r w:rsidR="00B8005C">
          <w:rPr>
            <w:rFonts w:eastAsiaTheme="majorEastAsia" w:cs="Times New Roman"/>
            <w:bCs/>
          </w:rPr>
          <w:t>RX-300</w:t>
        </w:r>
      </w:sdtContent>
    </w:sdt>
    <w:r w:rsidR="001F61EB">
      <w:rPr>
        <w:rFonts w:eastAsiaTheme="majorEastAsia" w:cs="Times New Roman"/>
        <w:bCs/>
      </w:rPr>
      <w:t xml:space="preserve"> </w:t>
    </w:r>
    <w:sdt>
      <w:sdtPr>
        <w:rPr>
          <w:rFonts w:eastAsiaTheme="majorEastAsia" w:cs="Times New Roman"/>
          <w:bCs/>
        </w:rPr>
        <w:alias w:val="Category"/>
        <w:tag w:val=""/>
        <w:id w:val="-1486004235"/>
        <w:placeholder>
          <w:docPart w:val="7630850C4F4948B99BCF9413C2768F0D"/>
        </w:placeholder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EndPr/>
      <w:sdtContent>
        <w:r w:rsidR="00A61984">
          <w:rPr>
            <w:rFonts w:eastAsiaTheme="majorEastAsia" w:cs="Times New Roman"/>
            <w:bCs/>
          </w:rPr>
          <w:t>Unit 15: Meeting Objectives with RX Job Aid</w:t>
        </w:r>
      </w:sdtContent>
    </w:sdt>
    <w:r>
      <w:rPr>
        <w:rFonts w:eastAsiaTheme="majorEastAsia" w:cs="Times New Roman"/>
        <w:bCs/>
      </w:rPr>
      <w:tab/>
    </w:r>
    <w:r w:rsidRPr="0008045F">
      <w:rPr>
        <w:rFonts w:eastAsiaTheme="majorEastAsia" w:cs="Times New Roman"/>
        <w:bCs/>
      </w:rPr>
      <w:fldChar w:fldCharType="begin"/>
    </w:r>
    <w:r w:rsidRPr="0008045F">
      <w:rPr>
        <w:rFonts w:eastAsiaTheme="majorEastAsia" w:cs="Times New Roman"/>
        <w:bCs/>
      </w:rPr>
      <w:instrText xml:space="preserve"> PAGE  \* Arabic  \* MERGEFORMAT </w:instrText>
    </w:r>
    <w:r w:rsidRPr="0008045F">
      <w:rPr>
        <w:rFonts w:eastAsiaTheme="majorEastAsia" w:cs="Times New Roman"/>
        <w:bCs/>
      </w:rPr>
      <w:fldChar w:fldCharType="separate"/>
    </w:r>
    <w:r>
      <w:rPr>
        <w:rFonts w:eastAsiaTheme="majorEastAsia" w:cs="Times New Roman"/>
        <w:bCs/>
      </w:rPr>
      <w:t>1</w:t>
    </w:r>
    <w:r w:rsidRPr="0008045F">
      <w:rPr>
        <w:rFonts w:eastAsiaTheme="majorEastAsia" w:cs="Times New Roman"/>
        <w:bCs/>
      </w:rPr>
      <w:fldChar w:fldCharType="end"/>
    </w:r>
    <w:r w:rsidRPr="0008045F">
      <w:rPr>
        <w:rFonts w:eastAsiaTheme="majorEastAsia" w:cs="Times New Roman"/>
      </w:rPr>
      <w:t xml:space="preserve"> of </w:t>
    </w:r>
    <w:r w:rsidR="00CC7B17">
      <w:rPr>
        <w:rFonts w:eastAsiaTheme="majorEastAsia" w:cs="Times New Roman"/>
        <w:bCs/>
      </w:rPr>
      <w:t>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7AB5CD" w14:textId="345368FC" w:rsidR="00405738" w:rsidRPr="00405738" w:rsidRDefault="0017436A" w:rsidP="00026958">
    <w:pPr>
      <w:pStyle w:val="Footer"/>
      <w:pBdr>
        <w:top w:val="single" w:sz="12" w:space="2" w:color="auto"/>
      </w:pBdr>
      <w:tabs>
        <w:tab w:val="clear" w:pos="4680"/>
        <w:tab w:val="clear" w:pos="9360"/>
        <w:tab w:val="right" w:pos="9990"/>
      </w:tabs>
      <w:rPr>
        <w:rFonts w:eastAsiaTheme="majorEastAsia" w:cs="Times New Roman"/>
        <w:bCs/>
      </w:rPr>
    </w:pPr>
    <w:r>
      <w:rPr>
        <w:rFonts w:eastAsiaTheme="majorEastAsia" w:cs="Times New Roman"/>
        <w:bCs/>
      </w:rPr>
      <w:t xml:space="preserve">NWCG </w:t>
    </w:r>
    <w:sdt>
      <w:sdtPr>
        <w:rPr>
          <w:rFonts w:eastAsiaTheme="majorEastAsia" w:cs="Times New Roman"/>
          <w:bCs/>
        </w:rPr>
        <w:alias w:val="Abstract"/>
        <w:tag w:val=""/>
        <w:id w:val="-934976789"/>
        <w:placeholder>
          <w:docPart w:val="B4C62F6B409F4A34920761633B81B962"/>
        </w:placeholder>
        <w:dataBinding w:prefixMappings="xmlns:ns0='http://schemas.microsoft.com/office/2006/coverPageProps' " w:xpath="/ns0:CoverPageProperties[1]/ns0:Abstract[1]" w:storeItemID="{55AF091B-3C7A-41E3-B477-F2FDAA23CFDA}"/>
        <w:text/>
      </w:sdtPr>
      <w:sdtEndPr/>
      <w:sdtContent>
        <w:r w:rsidR="00B8005C">
          <w:rPr>
            <w:rFonts w:eastAsiaTheme="majorEastAsia" w:cs="Times New Roman"/>
            <w:bCs/>
          </w:rPr>
          <w:t>RX-300</w:t>
        </w:r>
      </w:sdtContent>
    </w:sdt>
    <w:r w:rsidR="001F61EB">
      <w:rPr>
        <w:rFonts w:eastAsiaTheme="majorEastAsia" w:cs="Times New Roman"/>
        <w:bCs/>
      </w:rPr>
      <w:t xml:space="preserve"> </w:t>
    </w:r>
    <w:sdt>
      <w:sdtPr>
        <w:rPr>
          <w:rFonts w:eastAsiaTheme="majorEastAsia" w:cs="Times New Roman"/>
          <w:bCs/>
        </w:rPr>
        <w:alias w:val="Category"/>
        <w:tag w:val=""/>
        <w:id w:val="1448577883"/>
        <w:placeholder>
          <w:docPart w:val="3F10466BBEEF4F34843AB51CD7CE1201"/>
        </w:placeholder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EndPr/>
      <w:sdtContent>
        <w:r w:rsidR="00A61984">
          <w:rPr>
            <w:rFonts w:eastAsiaTheme="majorEastAsia" w:cs="Times New Roman"/>
            <w:bCs/>
          </w:rPr>
          <w:t>Unit 15: Meeting Objectives with RX Job Aid</w:t>
        </w:r>
      </w:sdtContent>
    </w:sdt>
    <w:r w:rsidR="00026958">
      <w:rPr>
        <w:rFonts w:eastAsiaTheme="majorEastAsia" w:cs="Times New Roman"/>
        <w:bCs/>
      </w:rPr>
      <w:tab/>
    </w:r>
    <w:sdt>
      <w:sdtPr>
        <w:rPr>
          <w:rFonts w:eastAsiaTheme="majorEastAsia" w:cs="Times New Roman"/>
          <w:bCs/>
        </w:rPr>
        <w:id w:val="2028675523"/>
        <w:docPartObj>
          <w:docPartGallery w:val="Page Numbers (Bottom of Page)"/>
          <w:docPartUnique/>
        </w:docPartObj>
      </w:sdtPr>
      <w:sdtEndPr/>
      <w:sdtContent>
        <w:r w:rsidR="00CB5EF3" w:rsidRPr="0008045F">
          <w:rPr>
            <w:rFonts w:eastAsiaTheme="majorEastAsia" w:cs="Times New Roman"/>
            <w:bCs/>
          </w:rPr>
          <w:fldChar w:fldCharType="begin"/>
        </w:r>
        <w:r w:rsidR="00CB5EF3" w:rsidRPr="0008045F">
          <w:rPr>
            <w:rFonts w:eastAsiaTheme="majorEastAsia" w:cs="Times New Roman"/>
            <w:bCs/>
          </w:rPr>
          <w:instrText xml:space="preserve"> PAGE  \* Arabic  \* MERGEFORMAT </w:instrText>
        </w:r>
        <w:r w:rsidR="00CB5EF3" w:rsidRPr="0008045F">
          <w:rPr>
            <w:rFonts w:eastAsiaTheme="majorEastAsia" w:cs="Times New Roman"/>
            <w:bCs/>
          </w:rPr>
          <w:fldChar w:fldCharType="separate"/>
        </w:r>
        <w:r w:rsidR="00CB5EF3">
          <w:rPr>
            <w:rFonts w:eastAsiaTheme="majorEastAsia" w:cs="Times New Roman"/>
            <w:bCs/>
          </w:rPr>
          <w:t>1</w:t>
        </w:r>
        <w:r w:rsidR="00CB5EF3" w:rsidRPr="0008045F">
          <w:rPr>
            <w:rFonts w:eastAsiaTheme="majorEastAsia" w:cs="Times New Roman"/>
            <w:bCs/>
          </w:rPr>
          <w:fldChar w:fldCharType="end"/>
        </w:r>
        <w:r w:rsidR="00CB5EF3" w:rsidRPr="0008045F">
          <w:rPr>
            <w:rFonts w:eastAsiaTheme="majorEastAsia" w:cs="Times New Roman"/>
          </w:rPr>
          <w:t xml:space="preserve"> of </w:t>
        </w:r>
        <w:r w:rsidR="00CB5EF3">
          <w:rPr>
            <w:rFonts w:eastAsiaTheme="majorEastAsia" w:cs="Times New Roman"/>
            <w:bCs/>
          </w:rPr>
          <w:t>5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252534" w14:textId="77777777" w:rsidR="00EF286F" w:rsidRDefault="00EF286F">
      <w:r>
        <w:separator/>
      </w:r>
    </w:p>
  </w:footnote>
  <w:footnote w:type="continuationSeparator" w:id="0">
    <w:p w14:paraId="07AF0AC5" w14:textId="77777777" w:rsidR="00EF286F" w:rsidRDefault="00EF286F">
      <w:r>
        <w:continuationSeparator/>
      </w:r>
    </w:p>
  </w:footnote>
  <w:footnote w:type="continuationNotice" w:id="1">
    <w:p w14:paraId="798345F2" w14:textId="77777777" w:rsidR="00EF286F" w:rsidRDefault="00EF286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58CA30" w14:textId="1D0A4225" w:rsidR="000B188C" w:rsidRPr="00405738" w:rsidRDefault="00517682" w:rsidP="00405738">
    <w:pPr>
      <w:pStyle w:val="Header-content"/>
    </w:pPr>
    <w:r>
      <w:tab/>
    </w:r>
    <w:sdt>
      <w:sdtPr>
        <w:alias w:val="Category"/>
        <w:tag w:val=""/>
        <w:id w:val="-1514764323"/>
        <w:placeholder>
          <w:docPart w:val="7205FD05BEEC48F28182B3451D272050"/>
        </w:placeholder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EndPr/>
      <w:sdtContent>
        <w:r w:rsidR="00A61984">
          <w:t>Unit 15: Meeting Objectives with RX Job Aid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8D6814" w14:textId="22BC3AF5" w:rsidR="000B5DC0" w:rsidRDefault="000B5DC0">
    <w:pPr>
      <w:pStyle w:val="Header"/>
    </w:pPr>
    <w:r>
      <w:rPr>
        <w:noProof/>
      </w:rPr>
      <w:drawing>
        <wp:inline distT="0" distB="0" distL="0" distR="0" wp14:anchorId="2A2E7C08" wp14:editId="208BE23F">
          <wp:extent cx="9821082" cy="1301750"/>
          <wp:effectExtent l="0" t="0" r="8890" b="0"/>
          <wp:docPr id="11" name="Picture 11" descr="Instructor Guide Header with NWCG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nstructor Guide Header with NWCG logo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81686" cy="132303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F2CA2EA"/>
    <w:lvl w:ilvl="0">
      <w:start w:val="1"/>
      <w:numFmt w:val="lowerLetter"/>
      <w:pStyle w:val="ListNumber5"/>
      <w:lvlText w:val="%1."/>
      <w:lvlJc w:val="left"/>
      <w:pPr>
        <w:ind w:left="1800" w:hanging="360"/>
      </w:pPr>
    </w:lvl>
  </w:abstractNum>
  <w:abstractNum w:abstractNumId="1" w15:restartNumberingAfterBreak="0">
    <w:nsid w:val="FFFFFF7D"/>
    <w:multiLevelType w:val="singleLevel"/>
    <w:tmpl w:val="ECDEB390"/>
    <w:lvl w:ilvl="0">
      <w:start w:val="1"/>
      <w:numFmt w:val="decimal"/>
      <w:pStyle w:val="ListNumber4"/>
      <w:lvlText w:val="%1."/>
      <w:lvlJc w:val="right"/>
      <w:pPr>
        <w:ind w:left="1440" w:hanging="360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67F24C16"/>
    <w:lvl w:ilvl="0">
      <w:start w:val="1"/>
      <w:numFmt w:val="lowerRoman"/>
      <w:pStyle w:val="ListNumber3"/>
      <w:lvlText w:val="%1."/>
      <w:lvlJc w:val="left"/>
      <w:pPr>
        <w:ind w:left="1080" w:hanging="360"/>
      </w:pPr>
      <w:rPr>
        <w:rFonts w:hint="default"/>
      </w:rPr>
    </w:lvl>
  </w:abstractNum>
  <w:abstractNum w:abstractNumId="3" w15:restartNumberingAfterBreak="0">
    <w:nsid w:val="FFFFFFFE"/>
    <w:multiLevelType w:val="singleLevel"/>
    <w:tmpl w:val="430C8D94"/>
    <w:lvl w:ilvl="0">
      <w:numFmt w:val="bullet"/>
      <w:lvlText w:val="*"/>
      <w:lvlJc w:val="left"/>
      <w:pPr>
        <w:ind w:left="0" w:firstLine="0"/>
      </w:pPr>
    </w:lvl>
  </w:abstractNum>
  <w:abstractNum w:abstractNumId="4" w15:restartNumberingAfterBreak="0">
    <w:nsid w:val="019A11B6"/>
    <w:multiLevelType w:val="hybridMultilevel"/>
    <w:tmpl w:val="40682C20"/>
    <w:lvl w:ilvl="0" w:tplc="1B6C60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C626D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6F4C8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84622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55052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4AA6D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E9C69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36C34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DC66D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07F860BF"/>
    <w:multiLevelType w:val="hybridMultilevel"/>
    <w:tmpl w:val="B70836D8"/>
    <w:lvl w:ilvl="0" w:tplc="364A155E">
      <w:numFmt w:val="bullet"/>
      <w:pStyle w:val="boxlist"/>
      <w:lvlText w:val="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7F1E24"/>
    <w:multiLevelType w:val="hybridMultilevel"/>
    <w:tmpl w:val="0BBA1BD4"/>
    <w:lvl w:ilvl="0" w:tplc="05D414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81CCF4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D069A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72B5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5BC76E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972D8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BE87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824B7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68264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09CB5077"/>
    <w:multiLevelType w:val="hybridMultilevel"/>
    <w:tmpl w:val="3CF2A14E"/>
    <w:lvl w:ilvl="0" w:tplc="D3EEDA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B4424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BF629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3A002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8922F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86098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25CB5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7767C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22B7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0AF87DD0"/>
    <w:multiLevelType w:val="hybridMultilevel"/>
    <w:tmpl w:val="D5A6F3E8"/>
    <w:lvl w:ilvl="0" w:tplc="D51635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86A7C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06ACB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7ECF2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89CC6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058DD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77CDB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1A6F4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B0B6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0CE846BD"/>
    <w:multiLevelType w:val="hybridMultilevel"/>
    <w:tmpl w:val="22EE8A32"/>
    <w:lvl w:ilvl="0" w:tplc="1EF63BDE">
      <w:numFmt w:val="bullet"/>
      <w:pStyle w:val="play"/>
      <w:lvlText w:val="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385089"/>
    <w:multiLevelType w:val="hybridMultilevel"/>
    <w:tmpl w:val="F8AED08C"/>
    <w:lvl w:ilvl="0" w:tplc="D12072BC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B62E49"/>
    <w:multiLevelType w:val="hybridMultilevel"/>
    <w:tmpl w:val="CAB64064"/>
    <w:lvl w:ilvl="0" w:tplc="BA40DD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A3C22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4D22B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2B6F2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20A24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1CC57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748D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C64C6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C1841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14B92991"/>
    <w:multiLevelType w:val="hybridMultilevel"/>
    <w:tmpl w:val="C30C1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BF4E75"/>
    <w:multiLevelType w:val="hybridMultilevel"/>
    <w:tmpl w:val="3D649446"/>
    <w:lvl w:ilvl="0" w:tplc="C01200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C088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DBA1B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360F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9C55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7CE67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B102C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1F219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1881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1FDC63CC"/>
    <w:multiLevelType w:val="hybridMultilevel"/>
    <w:tmpl w:val="A828A8C2"/>
    <w:lvl w:ilvl="0" w:tplc="B21210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E3C92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284BF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74D8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99688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0A4E2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C7405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42A24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9466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20E23E03"/>
    <w:multiLevelType w:val="hybridMultilevel"/>
    <w:tmpl w:val="71C61C82"/>
    <w:lvl w:ilvl="0" w:tplc="FC26FC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09226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4695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47C6A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AB075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592D0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3FC42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63681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BDCE6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22ED1B06"/>
    <w:multiLevelType w:val="hybridMultilevel"/>
    <w:tmpl w:val="FBDCCE34"/>
    <w:lvl w:ilvl="0" w:tplc="2570B15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9CCD49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C76F01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112EE0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4C203A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AD4E46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E5E607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5461E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220C55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B430DA"/>
    <w:multiLevelType w:val="hybridMultilevel"/>
    <w:tmpl w:val="9738CEDE"/>
    <w:lvl w:ilvl="0" w:tplc="B13E16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C0E840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202E5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4848C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D22B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FB415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C9E9AF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B142E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08CF2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2799625D"/>
    <w:multiLevelType w:val="hybridMultilevel"/>
    <w:tmpl w:val="FA3464AA"/>
    <w:lvl w:ilvl="0" w:tplc="7E32A8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93264B"/>
    <w:multiLevelType w:val="hybridMultilevel"/>
    <w:tmpl w:val="23B4F52E"/>
    <w:lvl w:ilvl="0" w:tplc="96BC2B4E">
      <w:start w:val="1"/>
      <w:numFmt w:val="bullet"/>
      <w:pStyle w:val="titlepagelist"/>
      <w:lvlText w:val="•"/>
      <w:lvlJc w:val="left"/>
      <w:pPr>
        <w:ind w:left="936" w:hanging="360"/>
      </w:pPr>
      <w:rPr>
        <w:rFonts w:ascii="Times New Roman" w:hAnsi="Times New Roman" w:cs="Times New Roman" w:hint="default"/>
        <w:b w:val="0"/>
        <w:i w:val="0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0" w15:restartNumberingAfterBreak="0">
    <w:nsid w:val="37363FC6"/>
    <w:multiLevelType w:val="hybridMultilevel"/>
    <w:tmpl w:val="951A8BE0"/>
    <w:lvl w:ilvl="0" w:tplc="B7F6D5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D692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0E470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36AE5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36A3D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1D68B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C78B4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9020C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2442E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37A5014F"/>
    <w:multiLevelType w:val="hybridMultilevel"/>
    <w:tmpl w:val="C026FF8C"/>
    <w:lvl w:ilvl="0" w:tplc="4546F5D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21C382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2464FF2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F5CF90A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822EB9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7219D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7A2766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514817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F58A30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D65561"/>
    <w:multiLevelType w:val="hybridMultilevel"/>
    <w:tmpl w:val="45AA139E"/>
    <w:lvl w:ilvl="0" w:tplc="D7D0D0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66234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4666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7A43C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F9454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0EF5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00881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4209E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6D8DF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0AA0A91"/>
    <w:multiLevelType w:val="multilevel"/>
    <w:tmpl w:val="43884DC6"/>
    <w:styleLink w:val="Style1"/>
    <w:lvl w:ilvl="0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32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0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5400" w:hanging="360"/>
      </w:pPr>
      <w:rPr>
        <w:rFonts w:hint="default"/>
      </w:rPr>
    </w:lvl>
  </w:abstractNum>
  <w:abstractNum w:abstractNumId="24" w15:restartNumberingAfterBreak="0">
    <w:nsid w:val="42726105"/>
    <w:multiLevelType w:val="hybridMultilevel"/>
    <w:tmpl w:val="E9285B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E4106B"/>
    <w:multiLevelType w:val="hybridMultilevel"/>
    <w:tmpl w:val="0A5E3886"/>
    <w:lvl w:ilvl="0" w:tplc="F0EC45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05018F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E8619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13ADD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3A50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CF41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C8AB9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EB2E5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9CCC3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4FB17AEB"/>
    <w:multiLevelType w:val="hybridMultilevel"/>
    <w:tmpl w:val="D90AF39E"/>
    <w:lvl w:ilvl="0" w:tplc="BEC64B0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F50872E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36AA0B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2A6E79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B4D38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FCC81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A2B9B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8E23E3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2848CF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14505E"/>
    <w:multiLevelType w:val="hybridMultilevel"/>
    <w:tmpl w:val="C142A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23325E"/>
    <w:multiLevelType w:val="hybridMultilevel"/>
    <w:tmpl w:val="86468F2E"/>
    <w:lvl w:ilvl="0" w:tplc="833E67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F82CB1"/>
    <w:multiLevelType w:val="hybridMultilevel"/>
    <w:tmpl w:val="9A64862C"/>
    <w:lvl w:ilvl="0" w:tplc="A628CE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E0CC7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662C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42A0CD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B2835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71AC3A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3274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CF843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DAE66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597B7DAC"/>
    <w:multiLevelType w:val="multilevel"/>
    <w:tmpl w:val="768EB910"/>
    <w:styleLink w:val="Multlist"/>
    <w:lvl w:ilvl="0">
      <w:start w:val="1"/>
      <w:numFmt w:val="decimal"/>
      <w:lvlText w:val="%1)"/>
      <w:lvlJc w:val="left"/>
      <w:pPr>
        <w:ind w:left="72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1" w15:restartNumberingAfterBreak="0">
    <w:nsid w:val="5E250B17"/>
    <w:multiLevelType w:val="hybridMultilevel"/>
    <w:tmpl w:val="5CACB62A"/>
    <w:lvl w:ilvl="0" w:tplc="2FBEF5EE">
      <w:start w:val="1"/>
      <w:numFmt w:val="upperLetter"/>
      <w:pStyle w:val="Appendix"/>
      <w:lvlText w:val="Appendix %1 –"/>
      <w:lvlJc w:val="left"/>
      <w:pPr>
        <w:ind w:left="720" w:hanging="360"/>
      </w:pPr>
      <w:rPr>
        <w:rFonts w:ascii="Times New Roman" w:hAnsi="Times New Roman" w:hint="default"/>
        <w:b/>
        <w:i w:val="0"/>
        <w:spacing w:val="0"/>
        <w:w w:val="100"/>
      </w:rPr>
    </w:lvl>
    <w:lvl w:ilvl="1" w:tplc="44003C74" w:tentative="1">
      <w:start w:val="1"/>
      <w:numFmt w:val="lowerLetter"/>
      <w:lvlText w:val="%2."/>
      <w:lvlJc w:val="left"/>
      <w:pPr>
        <w:ind w:left="1440" w:hanging="360"/>
      </w:pPr>
    </w:lvl>
    <w:lvl w:ilvl="2" w:tplc="91D41146" w:tentative="1">
      <w:start w:val="1"/>
      <w:numFmt w:val="lowerRoman"/>
      <w:lvlText w:val="%3."/>
      <w:lvlJc w:val="right"/>
      <w:pPr>
        <w:ind w:left="2160" w:hanging="180"/>
      </w:pPr>
    </w:lvl>
    <w:lvl w:ilvl="3" w:tplc="EF12395C" w:tentative="1">
      <w:start w:val="1"/>
      <w:numFmt w:val="decimal"/>
      <w:lvlText w:val="%4."/>
      <w:lvlJc w:val="left"/>
      <w:pPr>
        <w:ind w:left="2880" w:hanging="360"/>
      </w:pPr>
    </w:lvl>
    <w:lvl w:ilvl="4" w:tplc="E1340260" w:tentative="1">
      <w:start w:val="1"/>
      <w:numFmt w:val="lowerLetter"/>
      <w:lvlText w:val="%5."/>
      <w:lvlJc w:val="left"/>
      <w:pPr>
        <w:ind w:left="3600" w:hanging="360"/>
      </w:pPr>
    </w:lvl>
    <w:lvl w:ilvl="5" w:tplc="8190F838" w:tentative="1">
      <w:start w:val="1"/>
      <w:numFmt w:val="lowerRoman"/>
      <w:lvlText w:val="%6."/>
      <w:lvlJc w:val="right"/>
      <w:pPr>
        <w:ind w:left="4320" w:hanging="180"/>
      </w:pPr>
    </w:lvl>
    <w:lvl w:ilvl="6" w:tplc="33B6224E" w:tentative="1">
      <w:start w:val="1"/>
      <w:numFmt w:val="decimal"/>
      <w:lvlText w:val="%7."/>
      <w:lvlJc w:val="left"/>
      <w:pPr>
        <w:ind w:left="5040" w:hanging="360"/>
      </w:pPr>
    </w:lvl>
    <w:lvl w:ilvl="7" w:tplc="515CB8FC" w:tentative="1">
      <w:start w:val="1"/>
      <w:numFmt w:val="lowerLetter"/>
      <w:lvlText w:val="%8."/>
      <w:lvlJc w:val="left"/>
      <w:pPr>
        <w:ind w:left="5760" w:hanging="360"/>
      </w:pPr>
    </w:lvl>
    <w:lvl w:ilvl="8" w:tplc="45A2D5D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3F2C7B"/>
    <w:multiLevelType w:val="hybridMultilevel"/>
    <w:tmpl w:val="2CAE94F4"/>
    <w:lvl w:ilvl="0" w:tplc="B9EE7F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72A9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163C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7E6CE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190D2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B1A32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C1097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1A620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6DE0E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06251B4"/>
    <w:multiLevelType w:val="hybridMultilevel"/>
    <w:tmpl w:val="5C7A4644"/>
    <w:lvl w:ilvl="0" w:tplc="EE4EC5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2A62F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1A2BE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1E6F8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EA0E4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CE222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3AC0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DCC2F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0604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608469F9"/>
    <w:multiLevelType w:val="hybridMultilevel"/>
    <w:tmpl w:val="894A5DC4"/>
    <w:lvl w:ilvl="0" w:tplc="A52867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A4C51F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FC661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0CA4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3642A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E20EAC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63CB8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8863B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D7C4A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5" w15:restartNumberingAfterBreak="0">
    <w:nsid w:val="630A3584"/>
    <w:multiLevelType w:val="hybridMultilevel"/>
    <w:tmpl w:val="A6605EA6"/>
    <w:lvl w:ilvl="0" w:tplc="590C81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BE029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2C038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37206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F7E0E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CDACB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7EE18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7C06C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8B8A8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6A795F37"/>
    <w:multiLevelType w:val="hybridMultilevel"/>
    <w:tmpl w:val="0406CF62"/>
    <w:lvl w:ilvl="0" w:tplc="9C54DB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DAAD6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D4D6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0768E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93853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3D491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56ACA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BEA4D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392A2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7" w15:restartNumberingAfterBreak="0">
    <w:nsid w:val="6BE56F24"/>
    <w:multiLevelType w:val="hybridMultilevel"/>
    <w:tmpl w:val="F00CC696"/>
    <w:lvl w:ilvl="0" w:tplc="FEE2AC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AE02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A2E33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12FC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BF2B3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A9223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682C0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CC844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BB44D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8" w15:restartNumberingAfterBreak="0">
    <w:nsid w:val="6D790730"/>
    <w:multiLevelType w:val="hybridMultilevel"/>
    <w:tmpl w:val="BBB49EAE"/>
    <w:lvl w:ilvl="0" w:tplc="008072E2">
      <w:start w:val="1"/>
      <w:numFmt w:val="decimal"/>
      <w:pStyle w:val="ListNumber2"/>
      <w:lvlText w:val="%1."/>
      <w:lvlJc w:val="left"/>
      <w:pPr>
        <w:ind w:left="720" w:hanging="360"/>
      </w:pPr>
      <w:rPr>
        <w:rFonts w:ascii="Times New Roman" w:hAnsi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995C69"/>
    <w:multiLevelType w:val="hybridMultilevel"/>
    <w:tmpl w:val="E76CBA1C"/>
    <w:lvl w:ilvl="0" w:tplc="AC327130">
      <w:start w:val="1"/>
      <w:numFmt w:val="decimal"/>
      <w:pStyle w:val="titlepagenumber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40" w15:restartNumberingAfterBreak="0">
    <w:nsid w:val="6ED8149E"/>
    <w:multiLevelType w:val="hybridMultilevel"/>
    <w:tmpl w:val="7110E0AE"/>
    <w:lvl w:ilvl="0" w:tplc="11A8AF70">
      <w:start w:val="1"/>
      <w:numFmt w:val="bullet"/>
      <w:pStyle w:val="hollowbullet"/>
      <w:lvlText w:val="o"/>
      <w:lvlJc w:val="left"/>
      <w:pPr>
        <w:ind w:left="1080" w:hanging="360"/>
      </w:pPr>
      <w:rPr>
        <w:rFonts w:ascii="Courier New" w:hAnsi="Courier New" w:hint="default"/>
        <w:b w:val="0"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6754804"/>
    <w:multiLevelType w:val="hybridMultilevel"/>
    <w:tmpl w:val="05FAAE1C"/>
    <w:lvl w:ilvl="0" w:tplc="D99022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9EA1F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CAAE6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D2F7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44606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77893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3F2A7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6ECF7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520B1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2" w15:restartNumberingAfterBreak="0">
    <w:nsid w:val="76FC7412"/>
    <w:multiLevelType w:val="hybridMultilevel"/>
    <w:tmpl w:val="4CBAD860"/>
    <w:lvl w:ilvl="0" w:tplc="878ECB0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56A73C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C86AEC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8A6897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136691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B7A6AC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4D47DD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78C1B2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3BE698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215E78"/>
    <w:multiLevelType w:val="multilevel"/>
    <w:tmpl w:val="465CA012"/>
    <w:styleLink w:val="Style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color w:val="auto"/>
        <w:sz w:val="24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Times New Roman" w:hAnsi="Times New Roman" w:cs="Courier New" w:hint="default"/>
        <w:sz w:val="24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sz w:val="24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795925DF"/>
    <w:multiLevelType w:val="hybridMultilevel"/>
    <w:tmpl w:val="49EE9164"/>
    <w:lvl w:ilvl="0" w:tplc="28C430D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530CB4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BE0C18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EE08E3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284BC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BEC3FA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B45C7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F8B5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D0633D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843594933">
    <w:abstractNumId w:val="2"/>
  </w:num>
  <w:num w:numId="2" w16cid:durableId="1402871328">
    <w:abstractNumId w:val="1"/>
  </w:num>
  <w:num w:numId="3" w16cid:durableId="867569548">
    <w:abstractNumId w:val="0"/>
  </w:num>
  <w:num w:numId="4" w16cid:durableId="680090270">
    <w:abstractNumId w:val="31"/>
  </w:num>
  <w:num w:numId="5" w16cid:durableId="747076065">
    <w:abstractNumId w:val="23"/>
  </w:num>
  <w:num w:numId="6" w16cid:durableId="532763665">
    <w:abstractNumId w:val="43"/>
  </w:num>
  <w:num w:numId="7" w16cid:durableId="1603689098">
    <w:abstractNumId w:val="30"/>
  </w:num>
  <w:num w:numId="8" w16cid:durableId="1486895568">
    <w:abstractNumId w:val="38"/>
  </w:num>
  <w:num w:numId="9" w16cid:durableId="1605579349">
    <w:abstractNumId w:val="19"/>
  </w:num>
  <w:num w:numId="10" w16cid:durableId="207378590">
    <w:abstractNumId w:val="39"/>
  </w:num>
  <w:num w:numId="11" w16cid:durableId="1817457377">
    <w:abstractNumId w:val="10"/>
  </w:num>
  <w:num w:numId="12" w16cid:durableId="380835754">
    <w:abstractNumId w:val="5"/>
  </w:num>
  <w:num w:numId="13" w16cid:durableId="841046840">
    <w:abstractNumId w:val="9"/>
  </w:num>
  <w:num w:numId="14" w16cid:durableId="1413773097">
    <w:abstractNumId w:val="40"/>
  </w:num>
  <w:num w:numId="15" w16cid:durableId="401373477">
    <w:abstractNumId w:val="24"/>
  </w:num>
  <w:num w:numId="16" w16cid:durableId="638460448">
    <w:abstractNumId w:val="12"/>
  </w:num>
  <w:num w:numId="17" w16cid:durableId="1020277181">
    <w:abstractNumId w:val="27"/>
  </w:num>
  <w:num w:numId="18" w16cid:durableId="754128085">
    <w:abstractNumId w:val="3"/>
    <w:lvlOverride w:ilvl="0">
      <w:lvl w:ilvl="0">
        <w:numFmt w:val="decimal"/>
        <w:lvlText w:val=""/>
        <w:legacy w:legacy="1" w:legacySpace="0" w:legacyIndent="0"/>
        <w:lvlJc w:val="left"/>
        <w:pPr>
          <w:ind w:left="0" w:firstLine="0"/>
        </w:pPr>
        <w:rPr>
          <w:rFonts w:ascii="Wingdings" w:hAnsi="Wingdings" w:hint="default"/>
          <w:sz w:val="36"/>
        </w:rPr>
      </w:lvl>
    </w:lvlOverride>
  </w:num>
  <w:num w:numId="19" w16cid:durableId="1942029564">
    <w:abstractNumId w:val="3"/>
    <w:lvlOverride w:ilvl="0">
      <w:lvl w:ilvl="0">
        <w:numFmt w:val="decimal"/>
        <w:lvlText w:val=""/>
        <w:legacy w:legacy="1" w:legacySpace="0" w:legacyIndent="0"/>
        <w:lvlJc w:val="left"/>
        <w:pPr>
          <w:ind w:left="0" w:firstLine="0"/>
        </w:pPr>
        <w:rPr>
          <w:rFonts w:ascii="Wingdings" w:hAnsi="Wingdings" w:hint="default"/>
          <w:sz w:val="24"/>
        </w:rPr>
      </w:lvl>
    </w:lvlOverride>
  </w:num>
  <w:num w:numId="20" w16cid:durableId="923028199">
    <w:abstractNumId w:val="18"/>
  </w:num>
  <w:num w:numId="21" w16cid:durableId="301469792">
    <w:abstractNumId w:val="14"/>
  </w:num>
  <w:num w:numId="22" w16cid:durableId="1291010428">
    <w:abstractNumId w:val="7"/>
  </w:num>
  <w:num w:numId="23" w16cid:durableId="1391345881">
    <w:abstractNumId w:val="33"/>
  </w:num>
  <w:num w:numId="24" w16cid:durableId="640308558">
    <w:abstractNumId w:val="29"/>
  </w:num>
  <w:num w:numId="25" w16cid:durableId="341515552">
    <w:abstractNumId w:val="4"/>
  </w:num>
  <w:num w:numId="26" w16cid:durableId="1030454862">
    <w:abstractNumId w:val="28"/>
  </w:num>
  <w:num w:numId="27" w16cid:durableId="113863849">
    <w:abstractNumId w:val="13"/>
  </w:num>
  <w:num w:numId="28" w16cid:durableId="1810902898">
    <w:abstractNumId w:val="34"/>
  </w:num>
  <w:num w:numId="29" w16cid:durableId="1390687251">
    <w:abstractNumId w:val="37"/>
  </w:num>
  <w:num w:numId="30" w16cid:durableId="2137675230">
    <w:abstractNumId w:val="11"/>
  </w:num>
  <w:num w:numId="31" w16cid:durableId="1703020410">
    <w:abstractNumId w:val="17"/>
  </w:num>
  <w:num w:numId="32" w16cid:durableId="682903665">
    <w:abstractNumId w:val="32"/>
  </w:num>
  <w:num w:numId="33" w16cid:durableId="1386874514">
    <w:abstractNumId w:val="22"/>
  </w:num>
  <w:num w:numId="34" w16cid:durableId="739597806">
    <w:abstractNumId w:val="25"/>
  </w:num>
  <w:num w:numId="35" w16cid:durableId="716006331">
    <w:abstractNumId w:val="6"/>
  </w:num>
  <w:num w:numId="36" w16cid:durableId="1463771351">
    <w:abstractNumId w:val="36"/>
  </w:num>
  <w:num w:numId="37" w16cid:durableId="1588690650">
    <w:abstractNumId w:val="16"/>
  </w:num>
  <w:num w:numId="38" w16cid:durableId="933512501">
    <w:abstractNumId w:val="20"/>
  </w:num>
  <w:num w:numId="39" w16cid:durableId="1080907577">
    <w:abstractNumId w:val="21"/>
  </w:num>
  <w:num w:numId="40" w16cid:durableId="2102145509">
    <w:abstractNumId w:val="8"/>
  </w:num>
  <w:num w:numId="41" w16cid:durableId="1393121826">
    <w:abstractNumId w:val="44"/>
  </w:num>
  <w:num w:numId="42" w16cid:durableId="544609073">
    <w:abstractNumId w:val="15"/>
  </w:num>
  <w:num w:numId="43" w16cid:durableId="1946767278">
    <w:abstractNumId w:val="42"/>
  </w:num>
  <w:num w:numId="44" w16cid:durableId="2130851010">
    <w:abstractNumId w:val="41"/>
  </w:num>
  <w:num w:numId="45" w16cid:durableId="789400688">
    <w:abstractNumId w:val="26"/>
  </w:num>
  <w:num w:numId="46" w16cid:durableId="1009604841">
    <w:abstractNumId w:val="35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221" w:allStyles="1" w:customStyles="0" w:latentStyles="0" w:stylesInUse="0" w:headingStyles="1" w:numberingStyles="0" w:tableStyles="0" w:directFormattingOnRuns="0" w:directFormattingOnParagraphs="1" w:directFormattingOnNumbering="0" w:directFormattingOnTables="0" w:clearFormatting="1" w:top3HeadingStyles="0" w:visibleStyles="0" w:alternateStyleNames="0"/>
  <w:stylePaneSortMethod w:val="0000"/>
  <w:doNotTrackFormatting/>
  <w:documentProtection w:edit="readOnly" w:enforcement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NzY0NTMzMzQxMTNT0lEKTi0uzszPAykwNK8FANfx85ktAAAA"/>
  </w:docVars>
  <w:rsids>
    <w:rsidRoot w:val="003A41E9"/>
    <w:rsid w:val="00000C6A"/>
    <w:rsid w:val="00000F8C"/>
    <w:rsid w:val="00003F41"/>
    <w:rsid w:val="0000425B"/>
    <w:rsid w:val="000069AE"/>
    <w:rsid w:val="00007353"/>
    <w:rsid w:val="00011942"/>
    <w:rsid w:val="000120C3"/>
    <w:rsid w:val="00015461"/>
    <w:rsid w:val="000164C6"/>
    <w:rsid w:val="00016678"/>
    <w:rsid w:val="00017113"/>
    <w:rsid w:val="000178B4"/>
    <w:rsid w:val="00022135"/>
    <w:rsid w:val="00022307"/>
    <w:rsid w:val="000233A7"/>
    <w:rsid w:val="00023BC8"/>
    <w:rsid w:val="000241FB"/>
    <w:rsid w:val="0002463E"/>
    <w:rsid w:val="00026958"/>
    <w:rsid w:val="00027BE5"/>
    <w:rsid w:val="00030227"/>
    <w:rsid w:val="000312D3"/>
    <w:rsid w:val="00033004"/>
    <w:rsid w:val="000340E5"/>
    <w:rsid w:val="00040F12"/>
    <w:rsid w:val="00041F02"/>
    <w:rsid w:val="00042789"/>
    <w:rsid w:val="000446B6"/>
    <w:rsid w:val="00044CE1"/>
    <w:rsid w:val="00046B2C"/>
    <w:rsid w:val="00046B9A"/>
    <w:rsid w:val="00047B4D"/>
    <w:rsid w:val="00047B76"/>
    <w:rsid w:val="0005165F"/>
    <w:rsid w:val="00052812"/>
    <w:rsid w:val="00054F8F"/>
    <w:rsid w:val="00055918"/>
    <w:rsid w:val="0005639A"/>
    <w:rsid w:val="00061916"/>
    <w:rsid w:val="000626BD"/>
    <w:rsid w:val="000634C9"/>
    <w:rsid w:val="0006472A"/>
    <w:rsid w:val="000657B0"/>
    <w:rsid w:val="00065A48"/>
    <w:rsid w:val="00066899"/>
    <w:rsid w:val="00072BB5"/>
    <w:rsid w:val="00073866"/>
    <w:rsid w:val="00073CE8"/>
    <w:rsid w:val="00074126"/>
    <w:rsid w:val="00074E6B"/>
    <w:rsid w:val="00076283"/>
    <w:rsid w:val="0008045F"/>
    <w:rsid w:val="00082F52"/>
    <w:rsid w:val="000839BB"/>
    <w:rsid w:val="00083C32"/>
    <w:rsid w:val="00084736"/>
    <w:rsid w:val="000877C9"/>
    <w:rsid w:val="000934FD"/>
    <w:rsid w:val="00096BEB"/>
    <w:rsid w:val="000A2227"/>
    <w:rsid w:val="000A35BA"/>
    <w:rsid w:val="000A37DA"/>
    <w:rsid w:val="000A506E"/>
    <w:rsid w:val="000A680A"/>
    <w:rsid w:val="000A6A67"/>
    <w:rsid w:val="000B188C"/>
    <w:rsid w:val="000B1953"/>
    <w:rsid w:val="000B2717"/>
    <w:rsid w:val="000B453D"/>
    <w:rsid w:val="000B48AB"/>
    <w:rsid w:val="000B532F"/>
    <w:rsid w:val="000B5DC0"/>
    <w:rsid w:val="000B63AB"/>
    <w:rsid w:val="000B6C15"/>
    <w:rsid w:val="000C06AE"/>
    <w:rsid w:val="000C0CD0"/>
    <w:rsid w:val="000C2435"/>
    <w:rsid w:val="000C2C2C"/>
    <w:rsid w:val="000C34BB"/>
    <w:rsid w:val="000C3DE5"/>
    <w:rsid w:val="000C4904"/>
    <w:rsid w:val="000C4A79"/>
    <w:rsid w:val="000C551B"/>
    <w:rsid w:val="000C5B88"/>
    <w:rsid w:val="000C5D5C"/>
    <w:rsid w:val="000C6312"/>
    <w:rsid w:val="000C64BE"/>
    <w:rsid w:val="000C778D"/>
    <w:rsid w:val="000C7B7D"/>
    <w:rsid w:val="000D13E0"/>
    <w:rsid w:val="000D4982"/>
    <w:rsid w:val="000E2050"/>
    <w:rsid w:val="000E28F4"/>
    <w:rsid w:val="000E2C2B"/>
    <w:rsid w:val="000E348C"/>
    <w:rsid w:val="000E5862"/>
    <w:rsid w:val="000E6009"/>
    <w:rsid w:val="000E62A5"/>
    <w:rsid w:val="000E6415"/>
    <w:rsid w:val="000E6548"/>
    <w:rsid w:val="000E6753"/>
    <w:rsid w:val="000E7718"/>
    <w:rsid w:val="000E7917"/>
    <w:rsid w:val="000E7E12"/>
    <w:rsid w:val="000F2A97"/>
    <w:rsid w:val="000F48F5"/>
    <w:rsid w:val="000F5AA5"/>
    <w:rsid w:val="000F6A6D"/>
    <w:rsid w:val="000F7AB2"/>
    <w:rsid w:val="000F7C59"/>
    <w:rsid w:val="000F7F54"/>
    <w:rsid w:val="0010015E"/>
    <w:rsid w:val="001001DF"/>
    <w:rsid w:val="00100DF9"/>
    <w:rsid w:val="00100EDE"/>
    <w:rsid w:val="001027C8"/>
    <w:rsid w:val="00102EBE"/>
    <w:rsid w:val="001060D0"/>
    <w:rsid w:val="00112012"/>
    <w:rsid w:val="001130E8"/>
    <w:rsid w:val="00114191"/>
    <w:rsid w:val="00125ED6"/>
    <w:rsid w:val="00126524"/>
    <w:rsid w:val="00127961"/>
    <w:rsid w:val="00131DF2"/>
    <w:rsid w:val="001322A7"/>
    <w:rsid w:val="00133160"/>
    <w:rsid w:val="001359F4"/>
    <w:rsid w:val="00137D4C"/>
    <w:rsid w:val="001404EE"/>
    <w:rsid w:val="00140623"/>
    <w:rsid w:val="00140CA7"/>
    <w:rsid w:val="001424B3"/>
    <w:rsid w:val="00142FA5"/>
    <w:rsid w:val="00146E63"/>
    <w:rsid w:val="00147475"/>
    <w:rsid w:val="00153330"/>
    <w:rsid w:val="00153866"/>
    <w:rsid w:val="00154939"/>
    <w:rsid w:val="00155380"/>
    <w:rsid w:val="00157C4C"/>
    <w:rsid w:val="0016200E"/>
    <w:rsid w:val="00162F91"/>
    <w:rsid w:val="00163482"/>
    <w:rsid w:val="0016557E"/>
    <w:rsid w:val="00170BC3"/>
    <w:rsid w:val="0017175E"/>
    <w:rsid w:val="00171EEC"/>
    <w:rsid w:val="00172A57"/>
    <w:rsid w:val="0017436A"/>
    <w:rsid w:val="001744A1"/>
    <w:rsid w:val="00174808"/>
    <w:rsid w:val="001749C9"/>
    <w:rsid w:val="00174BD6"/>
    <w:rsid w:val="001759EE"/>
    <w:rsid w:val="00180487"/>
    <w:rsid w:val="00180E3F"/>
    <w:rsid w:val="001835F2"/>
    <w:rsid w:val="00185D1E"/>
    <w:rsid w:val="00185E39"/>
    <w:rsid w:val="001916D5"/>
    <w:rsid w:val="0019262A"/>
    <w:rsid w:val="00192CDD"/>
    <w:rsid w:val="00195B0F"/>
    <w:rsid w:val="001960FE"/>
    <w:rsid w:val="001963EC"/>
    <w:rsid w:val="0019671D"/>
    <w:rsid w:val="001970FD"/>
    <w:rsid w:val="0019781D"/>
    <w:rsid w:val="001A2B50"/>
    <w:rsid w:val="001A33FB"/>
    <w:rsid w:val="001A57C2"/>
    <w:rsid w:val="001A7D50"/>
    <w:rsid w:val="001B084C"/>
    <w:rsid w:val="001B0B75"/>
    <w:rsid w:val="001B1C71"/>
    <w:rsid w:val="001C06FA"/>
    <w:rsid w:val="001C17F9"/>
    <w:rsid w:val="001C21AF"/>
    <w:rsid w:val="001C2FA4"/>
    <w:rsid w:val="001C5212"/>
    <w:rsid w:val="001C6B9C"/>
    <w:rsid w:val="001C6E93"/>
    <w:rsid w:val="001C78CF"/>
    <w:rsid w:val="001D3181"/>
    <w:rsid w:val="001D402A"/>
    <w:rsid w:val="001D4832"/>
    <w:rsid w:val="001D6937"/>
    <w:rsid w:val="001D790D"/>
    <w:rsid w:val="001E1461"/>
    <w:rsid w:val="001E1D3D"/>
    <w:rsid w:val="001E2506"/>
    <w:rsid w:val="001E2DDD"/>
    <w:rsid w:val="001E2FBE"/>
    <w:rsid w:val="001E3B53"/>
    <w:rsid w:val="001E5F0F"/>
    <w:rsid w:val="001F149F"/>
    <w:rsid w:val="001F1775"/>
    <w:rsid w:val="001F2437"/>
    <w:rsid w:val="001F2803"/>
    <w:rsid w:val="001F356D"/>
    <w:rsid w:val="001F4137"/>
    <w:rsid w:val="001F43E8"/>
    <w:rsid w:val="001F5E8A"/>
    <w:rsid w:val="001F61EB"/>
    <w:rsid w:val="001F7F66"/>
    <w:rsid w:val="002004C5"/>
    <w:rsid w:val="00200D1D"/>
    <w:rsid w:val="002031C9"/>
    <w:rsid w:val="00203400"/>
    <w:rsid w:val="002052FD"/>
    <w:rsid w:val="0020792A"/>
    <w:rsid w:val="00207F0B"/>
    <w:rsid w:val="002104EB"/>
    <w:rsid w:val="00210CDB"/>
    <w:rsid w:val="00210E45"/>
    <w:rsid w:val="00212F3E"/>
    <w:rsid w:val="002135AF"/>
    <w:rsid w:val="00213800"/>
    <w:rsid w:val="002145E7"/>
    <w:rsid w:val="00215020"/>
    <w:rsid w:val="00215316"/>
    <w:rsid w:val="0021723F"/>
    <w:rsid w:val="00217281"/>
    <w:rsid w:val="0022234F"/>
    <w:rsid w:val="00224F25"/>
    <w:rsid w:val="0022588D"/>
    <w:rsid w:val="00225BD4"/>
    <w:rsid w:val="00226D33"/>
    <w:rsid w:val="00227406"/>
    <w:rsid w:val="00227DE1"/>
    <w:rsid w:val="00231B6C"/>
    <w:rsid w:val="002321F2"/>
    <w:rsid w:val="00232DA7"/>
    <w:rsid w:val="0023380C"/>
    <w:rsid w:val="002338D8"/>
    <w:rsid w:val="0023794D"/>
    <w:rsid w:val="00237B09"/>
    <w:rsid w:val="002401E6"/>
    <w:rsid w:val="00240531"/>
    <w:rsid w:val="00241A99"/>
    <w:rsid w:val="002426E1"/>
    <w:rsid w:val="0024326E"/>
    <w:rsid w:val="002448A9"/>
    <w:rsid w:val="00246B8F"/>
    <w:rsid w:val="00246E4C"/>
    <w:rsid w:val="00247F32"/>
    <w:rsid w:val="00250763"/>
    <w:rsid w:val="00250767"/>
    <w:rsid w:val="00254950"/>
    <w:rsid w:val="00255E54"/>
    <w:rsid w:val="0025791D"/>
    <w:rsid w:val="00260680"/>
    <w:rsid w:val="00260744"/>
    <w:rsid w:val="00260831"/>
    <w:rsid w:val="00261612"/>
    <w:rsid w:val="00263510"/>
    <w:rsid w:val="002656AA"/>
    <w:rsid w:val="00265C8E"/>
    <w:rsid w:val="00267203"/>
    <w:rsid w:val="00267253"/>
    <w:rsid w:val="00267476"/>
    <w:rsid w:val="00270D70"/>
    <w:rsid w:val="00271711"/>
    <w:rsid w:val="002757DC"/>
    <w:rsid w:val="00281D3F"/>
    <w:rsid w:val="00281E4E"/>
    <w:rsid w:val="00281F05"/>
    <w:rsid w:val="002822D4"/>
    <w:rsid w:val="00282C34"/>
    <w:rsid w:val="00283772"/>
    <w:rsid w:val="002867ED"/>
    <w:rsid w:val="0028724F"/>
    <w:rsid w:val="002878D8"/>
    <w:rsid w:val="00290929"/>
    <w:rsid w:val="00290A92"/>
    <w:rsid w:val="00290B2C"/>
    <w:rsid w:val="00290D59"/>
    <w:rsid w:val="00291DF5"/>
    <w:rsid w:val="00293BA7"/>
    <w:rsid w:val="00295A7C"/>
    <w:rsid w:val="0029684A"/>
    <w:rsid w:val="00297F8F"/>
    <w:rsid w:val="002A1998"/>
    <w:rsid w:val="002A2BA7"/>
    <w:rsid w:val="002A3C22"/>
    <w:rsid w:val="002A46E8"/>
    <w:rsid w:val="002A78C4"/>
    <w:rsid w:val="002B0A0C"/>
    <w:rsid w:val="002B1762"/>
    <w:rsid w:val="002B2277"/>
    <w:rsid w:val="002B2FE8"/>
    <w:rsid w:val="002B3A62"/>
    <w:rsid w:val="002B5BBF"/>
    <w:rsid w:val="002C0D1A"/>
    <w:rsid w:val="002C13C5"/>
    <w:rsid w:val="002C2F70"/>
    <w:rsid w:val="002C55B5"/>
    <w:rsid w:val="002C55FE"/>
    <w:rsid w:val="002C65CA"/>
    <w:rsid w:val="002C7329"/>
    <w:rsid w:val="002D043F"/>
    <w:rsid w:val="002D23B2"/>
    <w:rsid w:val="002D2C27"/>
    <w:rsid w:val="002D3EE1"/>
    <w:rsid w:val="002D4B0D"/>
    <w:rsid w:val="002D60F1"/>
    <w:rsid w:val="002D7B75"/>
    <w:rsid w:val="002D7F18"/>
    <w:rsid w:val="002E4E15"/>
    <w:rsid w:val="002E76A1"/>
    <w:rsid w:val="002E7895"/>
    <w:rsid w:val="002E7999"/>
    <w:rsid w:val="002F0D98"/>
    <w:rsid w:val="002F1125"/>
    <w:rsid w:val="002F3A2A"/>
    <w:rsid w:val="002F3FB3"/>
    <w:rsid w:val="002F57A2"/>
    <w:rsid w:val="002F5EF0"/>
    <w:rsid w:val="00305C42"/>
    <w:rsid w:val="00307C6A"/>
    <w:rsid w:val="00307D24"/>
    <w:rsid w:val="003116FC"/>
    <w:rsid w:val="00314B83"/>
    <w:rsid w:val="003151C3"/>
    <w:rsid w:val="00316279"/>
    <w:rsid w:val="00316BE5"/>
    <w:rsid w:val="00316E7F"/>
    <w:rsid w:val="003208F3"/>
    <w:rsid w:val="003212FB"/>
    <w:rsid w:val="003267E4"/>
    <w:rsid w:val="00326B16"/>
    <w:rsid w:val="0032705A"/>
    <w:rsid w:val="003272F0"/>
    <w:rsid w:val="00327F76"/>
    <w:rsid w:val="00331C82"/>
    <w:rsid w:val="00332D1F"/>
    <w:rsid w:val="0033416C"/>
    <w:rsid w:val="00334FE6"/>
    <w:rsid w:val="00335C6D"/>
    <w:rsid w:val="00335E79"/>
    <w:rsid w:val="003367FC"/>
    <w:rsid w:val="00337CDB"/>
    <w:rsid w:val="00340A24"/>
    <w:rsid w:val="00343A7E"/>
    <w:rsid w:val="00345022"/>
    <w:rsid w:val="00345DE8"/>
    <w:rsid w:val="00350913"/>
    <w:rsid w:val="00350E45"/>
    <w:rsid w:val="00352CDB"/>
    <w:rsid w:val="00353A52"/>
    <w:rsid w:val="003546C0"/>
    <w:rsid w:val="00354C42"/>
    <w:rsid w:val="003564F2"/>
    <w:rsid w:val="003572B2"/>
    <w:rsid w:val="003604A2"/>
    <w:rsid w:val="00360D3C"/>
    <w:rsid w:val="0036367E"/>
    <w:rsid w:val="00363DE4"/>
    <w:rsid w:val="0036558C"/>
    <w:rsid w:val="003667AB"/>
    <w:rsid w:val="00366C0C"/>
    <w:rsid w:val="00367331"/>
    <w:rsid w:val="00367702"/>
    <w:rsid w:val="003707D1"/>
    <w:rsid w:val="00371C9A"/>
    <w:rsid w:val="0037525D"/>
    <w:rsid w:val="0037668F"/>
    <w:rsid w:val="00377943"/>
    <w:rsid w:val="00382359"/>
    <w:rsid w:val="00383247"/>
    <w:rsid w:val="0038514B"/>
    <w:rsid w:val="00385A82"/>
    <w:rsid w:val="00385EDF"/>
    <w:rsid w:val="00386B85"/>
    <w:rsid w:val="00386C7B"/>
    <w:rsid w:val="003876DD"/>
    <w:rsid w:val="00387F83"/>
    <w:rsid w:val="00390597"/>
    <w:rsid w:val="0039217E"/>
    <w:rsid w:val="003936B5"/>
    <w:rsid w:val="00393A54"/>
    <w:rsid w:val="00395659"/>
    <w:rsid w:val="00395E7A"/>
    <w:rsid w:val="0039680B"/>
    <w:rsid w:val="00396937"/>
    <w:rsid w:val="00396B99"/>
    <w:rsid w:val="003A22CF"/>
    <w:rsid w:val="003A2621"/>
    <w:rsid w:val="003A26B1"/>
    <w:rsid w:val="003A41E9"/>
    <w:rsid w:val="003A4EFE"/>
    <w:rsid w:val="003A51F6"/>
    <w:rsid w:val="003A5515"/>
    <w:rsid w:val="003A627B"/>
    <w:rsid w:val="003A7385"/>
    <w:rsid w:val="003A7A01"/>
    <w:rsid w:val="003B005D"/>
    <w:rsid w:val="003B07F8"/>
    <w:rsid w:val="003B0E2A"/>
    <w:rsid w:val="003B23A0"/>
    <w:rsid w:val="003B2CDB"/>
    <w:rsid w:val="003B3C67"/>
    <w:rsid w:val="003B4BFC"/>
    <w:rsid w:val="003B5E79"/>
    <w:rsid w:val="003B79AF"/>
    <w:rsid w:val="003B7C0C"/>
    <w:rsid w:val="003C1520"/>
    <w:rsid w:val="003C33D6"/>
    <w:rsid w:val="003D3C3C"/>
    <w:rsid w:val="003D44C2"/>
    <w:rsid w:val="003D4943"/>
    <w:rsid w:val="003D4B31"/>
    <w:rsid w:val="003D4BCF"/>
    <w:rsid w:val="003D4D05"/>
    <w:rsid w:val="003D6E97"/>
    <w:rsid w:val="003D7D6D"/>
    <w:rsid w:val="003E0B67"/>
    <w:rsid w:val="003E5838"/>
    <w:rsid w:val="003E6736"/>
    <w:rsid w:val="003E7EE4"/>
    <w:rsid w:val="003E7EE6"/>
    <w:rsid w:val="003F0394"/>
    <w:rsid w:val="003F2FF1"/>
    <w:rsid w:val="003F3C38"/>
    <w:rsid w:val="003F66A7"/>
    <w:rsid w:val="003F76A9"/>
    <w:rsid w:val="003F7F6A"/>
    <w:rsid w:val="00400A0D"/>
    <w:rsid w:val="00400F79"/>
    <w:rsid w:val="00402617"/>
    <w:rsid w:val="00403A52"/>
    <w:rsid w:val="00403D1D"/>
    <w:rsid w:val="00404397"/>
    <w:rsid w:val="00405738"/>
    <w:rsid w:val="0040646D"/>
    <w:rsid w:val="004078E1"/>
    <w:rsid w:val="00411952"/>
    <w:rsid w:val="00411AAE"/>
    <w:rsid w:val="00411AF7"/>
    <w:rsid w:val="00413D90"/>
    <w:rsid w:val="0041556B"/>
    <w:rsid w:val="0041572E"/>
    <w:rsid w:val="00415BAF"/>
    <w:rsid w:val="00415F25"/>
    <w:rsid w:val="00416351"/>
    <w:rsid w:val="004170AE"/>
    <w:rsid w:val="004175B8"/>
    <w:rsid w:val="00422F6B"/>
    <w:rsid w:val="004251FF"/>
    <w:rsid w:val="0042526B"/>
    <w:rsid w:val="00425A64"/>
    <w:rsid w:val="004301C2"/>
    <w:rsid w:val="00430BA7"/>
    <w:rsid w:val="004318EE"/>
    <w:rsid w:val="00432019"/>
    <w:rsid w:val="0043368B"/>
    <w:rsid w:val="00434266"/>
    <w:rsid w:val="00434726"/>
    <w:rsid w:val="0043494D"/>
    <w:rsid w:val="00435B3D"/>
    <w:rsid w:val="00435C8E"/>
    <w:rsid w:val="00436E7D"/>
    <w:rsid w:val="00437FA0"/>
    <w:rsid w:val="00440A5C"/>
    <w:rsid w:val="004424FF"/>
    <w:rsid w:val="00443320"/>
    <w:rsid w:val="00443EA4"/>
    <w:rsid w:val="004445A3"/>
    <w:rsid w:val="0044627B"/>
    <w:rsid w:val="004466C4"/>
    <w:rsid w:val="00451749"/>
    <w:rsid w:val="00451FC0"/>
    <w:rsid w:val="004565C0"/>
    <w:rsid w:val="00456B22"/>
    <w:rsid w:val="00457459"/>
    <w:rsid w:val="00460963"/>
    <w:rsid w:val="00460DEA"/>
    <w:rsid w:val="004622F4"/>
    <w:rsid w:val="004636CA"/>
    <w:rsid w:val="00463F6A"/>
    <w:rsid w:val="0046617D"/>
    <w:rsid w:val="00466267"/>
    <w:rsid w:val="00470237"/>
    <w:rsid w:val="004711AB"/>
    <w:rsid w:val="00471590"/>
    <w:rsid w:val="0047218B"/>
    <w:rsid w:val="00472290"/>
    <w:rsid w:val="00472B56"/>
    <w:rsid w:val="0047300A"/>
    <w:rsid w:val="00473EDC"/>
    <w:rsid w:val="004747B7"/>
    <w:rsid w:val="004778E4"/>
    <w:rsid w:val="00480257"/>
    <w:rsid w:val="004822C5"/>
    <w:rsid w:val="004832E1"/>
    <w:rsid w:val="00484FFA"/>
    <w:rsid w:val="0048586E"/>
    <w:rsid w:val="00490F82"/>
    <w:rsid w:val="00491129"/>
    <w:rsid w:val="004948C3"/>
    <w:rsid w:val="004949A0"/>
    <w:rsid w:val="004966F0"/>
    <w:rsid w:val="00496E38"/>
    <w:rsid w:val="00497833"/>
    <w:rsid w:val="004A0F63"/>
    <w:rsid w:val="004A123F"/>
    <w:rsid w:val="004A14D6"/>
    <w:rsid w:val="004A1971"/>
    <w:rsid w:val="004A265D"/>
    <w:rsid w:val="004A39C6"/>
    <w:rsid w:val="004A4836"/>
    <w:rsid w:val="004A50F1"/>
    <w:rsid w:val="004A5C8F"/>
    <w:rsid w:val="004B0D19"/>
    <w:rsid w:val="004B2A16"/>
    <w:rsid w:val="004B47BC"/>
    <w:rsid w:val="004B47CA"/>
    <w:rsid w:val="004B770C"/>
    <w:rsid w:val="004C0F52"/>
    <w:rsid w:val="004C2DFC"/>
    <w:rsid w:val="004C39AF"/>
    <w:rsid w:val="004C3CF4"/>
    <w:rsid w:val="004C458F"/>
    <w:rsid w:val="004C60B6"/>
    <w:rsid w:val="004D0C0F"/>
    <w:rsid w:val="004D0C45"/>
    <w:rsid w:val="004D1835"/>
    <w:rsid w:val="004D4AF4"/>
    <w:rsid w:val="004E0375"/>
    <w:rsid w:val="004E0D75"/>
    <w:rsid w:val="004E1438"/>
    <w:rsid w:val="004E1A4B"/>
    <w:rsid w:val="004E1D9B"/>
    <w:rsid w:val="004E2FD2"/>
    <w:rsid w:val="004E33F3"/>
    <w:rsid w:val="004E36BE"/>
    <w:rsid w:val="004E3B22"/>
    <w:rsid w:val="004E4BDD"/>
    <w:rsid w:val="004E55B0"/>
    <w:rsid w:val="004E5DE2"/>
    <w:rsid w:val="004E7645"/>
    <w:rsid w:val="004F0A3F"/>
    <w:rsid w:val="004F0CF4"/>
    <w:rsid w:val="004F14A0"/>
    <w:rsid w:val="004F170C"/>
    <w:rsid w:val="004F280D"/>
    <w:rsid w:val="004F37F1"/>
    <w:rsid w:val="004F3BB0"/>
    <w:rsid w:val="004F4860"/>
    <w:rsid w:val="004F6D11"/>
    <w:rsid w:val="0050347F"/>
    <w:rsid w:val="0051007D"/>
    <w:rsid w:val="00510E69"/>
    <w:rsid w:val="00511AD6"/>
    <w:rsid w:val="0051323C"/>
    <w:rsid w:val="005132F2"/>
    <w:rsid w:val="00515D06"/>
    <w:rsid w:val="00517682"/>
    <w:rsid w:val="00517A78"/>
    <w:rsid w:val="00520B20"/>
    <w:rsid w:val="00521A68"/>
    <w:rsid w:val="00523124"/>
    <w:rsid w:val="00525196"/>
    <w:rsid w:val="00525B42"/>
    <w:rsid w:val="00527006"/>
    <w:rsid w:val="00527CD4"/>
    <w:rsid w:val="00527FBB"/>
    <w:rsid w:val="00530F43"/>
    <w:rsid w:val="00531158"/>
    <w:rsid w:val="00532601"/>
    <w:rsid w:val="005340D0"/>
    <w:rsid w:val="00535151"/>
    <w:rsid w:val="00535440"/>
    <w:rsid w:val="0054210D"/>
    <w:rsid w:val="00544ACD"/>
    <w:rsid w:val="00545865"/>
    <w:rsid w:val="00545E05"/>
    <w:rsid w:val="005462A1"/>
    <w:rsid w:val="005523B7"/>
    <w:rsid w:val="00553A91"/>
    <w:rsid w:val="0055510B"/>
    <w:rsid w:val="00556054"/>
    <w:rsid w:val="00556FB2"/>
    <w:rsid w:val="00557FB1"/>
    <w:rsid w:val="00562C81"/>
    <w:rsid w:val="005633F0"/>
    <w:rsid w:val="00563ABA"/>
    <w:rsid w:val="00565643"/>
    <w:rsid w:val="005675AF"/>
    <w:rsid w:val="00572A7E"/>
    <w:rsid w:val="00573C97"/>
    <w:rsid w:val="0057496E"/>
    <w:rsid w:val="00574D26"/>
    <w:rsid w:val="005760AF"/>
    <w:rsid w:val="00576526"/>
    <w:rsid w:val="005769C6"/>
    <w:rsid w:val="0057775E"/>
    <w:rsid w:val="00577CDB"/>
    <w:rsid w:val="00580759"/>
    <w:rsid w:val="00580BD7"/>
    <w:rsid w:val="00580C7D"/>
    <w:rsid w:val="005826BC"/>
    <w:rsid w:val="005833FD"/>
    <w:rsid w:val="005844BD"/>
    <w:rsid w:val="00590CA1"/>
    <w:rsid w:val="005936A0"/>
    <w:rsid w:val="005939D2"/>
    <w:rsid w:val="00593F64"/>
    <w:rsid w:val="0059498D"/>
    <w:rsid w:val="00594CBC"/>
    <w:rsid w:val="00595F36"/>
    <w:rsid w:val="00596D38"/>
    <w:rsid w:val="00596E22"/>
    <w:rsid w:val="00597E22"/>
    <w:rsid w:val="00597E39"/>
    <w:rsid w:val="005A0B6B"/>
    <w:rsid w:val="005A3886"/>
    <w:rsid w:val="005B3D89"/>
    <w:rsid w:val="005B46DB"/>
    <w:rsid w:val="005B565A"/>
    <w:rsid w:val="005B5860"/>
    <w:rsid w:val="005B5993"/>
    <w:rsid w:val="005B6D0B"/>
    <w:rsid w:val="005B7BAF"/>
    <w:rsid w:val="005C18CD"/>
    <w:rsid w:val="005C1B42"/>
    <w:rsid w:val="005C292A"/>
    <w:rsid w:val="005C318A"/>
    <w:rsid w:val="005C3A90"/>
    <w:rsid w:val="005C49CF"/>
    <w:rsid w:val="005C5BBF"/>
    <w:rsid w:val="005C6394"/>
    <w:rsid w:val="005C64B5"/>
    <w:rsid w:val="005C7085"/>
    <w:rsid w:val="005C745D"/>
    <w:rsid w:val="005C7466"/>
    <w:rsid w:val="005D2E58"/>
    <w:rsid w:val="005D36DD"/>
    <w:rsid w:val="005D371E"/>
    <w:rsid w:val="005D3B71"/>
    <w:rsid w:val="005D423E"/>
    <w:rsid w:val="005D4905"/>
    <w:rsid w:val="005D6E67"/>
    <w:rsid w:val="005E0519"/>
    <w:rsid w:val="005E1F36"/>
    <w:rsid w:val="005E3B7B"/>
    <w:rsid w:val="005E48FD"/>
    <w:rsid w:val="005E4960"/>
    <w:rsid w:val="005E4E7A"/>
    <w:rsid w:val="005E5236"/>
    <w:rsid w:val="005F0675"/>
    <w:rsid w:val="005F1677"/>
    <w:rsid w:val="005F1771"/>
    <w:rsid w:val="005F1F67"/>
    <w:rsid w:val="005F22EF"/>
    <w:rsid w:val="005F2A9C"/>
    <w:rsid w:val="005F34C1"/>
    <w:rsid w:val="005F41EF"/>
    <w:rsid w:val="005F5C49"/>
    <w:rsid w:val="005F6BF7"/>
    <w:rsid w:val="005F71DB"/>
    <w:rsid w:val="005F7796"/>
    <w:rsid w:val="00600252"/>
    <w:rsid w:val="00600ABA"/>
    <w:rsid w:val="006022AF"/>
    <w:rsid w:val="00602C60"/>
    <w:rsid w:val="0060313E"/>
    <w:rsid w:val="00607674"/>
    <w:rsid w:val="00610D97"/>
    <w:rsid w:val="00611036"/>
    <w:rsid w:val="0061110A"/>
    <w:rsid w:val="006123E0"/>
    <w:rsid w:val="0061246F"/>
    <w:rsid w:val="0061286A"/>
    <w:rsid w:val="00617167"/>
    <w:rsid w:val="00622A9E"/>
    <w:rsid w:val="00622AC7"/>
    <w:rsid w:val="00623061"/>
    <w:rsid w:val="00623AE4"/>
    <w:rsid w:val="006249E5"/>
    <w:rsid w:val="00624C57"/>
    <w:rsid w:val="00625801"/>
    <w:rsid w:val="006308C5"/>
    <w:rsid w:val="00631071"/>
    <w:rsid w:val="006310E1"/>
    <w:rsid w:val="00631EFF"/>
    <w:rsid w:val="00632C09"/>
    <w:rsid w:val="00634BE9"/>
    <w:rsid w:val="00635A58"/>
    <w:rsid w:val="006373C4"/>
    <w:rsid w:val="00637875"/>
    <w:rsid w:val="00637BEC"/>
    <w:rsid w:val="00637DFC"/>
    <w:rsid w:val="00640E8F"/>
    <w:rsid w:val="00642C2E"/>
    <w:rsid w:val="0064698F"/>
    <w:rsid w:val="006502BD"/>
    <w:rsid w:val="006518C9"/>
    <w:rsid w:val="00652663"/>
    <w:rsid w:val="00652717"/>
    <w:rsid w:val="00652DAE"/>
    <w:rsid w:val="00653E4E"/>
    <w:rsid w:val="0065461C"/>
    <w:rsid w:val="006547E0"/>
    <w:rsid w:val="00654D3B"/>
    <w:rsid w:val="00654E01"/>
    <w:rsid w:val="00654EC7"/>
    <w:rsid w:val="006550EF"/>
    <w:rsid w:val="00655342"/>
    <w:rsid w:val="00656E53"/>
    <w:rsid w:val="00657481"/>
    <w:rsid w:val="006611EA"/>
    <w:rsid w:val="00661C26"/>
    <w:rsid w:val="00663075"/>
    <w:rsid w:val="006633C3"/>
    <w:rsid w:val="006639B3"/>
    <w:rsid w:val="006652CE"/>
    <w:rsid w:val="0067257A"/>
    <w:rsid w:val="00672E45"/>
    <w:rsid w:val="00673B3E"/>
    <w:rsid w:val="00673BA4"/>
    <w:rsid w:val="006741BC"/>
    <w:rsid w:val="0067427C"/>
    <w:rsid w:val="00674A04"/>
    <w:rsid w:val="006779B7"/>
    <w:rsid w:val="00680A28"/>
    <w:rsid w:val="00681837"/>
    <w:rsid w:val="00682791"/>
    <w:rsid w:val="00682B84"/>
    <w:rsid w:val="006831FE"/>
    <w:rsid w:val="00690E38"/>
    <w:rsid w:val="006911D2"/>
    <w:rsid w:val="00692FC4"/>
    <w:rsid w:val="00694D94"/>
    <w:rsid w:val="00695449"/>
    <w:rsid w:val="00696543"/>
    <w:rsid w:val="00696996"/>
    <w:rsid w:val="00696A19"/>
    <w:rsid w:val="00696F87"/>
    <w:rsid w:val="0069751E"/>
    <w:rsid w:val="006A0EAB"/>
    <w:rsid w:val="006A1308"/>
    <w:rsid w:val="006A14B1"/>
    <w:rsid w:val="006A14B2"/>
    <w:rsid w:val="006A4741"/>
    <w:rsid w:val="006A5A12"/>
    <w:rsid w:val="006A5CBF"/>
    <w:rsid w:val="006B1571"/>
    <w:rsid w:val="006B2CD8"/>
    <w:rsid w:val="006B5899"/>
    <w:rsid w:val="006B59DC"/>
    <w:rsid w:val="006B5C79"/>
    <w:rsid w:val="006B6A46"/>
    <w:rsid w:val="006B7E30"/>
    <w:rsid w:val="006C0BDB"/>
    <w:rsid w:val="006C152F"/>
    <w:rsid w:val="006C22B8"/>
    <w:rsid w:val="006C28BF"/>
    <w:rsid w:val="006C5C19"/>
    <w:rsid w:val="006C5E50"/>
    <w:rsid w:val="006C6351"/>
    <w:rsid w:val="006C75AC"/>
    <w:rsid w:val="006C7619"/>
    <w:rsid w:val="006D33F8"/>
    <w:rsid w:val="006D4887"/>
    <w:rsid w:val="006D68AA"/>
    <w:rsid w:val="006D6AD5"/>
    <w:rsid w:val="006E0361"/>
    <w:rsid w:val="006E0720"/>
    <w:rsid w:val="006E18EC"/>
    <w:rsid w:val="006E1D2F"/>
    <w:rsid w:val="006E1F8D"/>
    <w:rsid w:val="006E2AE8"/>
    <w:rsid w:val="006E3202"/>
    <w:rsid w:val="006E43D3"/>
    <w:rsid w:val="006E58D0"/>
    <w:rsid w:val="006E5905"/>
    <w:rsid w:val="006E5BEF"/>
    <w:rsid w:val="006E5DA6"/>
    <w:rsid w:val="006E7A18"/>
    <w:rsid w:val="006F02B8"/>
    <w:rsid w:val="006F12B3"/>
    <w:rsid w:val="006F24A4"/>
    <w:rsid w:val="006F2C3D"/>
    <w:rsid w:val="006F4859"/>
    <w:rsid w:val="006F55D0"/>
    <w:rsid w:val="006F74AD"/>
    <w:rsid w:val="006F7C76"/>
    <w:rsid w:val="00700063"/>
    <w:rsid w:val="00701488"/>
    <w:rsid w:val="0070193F"/>
    <w:rsid w:val="0070328B"/>
    <w:rsid w:val="007033E9"/>
    <w:rsid w:val="00703D68"/>
    <w:rsid w:val="00704055"/>
    <w:rsid w:val="00704A5D"/>
    <w:rsid w:val="00704B48"/>
    <w:rsid w:val="00704DAE"/>
    <w:rsid w:val="00706724"/>
    <w:rsid w:val="00707883"/>
    <w:rsid w:val="00707ECD"/>
    <w:rsid w:val="007116D0"/>
    <w:rsid w:val="007122B0"/>
    <w:rsid w:val="00713204"/>
    <w:rsid w:val="0071545C"/>
    <w:rsid w:val="00717CE3"/>
    <w:rsid w:val="00717F9B"/>
    <w:rsid w:val="0072121C"/>
    <w:rsid w:val="007219DB"/>
    <w:rsid w:val="007219E4"/>
    <w:rsid w:val="00724351"/>
    <w:rsid w:val="0072733B"/>
    <w:rsid w:val="00727F78"/>
    <w:rsid w:val="007320C4"/>
    <w:rsid w:val="0073284C"/>
    <w:rsid w:val="00732EED"/>
    <w:rsid w:val="007344AF"/>
    <w:rsid w:val="00735C4D"/>
    <w:rsid w:val="007360C5"/>
    <w:rsid w:val="007367CB"/>
    <w:rsid w:val="00736E8D"/>
    <w:rsid w:val="0073707D"/>
    <w:rsid w:val="00737E96"/>
    <w:rsid w:val="007424B5"/>
    <w:rsid w:val="00744D0C"/>
    <w:rsid w:val="007465CA"/>
    <w:rsid w:val="0074757C"/>
    <w:rsid w:val="00750163"/>
    <w:rsid w:val="00753574"/>
    <w:rsid w:val="0075401A"/>
    <w:rsid w:val="00754454"/>
    <w:rsid w:val="00754985"/>
    <w:rsid w:val="00760294"/>
    <w:rsid w:val="0076057C"/>
    <w:rsid w:val="0076315D"/>
    <w:rsid w:val="00763AA4"/>
    <w:rsid w:val="00764808"/>
    <w:rsid w:val="007666F4"/>
    <w:rsid w:val="007677BE"/>
    <w:rsid w:val="00770992"/>
    <w:rsid w:val="00776755"/>
    <w:rsid w:val="007804DF"/>
    <w:rsid w:val="00780AF2"/>
    <w:rsid w:val="00780E1F"/>
    <w:rsid w:val="007810CB"/>
    <w:rsid w:val="007811F5"/>
    <w:rsid w:val="007818D0"/>
    <w:rsid w:val="00782907"/>
    <w:rsid w:val="0078365C"/>
    <w:rsid w:val="007845A8"/>
    <w:rsid w:val="00785FC7"/>
    <w:rsid w:val="00786667"/>
    <w:rsid w:val="00786B97"/>
    <w:rsid w:val="007872D9"/>
    <w:rsid w:val="00787396"/>
    <w:rsid w:val="0079153D"/>
    <w:rsid w:val="00792540"/>
    <w:rsid w:val="007944C7"/>
    <w:rsid w:val="0079619F"/>
    <w:rsid w:val="0079793A"/>
    <w:rsid w:val="007A1051"/>
    <w:rsid w:val="007A384C"/>
    <w:rsid w:val="007A4B2C"/>
    <w:rsid w:val="007A4FF5"/>
    <w:rsid w:val="007A5B5D"/>
    <w:rsid w:val="007A6310"/>
    <w:rsid w:val="007A7211"/>
    <w:rsid w:val="007A734A"/>
    <w:rsid w:val="007A77D4"/>
    <w:rsid w:val="007B1BB3"/>
    <w:rsid w:val="007B2453"/>
    <w:rsid w:val="007B3510"/>
    <w:rsid w:val="007B39D4"/>
    <w:rsid w:val="007B3F41"/>
    <w:rsid w:val="007B43D8"/>
    <w:rsid w:val="007B4575"/>
    <w:rsid w:val="007B4CF5"/>
    <w:rsid w:val="007B5603"/>
    <w:rsid w:val="007B5EA1"/>
    <w:rsid w:val="007B6222"/>
    <w:rsid w:val="007B7BB5"/>
    <w:rsid w:val="007C05ED"/>
    <w:rsid w:val="007C1C11"/>
    <w:rsid w:val="007C33D7"/>
    <w:rsid w:val="007C4F71"/>
    <w:rsid w:val="007C572F"/>
    <w:rsid w:val="007C7AD0"/>
    <w:rsid w:val="007D1301"/>
    <w:rsid w:val="007D3032"/>
    <w:rsid w:val="007D4457"/>
    <w:rsid w:val="007D66D1"/>
    <w:rsid w:val="007E0738"/>
    <w:rsid w:val="007E255C"/>
    <w:rsid w:val="007E303D"/>
    <w:rsid w:val="007E4337"/>
    <w:rsid w:val="007E4506"/>
    <w:rsid w:val="007E4551"/>
    <w:rsid w:val="007E50DA"/>
    <w:rsid w:val="007E593E"/>
    <w:rsid w:val="007E69DB"/>
    <w:rsid w:val="007F0CF4"/>
    <w:rsid w:val="007F1792"/>
    <w:rsid w:val="007F1A64"/>
    <w:rsid w:val="007F1E5E"/>
    <w:rsid w:val="007F29BE"/>
    <w:rsid w:val="007F3CE2"/>
    <w:rsid w:val="007F43B2"/>
    <w:rsid w:val="007F614E"/>
    <w:rsid w:val="007F685B"/>
    <w:rsid w:val="00800123"/>
    <w:rsid w:val="00800185"/>
    <w:rsid w:val="00801565"/>
    <w:rsid w:val="0080299B"/>
    <w:rsid w:val="00802CCB"/>
    <w:rsid w:val="00803C73"/>
    <w:rsid w:val="008063BB"/>
    <w:rsid w:val="00806E3C"/>
    <w:rsid w:val="008074D5"/>
    <w:rsid w:val="008101CA"/>
    <w:rsid w:val="00810E81"/>
    <w:rsid w:val="00812644"/>
    <w:rsid w:val="00812D46"/>
    <w:rsid w:val="008147A0"/>
    <w:rsid w:val="00816281"/>
    <w:rsid w:val="00817548"/>
    <w:rsid w:val="00817951"/>
    <w:rsid w:val="00820578"/>
    <w:rsid w:val="00821333"/>
    <w:rsid w:val="00822078"/>
    <w:rsid w:val="0082342B"/>
    <w:rsid w:val="008238C7"/>
    <w:rsid w:val="0082415A"/>
    <w:rsid w:val="00825080"/>
    <w:rsid w:val="008261A2"/>
    <w:rsid w:val="00826759"/>
    <w:rsid w:val="008275F5"/>
    <w:rsid w:val="00830AEA"/>
    <w:rsid w:val="00831388"/>
    <w:rsid w:val="00832D23"/>
    <w:rsid w:val="00835E14"/>
    <w:rsid w:val="00836BFC"/>
    <w:rsid w:val="00836DA6"/>
    <w:rsid w:val="00840685"/>
    <w:rsid w:val="0084074C"/>
    <w:rsid w:val="008407DA"/>
    <w:rsid w:val="0084245B"/>
    <w:rsid w:val="00842684"/>
    <w:rsid w:val="00842A5B"/>
    <w:rsid w:val="00842E1F"/>
    <w:rsid w:val="00843D0A"/>
    <w:rsid w:val="00844297"/>
    <w:rsid w:val="0084472B"/>
    <w:rsid w:val="00844E5F"/>
    <w:rsid w:val="008454F3"/>
    <w:rsid w:val="00845C67"/>
    <w:rsid w:val="00847AEB"/>
    <w:rsid w:val="008501A1"/>
    <w:rsid w:val="00851138"/>
    <w:rsid w:val="008518BE"/>
    <w:rsid w:val="008523BC"/>
    <w:rsid w:val="0085420B"/>
    <w:rsid w:val="00854F3D"/>
    <w:rsid w:val="008552B4"/>
    <w:rsid w:val="00856776"/>
    <w:rsid w:val="00856FC6"/>
    <w:rsid w:val="008573A6"/>
    <w:rsid w:val="00862D45"/>
    <w:rsid w:val="00863888"/>
    <w:rsid w:val="00864E1F"/>
    <w:rsid w:val="008654FA"/>
    <w:rsid w:val="008655F7"/>
    <w:rsid w:val="00866567"/>
    <w:rsid w:val="008669BC"/>
    <w:rsid w:val="0087039C"/>
    <w:rsid w:val="00870ADE"/>
    <w:rsid w:val="00870B4D"/>
    <w:rsid w:val="00871F91"/>
    <w:rsid w:val="0087217C"/>
    <w:rsid w:val="00875421"/>
    <w:rsid w:val="008757C4"/>
    <w:rsid w:val="00877546"/>
    <w:rsid w:val="008804A9"/>
    <w:rsid w:val="00881560"/>
    <w:rsid w:val="008826C4"/>
    <w:rsid w:val="00882EC0"/>
    <w:rsid w:val="00885C87"/>
    <w:rsid w:val="008872F5"/>
    <w:rsid w:val="00890D24"/>
    <w:rsid w:val="00892989"/>
    <w:rsid w:val="00894713"/>
    <w:rsid w:val="0089474F"/>
    <w:rsid w:val="00894DD4"/>
    <w:rsid w:val="00895CD3"/>
    <w:rsid w:val="00897B6A"/>
    <w:rsid w:val="008A0083"/>
    <w:rsid w:val="008A0F84"/>
    <w:rsid w:val="008A238A"/>
    <w:rsid w:val="008A28F7"/>
    <w:rsid w:val="008A379B"/>
    <w:rsid w:val="008A5965"/>
    <w:rsid w:val="008A5ACF"/>
    <w:rsid w:val="008A61D3"/>
    <w:rsid w:val="008A6D51"/>
    <w:rsid w:val="008B03FA"/>
    <w:rsid w:val="008B186D"/>
    <w:rsid w:val="008B20AA"/>
    <w:rsid w:val="008B4B9E"/>
    <w:rsid w:val="008B6CD5"/>
    <w:rsid w:val="008C082A"/>
    <w:rsid w:val="008C1200"/>
    <w:rsid w:val="008C1435"/>
    <w:rsid w:val="008C3A12"/>
    <w:rsid w:val="008C5D5F"/>
    <w:rsid w:val="008C6243"/>
    <w:rsid w:val="008D245E"/>
    <w:rsid w:val="008D2F01"/>
    <w:rsid w:val="008D30BF"/>
    <w:rsid w:val="008D3512"/>
    <w:rsid w:val="008D36B6"/>
    <w:rsid w:val="008D4AEF"/>
    <w:rsid w:val="008E0127"/>
    <w:rsid w:val="008E2436"/>
    <w:rsid w:val="008E2753"/>
    <w:rsid w:val="008E278B"/>
    <w:rsid w:val="008E37B8"/>
    <w:rsid w:val="008E7387"/>
    <w:rsid w:val="008F00D6"/>
    <w:rsid w:val="008F03FE"/>
    <w:rsid w:val="008F0964"/>
    <w:rsid w:val="008F0E3C"/>
    <w:rsid w:val="008F35AD"/>
    <w:rsid w:val="008F37A8"/>
    <w:rsid w:val="008F47DD"/>
    <w:rsid w:val="008F6B38"/>
    <w:rsid w:val="009001DB"/>
    <w:rsid w:val="00900632"/>
    <w:rsid w:val="0090150A"/>
    <w:rsid w:val="0090184D"/>
    <w:rsid w:val="00902B0C"/>
    <w:rsid w:val="0090440F"/>
    <w:rsid w:val="00905581"/>
    <w:rsid w:val="00906952"/>
    <w:rsid w:val="00906C72"/>
    <w:rsid w:val="00907E88"/>
    <w:rsid w:val="00911D8A"/>
    <w:rsid w:val="009127D9"/>
    <w:rsid w:val="00912AF8"/>
    <w:rsid w:val="00920D95"/>
    <w:rsid w:val="009220F3"/>
    <w:rsid w:val="00922B3D"/>
    <w:rsid w:val="009245ED"/>
    <w:rsid w:val="009252F3"/>
    <w:rsid w:val="00926BDF"/>
    <w:rsid w:val="00926D86"/>
    <w:rsid w:val="009277D9"/>
    <w:rsid w:val="00927AF5"/>
    <w:rsid w:val="009302B4"/>
    <w:rsid w:val="00932E18"/>
    <w:rsid w:val="009361E1"/>
    <w:rsid w:val="00936A58"/>
    <w:rsid w:val="009400E2"/>
    <w:rsid w:val="00940C29"/>
    <w:rsid w:val="00940E47"/>
    <w:rsid w:val="00940F1D"/>
    <w:rsid w:val="00941629"/>
    <w:rsid w:val="009423FF"/>
    <w:rsid w:val="00943B38"/>
    <w:rsid w:val="009447F9"/>
    <w:rsid w:val="009456E2"/>
    <w:rsid w:val="009467CF"/>
    <w:rsid w:val="009474C3"/>
    <w:rsid w:val="00953720"/>
    <w:rsid w:val="00954A0A"/>
    <w:rsid w:val="00960793"/>
    <w:rsid w:val="00961938"/>
    <w:rsid w:val="00962B59"/>
    <w:rsid w:val="00962F50"/>
    <w:rsid w:val="00964910"/>
    <w:rsid w:val="0096498D"/>
    <w:rsid w:val="009655D4"/>
    <w:rsid w:val="00965B33"/>
    <w:rsid w:val="00967BAE"/>
    <w:rsid w:val="0097395A"/>
    <w:rsid w:val="0097416E"/>
    <w:rsid w:val="0097422F"/>
    <w:rsid w:val="009742B0"/>
    <w:rsid w:val="00975A59"/>
    <w:rsid w:val="00975D4F"/>
    <w:rsid w:val="00975EDD"/>
    <w:rsid w:val="00975F88"/>
    <w:rsid w:val="0097736D"/>
    <w:rsid w:val="00980ECA"/>
    <w:rsid w:val="00980F0C"/>
    <w:rsid w:val="00981924"/>
    <w:rsid w:val="009823AA"/>
    <w:rsid w:val="0098745F"/>
    <w:rsid w:val="00990FF4"/>
    <w:rsid w:val="00991565"/>
    <w:rsid w:val="009916F2"/>
    <w:rsid w:val="00991FED"/>
    <w:rsid w:val="009939CC"/>
    <w:rsid w:val="00995A2A"/>
    <w:rsid w:val="009A30F9"/>
    <w:rsid w:val="009A3273"/>
    <w:rsid w:val="009A33EA"/>
    <w:rsid w:val="009A69FB"/>
    <w:rsid w:val="009A7F6C"/>
    <w:rsid w:val="009B0738"/>
    <w:rsid w:val="009B0866"/>
    <w:rsid w:val="009B0DAF"/>
    <w:rsid w:val="009B2291"/>
    <w:rsid w:val="009B28BB"/>
    <w:rsid w:val="009B2FF1"/>
    <w:rsid w:val="009B3B3F"/>
    <w:rsid w:val="009B3F14"/>
    <w:rsid w:val="009B4ED2"/>
    <w:rsid w:val="009B521A"/>
    <w:rsid w:val="009B5A5A"/>
    <w:rsid w:val="009B5D5B"/>
    <w:rsid w:val="009B6328"/>
    <w:rsid w:val="009B68D1"/>
    <w:rsid w:val="009B6CD6"/>
    <w:rsid w:val="009C0AE8"/>
    <w:rsid w:val="009C0EC0"/>
    <w:rsid w:val="009C17CD"/>
    <w:rsid w:val="009C4786"/>
    <w:rsid w:val="009C4C1E"/>
    <w:rsid w:val="009C772A"/>
    <w:rsid w:val="009C788C"/>
    <w:rsid w:val="009D100F"/>
    <w:rsid w:val="009D160C"/>
    <w:rsid w:val="009D28C0"/>
    <w:rsid w:val="009D53F0"/>
    <w:rsid w:val="009D67F9"/>
    <w:rsid w:val="009D6B16"/>
    <w:rsid w:val="009D7878"/>
    <w:rsid w:val="009E09C2"/>
    <w:rsid w:val="009E1431"/>
    <w:rsid w:val="009E30C5"/>
    <w:rsid w:val="009E5608"/>
    <w:rsid w:val="009E5E54"/>
    <w:rsid w:val="009F00A6"/>
    <w:rsid w:val="009F02EF"/>
    <w:rsid w:val="009F0448"/>
    <w:rsid w:val="009F07F7"/>
    <w:rsid w:val="009F1CBD"/>
    <w:rsid w:val="009F1DF6"/>
    <w:rsid w:val="009F31B7"/>
    <w:rsid w:val="009F3728"/>
    <w:rsid w:val="009F3750"/>
    <w:rsid w:val="009F4650"/>
    <w:rsid w:val="009F78A1"/>
    <w:rsid w:val="00A008AB"/>
    <w:rsid w:val="00A01D8C"/>
    <w:rsid w:val="00A02B28"/>
    <w:rsid w:val="00A0420D"/>
    <w:rsid w:val="00A049E6"/>
    <w:rsid w:val="00A0779D"/>
    <w:rsid w:val="00A11553"/>
    <w:rsid w:val="00A123D3"/>
    <w:rsid w:val="00A1338C"/>
    <w:rsid w:val="00A135EC"/>
    <w:rsid w:val="00A145CE"/>
    <w:rsid w:val="00A14694"/>
    <w:rsid w:val="00A14791"/>
    <w:rsid w:val="00A14DDD"/>
    <w:rsid w:val="00A15093"/>
    <w:rsid w:val="00A1610E"/>
    <w:rsid w:val="00A16365"/>
    <w:rsid w:val="00A17936"/>
    <w:rsid w:val="00A208B3"/>
    <w:rsid w:val="00A2553C"/>
    <w:rsid w:val="00A25802"/>
    <w:rsid w:val="00A26719"/>
    <w:rsid w:val="00A26A11"/>
    <w:rsid w:val="00A27605"/>
    <w:rsid w:val="00A27E25"/>
    <w:rsid w:val="00A30190"/>
    <w:rsid w:val="00A3212E"/>
    <w:rsid w:val="00A329B2"/>
    <w:rsid w:val="00A33751"/>
    <w:rsid w:val="00A340CD"/>
    <w:rsid w:val="00A348BB"/>
    <w:rsid w:val="00A34E66"/>
    <w:rsid w:val="00A351C9"/>
    <w:rsid w:val="00A35815"/>
    <w:rsid w:val="00A3646E"/>
    <w:rsid w:val="00A379AB"/>
    <w:rsid w:val="00A379F9"/>
    <w:rsid w:val="00A436F4"/>
    <w:rsid w:val="00A47877"/>
    <w:rsid w:val="00A520BE"/>
    <w:rsid w:val="00A52DA1"/>
    <w:rsid w:val="00A54D2B"/>
    <w:rsid w:val="00A55293"/>
    <w:rsid w:val="00A55394"/>
    <w:rsid w:val="00A578AB"/>
    <w:rsid w:val="00A61155"/>
    <w:rsid w:val="00A61984"/>
    <w:rsid w:val="00A61F06"/>
    <w:rsid w:val="00A63E93"/>
    <w:rsid w:val="00A64EEA"/>
    <w:rsid w:val="00A656F8"/>
    <w:rsid w:val="00A65EF8"/>
    <w:rsid w:val="00A66E02"/>
    <w:rsid w:val="00A71889"/>
    <w:rsid w:val="00A7213F"/>
    <w:rsid w:val="00A72713"/>
    <w:rsid w:val="00A74A71"/>
    <w:rsid w:val="00A8060C"/>
    <w:rsid w:val="00A82802"/>
    <w:rsid w:val="00A84A3B"/>
    <w:rsid w:val="00A86734"/>
    <w:rsid w:val="00A90F9B"/>
    <w:rsid w:val="00A91C3B"/>
    <w:rsid w:val="00A935A3"/>
    <w:rsid w:val="00A93FC1"/>
    <w:rsid w:val="00A94FEB"/>
    <w:rsid w:val="00A951CD"/>
    <w:rsid w:val="00A9588E"/>
    <w:rsid w:val="00A965A6"/>
    <w:rsid w:val="00A968AF"/>
    <w:rsid w:val="00A97AE2"/>
    <w:rsid w:val="00AA0ECA"/>
    <w:rsid w:val="00AA2488"/>
    <w:rsid w:val="00AA37AF"/>
    <w:rsid w:val="00AA46CF"/>
    <w:rsid w:val="00AA6DAA"/>
    <w:rsid w:val="00AA711F"/>
    <w:rsid w:val="00AB0F1C"/>
    <w:rsid w:val="00AB1B4C"/>
    <w:rsid w:val="00AB221B"/>
    <w:rsid w:val="00AB398D"/>
    <w:rsid w:val="00AB5356"/>
    <w:rsid w:val="00AB5FB6"/>
    <w:rsid w:val="00AC542A"/>
    <w:rsid w:val="00AC623A"/>
    <w:rsid w:val="00AD04E3"/>
    <w:rsid w:val="00AD1E48"/>
    <w:rsid w:val="00AD3C16"/>
    <w:rsid w:val="00AD4297"/>
    <w:rsid w:val="00AD4738"/>
    <w:rsid w:val="00AD4832"/>
    <w:rsid w:val="00AD5CBA"/>
    <w:rsid w:val="00AD6102"/>
    <w:rsid w:val="00AD6FC9"/>
    <w:rsid w:val="00AD77A6"/>
    <w:rsid w:val="00AD7C72"/>
    <w:rsid w:val="00AE1667"/>
    <w:rsid w:val="00AE2811"/>
    <w:rsid w:val="00AE2CD9"/>
    <w:rsid w:val="00AE2CFD"/>
    <w:rsid w:val="00AE485A"/>
    <w:rsid w:val="00AE5F06"/>
    <w:rsid w:val="00AE7077"/>
    <w:rsid w:val="00AE71CE"/>
    <w:rsid w:val="00AE75F1"/>
    <w:rsid w:val="00AE7B83"/>
    <w:rsid w:val="00AE7EF4"/>
    <w:rsid w:val="00AF6EF0"/>
    <w:rsid w:val="00AF6FF9"/>
    <w:rsid w:val="00B01229"/>
    <w:rsid w:val="00B02AEE"/>
    <w:rsid w:val="00B0354C"/>
    <w:rsid w:val="00B05A0E"/>
    <w:rsid w:val="00B05B7D"/>
    <w:rsid w:val="00B05D2F"/>
    <w:rsid w:val="00B06476"/>
    <w:rsid w:val="00B07B3E"/>
    <w:rsid w:val="00B103C0"/>
    <w:rsid w:val="00B12740"/>
    <w:rsid w:val="00B14729"/>
    <w:rsid w:val="00B15238"/>
    <w:rsid w:val="00B16569"/>
    <w:rsid w:val="00B17E6C"/>
    <w:rsid w:val="00B2143C"/>
    <w:rsid w:val="00B21720"/>
    <w:rsid w:val="00B21A5A"/>
    <w:rsid w:val="00B22E7B"/>
    <w:rsid w:val="00B23254"/>
    <w:rsid w:val="00B23513"/>
    <w:rsid w:val="00B244D1"/>
    <w:rsid w:val="00B26125"/>
    <w:rsid w:val="00B26DDB"/>
    <w:rsid w:val="00B315EE"/>
    <w:rsid w:val="00B32979"/>
    <w:rsid w:val="00B32D90"/>
    <w:rsid w:val="00B33DC2"/>
    <w:rsid w:val="00B354C2"/>
    <w:rsid w:val="00B35503"/>
    <w:rsid w:val="00B35EA7"/>
    <w:rsid w:val="00B36C04"/>
    <w:rsid w:val="00B372EE"/>
    <w:rsid w:val="00B41CF9"/>
    <w:rsid w:val="00B4431F"/>
    <w:rsid w:val="00B4569D"/>
    <w:rsid w:val="00B45799"/>
    <w:rsid w:val="00B45A7C"/>
    <w:rsid w:val="00B469E8"/>
    <w:rsid w:val="00B47984"/>
    <w:rsid w:val="00B47EB0"/>
    <w:rsid w:val="00B505FF"/>
    <w:rsid w:val="00B5087A"/>
    <w:rsid w:val="00B50ACE"/>
    <w:rsid w:val="00B51789"/>
    <w:rsid w:val="00B55369"/>
    <w:rsid w:val="00B557F7"/>
    <w:rsid w:val="00B562E3"/>
    <w:rsid w:val="00B56DCC"/>
    <w:rsid w:val="00B60745"/>
    <w:rsid w:val="00B60B51"/>
    <w:rsid w:val="00B61BFA"/>
    <w:rsid w:val="00B623A9"/>
    <w:rsid w:val="00B63E7B"/>
    <w:rsid w:val="00B66502"/>
    <w:rsid w:val="00B678D3"/>
    <w:rsid w:val="00B71EF0"/>
    <w:rsid w:val="00B72B7C"/>
    <w:rsid w:val="00B7385F"/>
    <w:rsid w:val="00B757CF"/>
    <w:rsid w:val="00B761D6"/>
    <w:rsid w:val="00B76DEB"/>
    <w:rsid w:val="00B76E27"/>
    <w:rsid w:val="00B7777B"/>
    <w:rsid w:val="00B8005C"/>
    <w:rsid w:val="00B800CB"/>
    <w:rsid w:val="00B80EE4"/>
    <w:rsid w:val="00B80F59"/>
    <w:rsid w:val="00B80FFB"/>
    <w:rsid w:val="00B82234"/>
    <w:rsid w:val="00B82498"/>
    <w:rsid w:val="00B83217"/>
    <w:rsid w:val="00B837F4"/>
    <w:rsid w:val="00B84236"/>
    <w:rsid w:val="00B863A9"/>
    <w:rsid w:val="00B87692"/>
    <w:rsid w:val="00B87810"/>
    <w:rsid w:val="00B878BA"/>
    <w:rsid w:val="00B90DF0"/>
    <w:rsid w:val="00B91F0E"/>
    <w:rsid w:val="00B9410D"/>
    <w:rsid w:val="00B9565C"/>
    <w:rsid w:val="00B96AB7"/>
    <w:rsid w:val="00B97ADC"/>
    <w:rsid w:val="00BA1A76"/>
    <w:rsid w:val="00BA2820"/>
    <w:rsid w:val="00BA3F3E"/>
    <w:rsid w:val="00BA4839"/>
    <w:rsid w:val="00BA5623"/>
    <w:rsid w:val="00BB17B5"/>
    <w:rsid w:val="00BB1C66"/>
    <w:rsid w:val="00BB24A6"/>
    <w:rsid w:val="00BB3641"/>
    <w:rsid w:val="00BB40D5"/>
    <w:rsid w:val="00BB613F"/>
    <w:rsid w:val="00BB79FE"/>
    <w:rsid w:val="00BC1816"/>
    <w:rsid w:val="00BC30E4"/>
    <w:rsid w:val="00BC3718"/>
    <w:rsid w:val="00BC68CC"/>
    <w:rsid w:val="00BD0205"/>
    <w:rsid w:val="00BD04C8"/>
    <w:rsid w:val="00BD2928"/>
    <w:rsid w:val="00BD42C5"/>
    <w:rsid w:val="00BD540B"/>
    <w:rsid w:val="00BD59EE"/>
    <w:rsid w:val="00BD663A"/>
    <w:rsid w:val="00BD6812"/>
    <w:rsid w:val="00BE0D27"/>
    <w:rsid w:val="00BE0E87"/>
    <w:rsid w:val="00BE2965"/>
    <w:rsid w:val="00BE3114"/>
    <w:rsid w:val="00BE5345"/>
    <w:rsid w:val="00BE5A8E"/>
    <w:rsid w:val="00BE66C4"/>
    <w:rsid w:val="00BE6A24"/>
    <w:rsid w:val="00BE72B1"/>
    <w:rsid w:val="00BE78CE"/>
    <w:rsid w:val="00BF0522"/>
    <w:rsid w:val="00BF16BC"/>
    <w:rsid w:val="00BF3412"/>
    <w:rsid w:val="00BF446A"/>
    <w:rsid w:val="00BF4886"/>
    <w:rsid w:val="00BF7598"/>
    <w:rsid w:val="00C017C6"/>
    <w:rsid w:val="00C01EED"/>
    <w:rsid w:val="00C038B7"/>
    <w:rsid w:val="00C04858"/>
    <w:rsid w:val="00C04AE2"/>
    <w:rsid w:val="00C06277"/>
    <w:rsid w:val="00C0660D"/>
    <w:rsid w:val="00C0765C"/>
    <w:rsid w:val="00C07C46"/>
    <w:rsid w:val="00C116CC"/>
    <w:rsid w:val="00C125C3"/>
    <w:rsid w:val="00C12616"/>
    <w:rsid w:val="00C1282F"/>
    <w:rsid w:val="00C13FA2"/>
    <w:rsid w:val="00C15597"/>
    <w:rsid w:val="00C15D99"/>
    <w:rsid w:val="00C161A9"/>
    <w:rsid w:val="00C20D01"/>
    <w:rsid w:val="00C21DB7"/>
    <w:rsid w:val="00C230CA"/>
    <w:rsid w:val="00C23C13"/>
    <w:rsid w:val="00C23F6D"/>
    <w:rsid w:val="00C245F5"/>
    <w:rsid w:val="00C24C56"/>
    <w:rsid w:val="00C24F9C"/>
    <w:rsid w:val="00C26E22"/>
    <w:rsid w:val="00C334A9"/>
    <w:rsid w:val="00C34578"/>
    <w:rsid w:val="00C3477D"/>
    <w:rsid w:val="00C34798"/>
    <w:rsid w:val="00C35D27"/>
    <w:rsid w:val="00C362DA"/>
    <w:rsid w:val="00C37F6E"/>
    <w:rsid w:val="00C40986"/>
    <w:rsid w:val="00C40FC2"/>
    <w:rsid w:val="00C41189"/>
    <w:rsid w:val="00C416B3"/>
    <w:rsid w:val="00C420DD"/>
    <w:rsid w:val="00C42BB8"/>
    <w:rsid w:val="00C43350"/>
    <w:rsid w:val="00C45875"/>
    <w:rsid w:val="00C45A19"/>
    <w:rsid w:val="00C465E3"/>
    <w:rsid w:val="00C50895"/>
    <w:rsid w:val="00C52D86"/>
    <w:rsid w:val="00C549AB"/>
    <w:rsid w:val="00C54FC9"/>
    <w:rsid w:val="00C55555"/>
    <w:rsid w:val="00C5592A"/>
    <w:rsid w:val="00C62A1C"/>
    <w:rsid w:val="00C62ADE"/>
    <w:rsid w:val="00C63529"/>
    <w:rsid w:val="00C63B43"/>
    <w:rsid w:val="00C6405E"/>
    <w:rsid w:val="00C70C8B"/>
    <w:rsid w:val="00C71E1E"/>
    <w:rsid w:val="00C727E0"/>
    <w:rsid w:val="00C7401E"/>
    <w:rsid w:val="00C7466B"/>
    <w:rsid w:val="00C74B5C"/>
    <w:rsid w:val="00C75848"/>
    <w:rsid w:val="00C76614"/>
    <w:rsid w:val="00C772B5"/>
    <w:rsid w:val="00C77315"/>
    <w:rsid w:val="00C804D0"/>
    <w:rsid w:val="00C82953"/>
    <w:rsid w:val="00C82B09"/>
    <w:rsid w:val="00C82E77"/>
    <w:rsid w:val="00C83F48"/>
    <w:rsid w:val="00C87878"/>
    <w:rsid w:val="00C879F7"/>
    <w:rsid w:val="00C9042C"/>
    <w:rsid w:val="00C90758"/>
    <w:rsid w:val="00C90E05"/>
    <w:rsid w:val="00C91100"/>
    <w:rsid w:val="00C94958"/>
    <w:rsid w:val="00C954DE"/>
    <w:rsid w:val="00C97035"/>
    <w:rsid w:val="00C97F76"/>
    <w:rsid w:val="00CA19D2"/>
    <w:rsid w:val="00CA240D"/>
    <w:rsid w:val="00CA28E7"/>
    <w:rsid w:val="00CA2C86"/>
    <w:rsid w:val="00CA35ED"/>
    <w:rsid w:val="00CA3D4A"/>
    <w:rsid w:val="00CA5B36"/>
    <w:rsid w:val="00CA6645"/>
    <w:rsid w:val="00CB003A"/>
    <w:rsid w:val="00CB05CA"/>
    <w:rsid w:val="00CB0E6D"/>
    <w:rsid w:val="00CB14C3"/>
    <w:rsid w:val="00CB1806"/>
    <w:rsid w:val="00CB1913"/>
    <w:rsid w:val="00CB1B20"/>
    <w:rsid w:val="00CB285A"/>
    <w:rsid w:val="00CB294F"/>
    <w:rsid w:val="00CB2B99"/>
    <w:rsid w:val="00CB2C79"/>
    <w:rsid w:val="00CB5022"/>
    <w:rsid w:val="00CB5941"/>
    <w:rsid w:val="00CB5EF3"/>
    <w:rsid w:val="00CC089C"/>
    <w:rsid w:val="00CC0D47"/>
    <w:rsid w:val="00CC2C48"/>
    <w:rsid w:val="00CC5B4A"/>
    <w:rsid w:val="00CC71B4"/>
    <w:rsid w:val="00CC7B17"/>
    <w:rsid w:val="00CD0B55"/>
    <w:rsid w:val="00CD0F66"/>
    <w:rsid w:val="00CD1013"/>
    <w:rsid w:val="00CD17B6"/>
    <w:rsid w:val="00CD77ED"/>
    <w:rsid w:val="00CD7DB7"/>
    <w:rsid w:val="00CE1331"/>
    <w:rsid w:val="00CE46A8"/>
    <w:rsid w:val="00CE6680"/>
    <w:rsid w:val="00CF20CC"/>
    <w:rsid w:val="00CF2404"/>
    <w:rsid w:val="00CF3E9E"/>
    <w:rsid w:val="00CF42BC"/>
    <w:rsid w:val="00CF65EA"/>
    <w:rsid w:val="00CF70BD"/>
    <w:rsid w:val="00CF7288"/>
    <w:rsid w:val="00D039D8"/>
    <w:rsid w:val="00D0419E"/>
    <w:rsid w:val="00D0581D"/>
    <w:rsid w:val="00D060C1"/>
    <w:rsid w:val="00D06342"/>
    <w:rsid w:val="00D0698A"/>
    <w:rsid w:val="00D07819"/>
    <w:rsid w:val="00D1086E"/>
    <w:rsid w:val="00D108E6"/>
    <w:rsid w:val="00D11737"/>
    <w:rsid w:val="00D122C5"/>
    <w:rsid w:val="00D1348D"/>
    <w:rsid w:val="00D217B0"/>
    <w:rsid w:val="00D22928"/>
    <w:rsid w:val="00D2375E"/>
    <w:rsid w:val="00D25016"/>
    <w:rsid w:val="00D3067B"/>
    <w:rsid w:val="00D310EB"/>
    <w:rsid w:val="00D31E10"/>
    <w:rsid w:val="00D33BAE"/>
    <w:rsid w:val="00D358BF"/>
    <w:rsid w:val="00D360D8"/>
    <w:rsid w:val="00D36ADE"/>
    <w:rsid w:val="00D36C50"/>
    <w:rsid w:val="00D371D2"/>
    <w:rsid w:val="00D40D13"/>
    <w:rsid w:val="00D4159E"/>
    <w:rsid w:val="00D41BE2"/>
    <w:rsid w:val="00D45095"/>
    <w:rsid w:val="00D45CE4"/>
    <w:rsid w:val="00D45E26"/>
    <w:rsid w:val="00D46517"/>
    <w:rsid w:val="00D50577"/>
    <w:rsid w:val="00D5176A"/>
    <w:rsid w:val="00D52D01"/>
    <w:rsid w:val="00D537E8"/>
    <w:rsid w:val="00D53AF4"/>
    <w:rsid w:val="00D54885"/>
    <w:rsid w:val="00D56E11"/>
    <w:rsid w:val="00D57E47"/>
    <w:rsid w:val="00D61540"/>
    <w:rsid w:val="00D61A86"/>
    <w:rsid w:val="00D61BE8"/>
    <w:rsid w:val="00D643D5"/>
    <w:rsid w:val="00D64DC3"/>
    <w:rsid w:val="00D6532C"/>
    <w:rsid w:val="00D67EA2"/>
    <w:rsid w:val="00D707BF"/>
    <w:rsid w:val="00D70D2F"/>
    <w:rsid w:val="00D70E42"/>
    <w:rsid w:val="00D70F10"/>
    <w:rsid w:val="00D71D6F"/>
    <w:rsid w:val="00D72A29"/>
    <w:rsid w:val="00D72D8D"/>
    <w:rsid w:val="00D73209"/>
    <w:rsid w:val="00D7382A"/>
    <w:rsid w:val="00D75F68"/>
    <w:rsid w:val="00D77F25"/>
    <w:rsid w:val="00D80C3B"/>
    <w:rsid w:val="00D85830"/>
    <w:rsid w:val="00D8774D"/>
    <w:rsid w:val="00D918F3"/>
    <w:rsid w:val="00D923DC"/>
    <w:rsid w:val="00D93D0B"/>
    <w:rsid w:val="00D97868"/>
    <w:rsid w:val="00DA2279"/>
    <w:rsid w:val="00DA2683"/>
    <w:rsid w:val="00DA2CA5"/>
    <w:rsid w:val="00DA5285"/>
    <w:rsid w:val="00DA63F9"/>
    <w:rsid w:val="00DA6C23"/>
    <w:rsid w:val="00DB19D0"/>
    <w:rsid w:val="00DB23A3"/>
    <w:rsid w:val="00DB3164"/>
    <w:rsid w:val="00DB3A6D"/>
    <w:rsid w:val="00DB5547"/>
    <w:rsid w:val="00DB60E1"/>
    <w:rsid w:val="00DC00F4"/>
    <w:rsid w:val="00DC032F"/>
    <w:rsid w:val="00DC0577"/>
    <w:rsid w:val="00DC0C2F"/>
    <w:rsid w:val="00DC3B8B"/>
    <w:rsid w:val="00DC63E6"/>
    <w:rsid w:val="00DD0729"/>
    <w:rsid w:val="00DD21C3"/>
    <w:rsid w:val="00DD2D64"/>
    <w:rsid w:val="00DD4A6A"/>
    <w:rsid w:val="00DD50E4"/>
    <w:rsid w:val="00DD5170"/>
    <w:rsid w:val="00DD5AD6"/>
    <w:rsid w:val="00DD5D64"/>
    <w:rsid w:val="00DE06C4"/>
    <w:rsid w:val="00DE0928"/>
    <w:rsid w:val="00DE1E20"/>
    <w:rsid w:val="00DE3A16"/>
    <w:rsid w:val="00DE3F15"/>
    <w:rsid w:val="00DE4143"/>
    <w:rsid w:val="00DE41E7"/>
    <w:rsid w:val="00DE66BF"/>
    <w:rsid w:val="00DE6E0F"/>
    <w:rsid w:val="00DE7208"/>
    <w:rsid w:val="00DF095F"/>
    <w:rsid w:val="00DF1065"/>
    <w:rsid w:val="00DF17DC"/>
    <w:rsid w:val="00DF2C44"/>
    <w:rsid w:val="00DF34C7"/>
    <w:rsid w:val="00DF6797"/>
    <w:rsid w:val="00DF7069"/>
    <w:rsid w:val="00DF7CAF"/>
    <w:rsid w:val="00E00ACE"/>
    <w:rsid w:val="00E013F6"/>
    <w:rsid w:val="00E020F5"/>
    <w:rsid w:val="00E02A34"/>
    <w:rsid w:val="00E03027"/>
    <w:rsid w:val="00E03F44"/>
    <w:rsid w:val="00E05757"/>
    <w:rsid w:val="00E05CE7"/>
    <w:rsid w:val="00E0654A"/>
    <w:rsid w:val="00E067DE"/>
    <w:rsid w:val="00E07CB0"/>
    <w:rsid w:val="00E104C7"/>
    <w:rsid w:val="00E10875"/>
    <w:rsid w:val="00E11320"/>
    <w:rsid w:val="00E12915"/>
    <w:rsid w:val="00E12FCB"/>
    <w:rsid w:val="00E135E6"/>
    <w:rsid w:val="00E144CB"/>
    <w:rsid w:val="00E14828"/>
    <w:rsid w:val="00E2015D"/>
    <w:rsid w:val="00E20780"/>
    <w:rsid w:val="00E27F8B"/>
    <w:rsid w:val="00E33B8B"/>
    <w:rsid w:val="00E3450C"/>
    <w:rsid w:val="00E3532C"/>
    <w:rsid w:val="00E3681E"/>
    <w:rsid w:val="00E36AA9"/>
    <w:rsid w:val="00E40716"/>
    <w:rsid w:val="00E42695"/>
    <w:rsid w:val="00E438BF"/>
    <w:rsid w:val="00E4566B"/>
    <w:rsid w:val="00E462FF"/>
    <w:rsid w:val="00E46B30"/>
    <w:rsid w:val="00E46D87"/>
    <w:rsid w:val="00E471F9"/>
    <w:rsid w:val="00E472B9"/>
    <w:rsid w:val="00E51C73"/>
    <w:rsid w:val="00E51D0B"/>
    <w:rsid w:val="00E52DFD"/>
    <w:rsid w:val="00E53458"/>
    <w:rsid w:val="00E55B88"/>
    <w:rsid w:val="00E5657D"/>
    <w:rsid w:val="00E56AC0"/>
    <w:rsid w:val="00E56D8E"/>
    <w:rsid w:val="00E56F76"/>
    <w:rsid w:val="00E56FC8"/>
    <w:rsid w:val="00E60679"/>
    <w:rsid w:val="00E61558"/>
    <w:rsid w:val="00E62519"/>
    <w:rsid w:val="00E64C73"/>
    <w:rsid w:val="00E64F5B"/>
    <w:rsid w:val="00E7081F"/>
    <w:rsid w:val="00E71704"/>
    <w:rsid w:val="00E71A7B"/>
    <w:rsid w:val="00E7262B"/>
    <w:rsid w:val="00E743EF"/>
    <w:rsid w:val="00E7574C"/>
    <w:rsid w:val="00E75CE0"/>
    <w:rsid w:val="00E76D25"/>
    <w:rsid w:val="00E76D56"/>
    <w:rsid w:val="00E8078E"/>
    <w:rsid w:val="00E837F2"/>
    <w:rsid w:val="00E859F0"/>
    <w:rsid w:val="00E869FA"/>
    <w:rsid w:val="00E877B3"/>
    <w:rsid w:val="00E94DD1"/>
    <w:rsid w:val="00E9637E"/>
    <w:rsid w:val="00E963FD"/>
    <w:rsid w:val="00E9684F"/>
    <w:rsid w:val="00E97150"/>
    <w:rsid w:val="00EA2A55"/>
    <w:rsid w:val="00EA46FD"/>
    <w:rsid w:val="00EA69EC"/>
    <w:rsid w:val="00EA6ECE"/>
    <w:rsid w:val="00EB26F5"/>
    <w:rsid w:val="00EB491B"/>
    <w:rsid w:val="00EB5EF1"/>
    <w:rsid w:val="00EB5F19"/>
    <w:rsid w:val="00EB6870"/>
    <w:rsid w:val="00EC01B1"/>
    <w:rsid w:val="00EC240B"/>
    <w:rsid w:val="00EC2B39"/>
    <w:rsid w:val="00EC35BE"/>
    <w:rsid w:val="00EC5057"/>
    <w:rsid w:val="00EC6E8E"/>
    <w:rsid w:val="00EC7E3E"/>
    <w:rsid w:val="00ED1A80"/>
    <w:rsid w:val="00ED2A04"/>
    <w:rsid w:val="00ED3D3B"/>
    <w:rsid w:val="00ED5D29"/>
    <w:rsid w:val="00ED6463"/>
    <w:rsid w:val="00ED6728"/>
    <w:rsid w:val="00ED69DD"/>
    <w:rsid w:val="00ED7DA3"/>
    <w:rsid w:val="00ED7FE6"/>
    <w:rsid w:val="00EE1A8D"/>
    <w:rsid w:val="00EE22E9"/>
    <w:rsid w:val="00EE2356"/>
    <w:rsid w:val="00EE25B8"/>
    <w:rsid w:val="00EE34AB"/>
    <w:rsid w:val="00EE4FEB"/>
    <w:rsid w:val="00EE6328"/>
    <w:rsid w:val="00EE681F"/>
    <w:rsid w:val="00EE753D"/>
    <w:rsid w:val="00EF05A0"/>
    <w:rsid w:val="00EF05F4"/>
    <w:rsid w:val="00EF1F64"/>
    <w:rsid w:val="00EF286F"/>
    <w:rsid w:val="00EF5B51"/>
    <w:rsid w:val="00EF607C"/>
    <w:rsid w:val="00EF6AEE"/>
    <w:rsid w:val="00EF74E5"/>
    <w:rsid w:val="00F00B47"/>
    <w:rsid w:val="00F015B5"/>
    <w:rsid w:val="00F022A8"/>
    <w:rsid w:val="00F0525A"/>
    <w:rsid w:val="00F05A60"/>
    <w:rsid w:val="00F06DB0"/>
    <w:rsid w:val="00F13600"/>
    <w:rsid w:val="00F13723"/>
    <w:rsid w:val="00F141C4"/>
    <w:rsid w:val="00F14633"/>
    <w:rsid w:val="00F167CE"/>
    <w:rsid w:val="00F2012B"/>
    <w:rsid w:val="00F241A8"/>
    <w:rsid w:val="00F247DB"/>
    <w:rsid w:val="00F24C01"/>
    <w:rsid w:val="00F267C8"/>
    <w:rsid w:val="00F27A88"/>
    <w:rsid w:val="00F27E6C"/>
    <w:rsid w:val="00F30C61"/>
    <w:rsid w:val="00F310DF"/>
    <w:rsid w:val="00F316B2"/>
    <w:rsid w:val="00F36D20"/>
    <w:rsid w:val="00F37B58"/>
    <w:rsid w:val="00F40B4D"/>
    <w:rsid w:val="00F40CAC"/>
    <w:rsid w:val="00F42DCA"/>
    <w:rsid w:val="00F47C3D"/>
    <w:rsid w:val="00F50251"/>
    <w:rsid w:val="00F524C6"/>
    <w:rsid w:val="00F54B7A"/>
    <w:rsid w:val="00F55BCB"/>
    <w:rsid w:val="00F560F9"/>
    <w:rsid w:val="00F56F76"/>
    <w:rsid w:val="00F6055D"/>
    <w:rsid w:val="00F618C7"/>
    <w:rsid w:val="00F62811"/>
    <w:rsid w:val="00F6398D"/>
    <w:rsid w:val="00F67021"/>
    <w:rsid w:val="00F67C18"/>
    <w:rsid w:val="00F70CB9"/>
    <w:rsid w:val="00F70DA8"/>
    <w:rsid w:val="00F73122"/>
    <w:rsid w:val="00F747C0"/>
    <w:rsid w:val="00F74C2E"/>
    <w:rsid w:val="00F75164"/>
    <w:rsid w:val="00F76795"/>
    <w:rsid w:val="00F83060"/>
    <w:rsid w:val="00F830E9"/>
    <w:rsid w:val="00F83BC7"/>
    <w:rsid w:val="00F84244"/>
    <w:rsid w:val="00F84E51"/>
    <w:rsid w:val="00F84FE7"/>
    <w:rsid w:val="00F85F21"/>
    <w:rsid w:val="00F87468"/>
    <w:rsid w:val="00F87B59"/>
    <w:rsid w:val="00F9033D"/>
    <w:rsid w:val="00F9116B"/>
    <w:rsid w:val="00F94E08"/>
    <w:rsid w:val="00F95BAF"/>
    <w:rsid w:val="00F96DB3"/>
    <w:rsid w:val="00FA12EF"/>
    <w:rsid w:val="00FA165B"/>
    <w:rsid w:val="00FA2A55"/>
    <w:rsid w:val="00FA2DFD"/>
    <w:rsid w:val="00FA33AD"/>
    <w:rsid w:val="00FA4531"/>
    <w:rsid w:val="00FA486F"/>
    <w:rsid w:val="00FA6F1E"/>
    <w:rsid w:val="00FB0CF4"/>
    <w:rsid w:val="00FB1A87"/>
    <w:rsid w:val="00FB387E"/>
    <w:rsid w:val="00FB3DE7"/>
    <w:rsid w:val="00FB5B94"/>
    <w:rsid w:val="00FB5F6C"/>
    <w:rsid w:val="00FB7E5B"/>
    <w:rsid w:val="00FC1746"/>
    <w:rsid w:val="00FC2360"/>
    <w:rsid w:val="00FC2B32"/>
    <w:rsid w:val="00FC5487"/>
    <w:rsid w:val="00FC5D31"/>
    <w:rsid w:val="00FC7D48"/>
    <w:rsid w:val="00FD0AB4"/>
    <w:rsid w:val="00FD0B09"/>
    <w:rsid w:val="00FD55F7"/>
    <w:rsid w:val="00FD62E4"/>
    <w:rsid w:val="00FD76D9"/>
    <w:rsid w:val="00FE1AE0"/>
    <w:rsid w:val="00FE1F85"/>
    <w:rsid w:val="00FE302D"/>
    <w:rsid w:val="00FE4349"/>
    <w:rsid w:val="00FE46E9"/>
    <w:rsid w:val="00FE672F"/>
    <w:rsid w:val="00FE6F6C"/>
    <w:rsid w:val="00FF6FA0"/>
    <w:rsid w:val="00FF7786"/>
    <w:rsid w:val="00FF7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0B5C6EF"/>
  <w15:docId w15:val="{B73D7F65-342A-409B-835E-849FDF24F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0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405738"/>
    <w:rPr>
      <w:rFonts w:ascii="Times New Roman" w:hAnsi="Times New Roman"/>
      <w:sz w:val="24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D54885"/>
    <w:pPr>
      <w:spacing w:before="240" w:after="120"/>
      <w:outlineLvl w:val="0"/>
    </w:pPr>
    <w:rPr>
      <w:rFonts w:eastAsia="Times New Roman"/>
      <w:b/>
      <w:bCs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1"/>
    <w:qFormat/>
    <w:rsid w:val="00920D95"/>
    <w:pPr>
      <w:spacing w:before="60" w:after="120"/>
      <w:outlineLvl w:val="1"/>
    </w:pPr>
    <w:rPr>
      <w:rFonts w:eastAsia="Times New Roman"/>
      <w:b/>
      <w:bCs/>
      <w:sz w:val="28"/>
      <w:szCs w:val="28"/>
    </w:rPr>
  </w:style>
  <w:style w:type="paragraph" w:styleId="Heading3">
    <w:name w:val="heading 3"/>
    <w:basedOn w:val="Normal"/>
    <w:link w:val="Heading3Char"/>
    <w:uiPriority w:val="1"/>
    <w:qFormat/>
    <w:rsid w:val="00EE681F"/>
    <w:pPr>
      <w:spacing w:before="240"/>
      <w:outlineLvl w:val="2"/>
    </w:pPr>
    <w:rPr>
      <w:rFonts w:eastAsia="Times New Roman"/>
      <w:b/>
      <w:bCs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2015D"/>
    <w:pPr>
      <w:keepNext/>
      <w:keepLines/>
      <w:spacing w:before="200"/>
      <w:outlineLvl w:val="3"/>
    </w:pPr>
    <w:rPr>
      <w:rFonts w:eastAsiaTheme="majorEastAsia" w:cstheme="majorBidi"/>
      <w:bCs/>
      <w:iCs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2015D"/>
    <w:pPr>
      <w:keepNext/>
      <w:keepLines/>
      <w:spacing w:before="200"/>
      <w:outlineLvl w:val="4"/>
    </w:pPr>
    <w:rPr>
      <w:rFonts w:eastAsiaTheme="majorEastAsia" w:cstheme="majorBidi"/>
      <w:i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6B5C79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39"/>
    <w:qFormat/>
    <w:rsid w:val="004301C2"/>
    <w:pPr>
      <w:spacing w:before="60"/>
    </w:pPr>
    <w:rPr>
      <w:b/>
      <w:bCs/>
      <w:szCs w:val="20"/>
    </w:rPr>
  </w:style>
  <w:style w:type="paragraph" w:styleId="TOC2">
    <w:name w:val="toc 2"/>
    <w:basedOn w:val="Normal"/>
    <w:uiPriority w:val="39"/>
    <w:qFormat/>
    <w:rsid w:val="004301C2"/>
    <w:pPr>
      <w:ind w:left="288"/>
    </w:pPr>
    <w:rPr>
      <w:szCs w:val="20"/>
    </w:rPr>
  </w:style>
  <w:style w:type="paragraph" w:styleId="TOC3">
    <w:name w:val="toc 3"/>
    <w:basedOn w:val="Normal"/>
    <w:uiPriority w:val="39"/>
    <w:qFormat/>
    <w:rsid w:val="00764808"/>
    <w:pPr>
      <w:ind w:left="288"/>
    </w:pPr>
    <w:rPr>
      <w:iCs/>
      <w:szCs w:val="20"/>
    </w:rPr>
  </w:style>
  <w:style w:type="paragraph" w:styleId="TOC4">
    <w:name w:val="toc 4"/>
    <w:basedOn w:val="Normal"/>
    <w:uiPriority w:val="39"/>
    <w:qFormat/>
    <w:rsid w:val="00EE6328"/>
    <w:pPr>
      <w:ind w:left="660"/>
    </w:pPr>
    <w:rPr>
      <w:sz w:val="18"/>
      <w:szCs w:val="18"/>
    </w:rPr>
  </w:style>
  <w:style w:type="paragraph" w:styleId="TOC5">
    <w:name w:val="toc 5"/>
    <w:basedOn w:val="Normal"/>
    <w:uiPriority w:val="39"/>
    <w:qFormat/>
    <w:rsid w:val="00EE6328"/>
    <w:pPr>
      <w:ind w:left="880"/>
    </w:pPr>
    <w:rPr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281F05"/>
    <w:pPr>
      <w:spacing w:before="120" w:after="120"/>
    </w:pPr>
    <w:rPr>
      <w:rFonts w:eastAsia="Times New Roman"/>
      <w:szCs w:val="24"/>
    </w:rPr>
  </w:style>
  <w:style w:type="paragraph" w:customStyle="1" w:styleId="TableParagraph">
    <w:name w:val="Table Paragraph"/>
    <w:basedOn w:val="Normal"/>
    <w:uiPriority w:val="1"/>
    <w:qFormat/>
    <w:rsid w:val="00EE6328"/>
  </w:style>
  <w:style w:type="character" w:styleId="Hyperlink">
    <w:name w:val="Hyperlink"/>
    <w:basedOn w:val="DefaultParagraphFont"/>
    <w:uiPriority w:val="99"/>
    <w:unhideWhenUsed/>
    <w:rsid w:val="00282C34"/>
    <w:rPr>
      <w:rFonts w:ascii="Times New Roman" w:hAnsi="Times New Roman"/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348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3482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F10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F10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F10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10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1065"/>
    <w:rPr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0164C6"/>
    <w:pPr>
      <w:tabs>
        <w:tab w:val="center" w:pos="4680"/>
        <w:tab w:val="right" w:pos="9360"/>
      </w:tabs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0164C6"/>
    <w:rPr>
      <w:rFonts w:ascii="Times New Roman" w:hAnsi="Times New Roman"/>
      <w:sz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73C97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73C9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73C97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B03F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B03F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B03FA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1"/>
    <w:rsid w:val="00EE681F"/>
    <w:rPr>
      <w:rFonts w:ascii="Times New Roman" w:eastAsia="Times New Roman" w:hAnsi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81F05"/>
    <w:rPr>
      <w:rFonts w:ascii="Times New Roman" w:eastAsia="Times New Roman" w:hAnsi="Times New Roman"/>
      <w:sz w:val="24"/>
      <w:szCs w:val="24"/>
    </w:rPr>
  </w:style>
  <w:style w:type="paragraph" w:styleId="NoSpacing">
    <w:name w:val="No Spacing"/>
    <w:uiPriority w:val="1"/>
    <w:qFormat/>
    <w:rsid w:val="00EE6328"/>
    <w:pPr>
      <w:widowControl/>
    </w:pPr>
  </w:style>
  <w:style w:type="paragraph" w:customStyle="1" w:styleId="PMS">
    <w:name w:val="PMS#"/>
    <w:basedOn w:val="Normal"/>
    <w:next w:val="Normal"/>
    <w:qFormat/>
    <w:rsid w:val="00544ACD"/>
    <w:pPr>
      <w:pBdr>
        <w:bottom w:val="single" w:sz="4" w:space="1" w:color="auto"/>
      </w:pBdr>
      <w:tabs>
        <w:tab w:val="right" w:pos="10080"/>
      </w:tabs>
      <w:spacing w:before="600"/>
    </w:pPr>
    <w:rPr>
      <w:sz w:val="28"/>
    </w:rPr>
  </w:style>
  <w:style w:type="character" w:styleId="BookTitle">
    <w:name w:val="Book Title"/>
    <w:basedOn w:val="DefaultParagraphFont"/>
    <w:qFormat/>
    <w:rsid w:val="00EE6328"/>
    <w:rPr>
      <w:rFonts w:ascii="Times New Roman" w:hAnsi="Times New Roman"/>
      <w:b w:val="0"/>
      <w:bCs/>
      <w:caps w:val="0"/>
      <w:smallCaps w:val="0"/>
      <w:spacing w:val="5"/>
      <w:sz w:val="72"/>
    </w:rPr>
  </w:style>
  <w:style w:type="paragraph" w:styleId="TOC6">
    <w:name w:val="toc 6"/>
    <w:basedOn w:val="Normal"/>
    <w:next w:val="Normal"/>
    <w:autoRedefine/>
    <w:uiPriority w:val="39"/>
    <w:unhideWhenUsed/>
    <w:rsid w:val="00CF2404"/>
    <w:pPr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CF2404"/>
    <w:pPr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CF2404"/>
    <w:pPr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CF2404"/>
    <w:pPr>
      <w:ind w:left="1760"/>
    </w:pPr>
    <w:rPr>
      <w:sz w:val="18"/>
      <w:szCs w:val="18"/>
    </w:rPr>
  </w:style>
  <w:style w:type="paragraph" w:styleId="TOCHeading">
    <w:name w:val="TOC Heading"/>
    <w:next w:val="Normal"/>
    <w:uiPriority w:val="39"/>
    <w:unhideWhenUsed/>
    <w:qFormat/>
    <w:rsid w:val="00D923DC"/>
    <w:pPr>
      <w:keepNext/>
      <w:keepLines/>
      <w:spacing w:after="360"/>
      <w:ind w:left="1872" w:hanging="1872"/>
      <w:jc w:val="center"/>
    </w:pPr>
    <w:rPr>
      <w:rFonts w:ascii="Times New Roman" w:eastAsiaTheme="majorEastAsia" w:hAnsi="Times New Roman" w:cstheme="majorBidi"/>
      <w:b/>
      <w:bCs/>
      <w:sz w:val="32"/>
      <w:szCs w:val="28"/>
    </w:rPr>
  </w:style>
  <w:style w:type="paragraph" w:styleId="Caption">
    <w:name w:val="caption"/>
    <w:basedOn w:val="Normal"/>
    <w:next w:val="Normal"/>
    <w:uiPriority w:val="35"/>
    <w:unhideWhenUsed/>
    <w:qFormat/>
    <w:rsid w:val="002104EB"/>
    <w:pPr>
      <w:spacing w:before="360" w:after="200"/>
    </w:pPr>
    <w:rPr>
      <w:b/>
      <w:bCs/>
      <w:sz w:val="20"/>
      <w:szCs w:val="18"/>
    </w:rPr>
  </w:style>
  <w:style w:type="table" w:styleId="TableGrid">
    <w:name w:val="Table Grid"/>
    <w:basedOn w:val="TableNormal"/>
    <w:uiPriority w:val="39"/>
    <w:rsid w:val="001553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C5057"/>
    <w:pPr>
      <w:spacing w:after="120"/>
      <w:jc w:val="center"/>
    </w:pPr>
    <w:rPr>
      <w:rFonts w:eastAsiaTheme="majorEastAsia" w:cstheme="majorBidi"/>
      <w:spacing w:val="5"/>
      <w:kern w:val="28"/>
      <w:sz w:val="6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C5057"/>
    <w:rPr>
      <w:rFonts w:ascii="Times New Roman" w:eastAsiaTheme="majorEastAsia" w:hAnsi="Times New Roman" w:cstheme="majorBidi"/>
      <w:spacing w:val="5"/>
      <w:kern w:val="28"/>
      <w:sz w:val="68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7877"/>
    <w:pPr>
      <w:numPr>
        <w:ilvl w:val="1"/>
      </w:numPr>
    </w:pPr>
    <w:rPr>
      <w:rFonts w:asciiTheme="majorHAnsi" w:eastAsiaTheme="majorEastAsia" w:hAnsiTheme="majorHAnsi" w:cstheme="majorBidi"/>
      <w:i/>
      <w:iCs/>
      <w:color w:val="808080" w:themeColor="background1" w:themeShade="80"/>
      <w:spacing w:val="15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6B2CD8"/>
  </w:style>
  <w:style w:type="paragraph" w:styleId="TableofFigures">
    <w:name w:val="table of figures"/>
    <w:basedOn w:val="Normal"/>
    <w:next w:val="Normal"/>
    <w:uiPriority w:val="99"/>
    <w:unhideWhenUsed/>
    <w:rsid w:val="00A14791"/>
    <w:pPr>
      <w:spacing w:line="260" w:lineRule="exact"/>
    </w:pPr>
  </w:style>
  <w:style w:type="character" w:styleId="FollowedHyperlink">
    <w:name w:val="FollowedHyperlink"/>
    <w:basedOn w:val="DefaultParagraphFont"/>
    <w:uiPriority w:val="99"/>
    <w:semiHidden/>
    <w:unhideWhenUsed/>
    <w:rsid w:val="00203400"/>
    <w:rPr>
      <w:color w:val="800080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E2015D"/>
    <w:rPr>
      <w:rFonts w:ascii="Times New Roman" w:eastAsiaTheme="majorEastAsia" w:hAnsi="Times New Roman" w:cstheme="majorBidi"/>
      <w:bCs/>
      <w:iCs/>
      <w:sz w:val="24"/>
      <w:u w:val="single"/>
    </w:rPr>
  </w:style>
  <w:style w:type="character" w:customStyle="1" w:styleId="SubtitleChar">
    <w:name w:val="Subtitle Char"/>
    <w:basedOn w:val="DefaultParagraphFont"/>
    <w:link w:val="Subtitle"/>
    <w:uiPriority w:val="11"/>
    <w:rsid w:val="00A47877"/>
    <w:rPr>
      <w:rFonts w:asciiTheme="majorHAnsi" w:eastAsiaTheme="majorEastAsia" w:hAnsiTheme="majorHAnsi" w:cstheme="majorBidi"/>
      <w:i/>
      <w:iCs/>
      <w:color w:val="808080" w:themeColor="background1" w:themeShade="80"/>
      <w:spacing w:val="15"/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A47877"/>
    <w:rPr>
      <w:b/>
      <w:bCs/>
      <w:i/>
      <w:iCs/>
      <w:color w:val="auto"/>
    </w:rPr>
  </w:style>
  <w:style w:type="character" w:customStyle="1" w:styleId="Heading5Char">
    <w:name w:val="Heading 5 Char"/>
    <w:basedOn w:val="DefaultParagraphFont"/>
    <w:link w:val="Heading5"/>
    <w:uiPriority w:val="9"/>
    <w:rsid w:val="00E2015D"/>
    <w:rPr>
      <w:rFonts w:ascii="Times New Roman" w:eastAsiaTheme="majorEastAsia" w:hAnsi="Times New Roman" w:cstheme="majorBidi"/>
      <w:i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7877"/>
    <w:pPr>
      <w:pBdr>
        <w:bottom w:val="single" w:sz="4" w:space="4" w:color="7F7F7F" w:themeColor="text1" w:themeTint="80"/>
      </w:pBdr>
      <w:spacing w:before="200" w:after="280"/>
      <w:ind w:left="936" w:right="936"/>
    </w:pPr>
    <w:rPr>
      <w:b/>
      <w:bCs/>
      <w:i/>
      <w:iCs/>
      <w:color w:val="7F7F7F" w:themeColor="text1" w:themeTint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7877"/>
    <w:rPr>
      <w:rFonts w:ascii="Times New Roman" w:hAnsi="Times New Roman"/>
      <w:b/>
      <w:bCs/>
      <w:i/>
      <w:iCs/>
      <w:color w:val="7F7F7F" w:themeColor="text1" w:themeTint="80"/>
    </w:rPr>
  </w:style>
  <w:style w:type="paragraph" w:customStyle="1" w:styleId="Appendix">
    <w:name w:val="Appendix"/>
    <w:basedOn w:val="Heading1"/>
    <w:next w:val="BodyText"/>
    <w:uiPriority w:val="1"/>
    <w:rsid w:val="005D6E67"/>
    <w:pPr>
      <w:numPr>
        <w:numId w:val="4"/>
      </w:numPr>
      <w:ind w:left="2016" w:hanging="2016"/>
    </w:pPr>
    <w:rPr>
      <w:rFonts w:cs="Times New Roman"/>
      <w:spacing w:val="-10"/>
    </w:rPr>
  </w:style>
  <w:style w:type="paragraph" w:styleId="ListNumber3">
    <w:name w:val="List Number 3"/>
    <w:basedOn w:val="Normal"/>
    <w:uiPriority w:val="99"/>
    <w:unhideWhenUsed/>
    <w:rsid w:val="006E3202"/>
    <w:pPr>
      <w:numPr>
        <w:numId w:val="1"/>
      </w:numPr>
      <w:contextualSpacing/>
    </w:pPr>
  </w:style>
  <w:style w:type="paragraph" w:styleId="ListNumber2">
    <w:name w:val="List Number 2"/>
    <w:basedOn w:val="Normal"/>
    <w:uiPriority w:val="99"/>
    <w:unhideWhenUsed/>
    <w:rsid w:val="0019262A"/>
    <w:pPr>
      <w:numPr>
        <w:numId w:val="8"/>
      </w:numPr>
      <w:spacing w:before="120" w:after="120"/>
      <w:ind w:hanging="720"/>
    </w:pPr>
  </w:style>
  <w:style w:type="paragraph" w:styleId="ListNumber4">
    <w:name w:val="List Number 4"/>
    <w:basedOn w:val="Normal"/>
    <w:uiPriority w:val="99"/>
    <w:semiHidden/>
    <w:unhideWhenUsed/>
    <w:rsid w:val="006E3202"/>
    <w:pPr>
      <w:numPr>
        <w:numId w:val="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E3202"/>
    <w:pPr>
      <w:numPr>
        <w:numId w:val="3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405738"/>
    <w:pPr>
      <w:tabs>
        <w:tab w:val="center" w:pos="4680"/>
        <w:tab w:val="right" w:pos="9360"/>
      </w:tabs>
      <w:ind w:left="-1080" w:right="-1080"/>
      <w:jc w:val="center"/>
    </w:pPr>
    <w:rPr>
      <w:sz w:val="36"/>
    </w:rPr>
  </w:style>
  <w:style w:type="character" w:customStyle="1" w:styleId="HeaderChar">
    <w:name w:val="Header Char"/>
    <w:basedOn w:val="DefaultParagraphFont"/>
    <w:link w:val="Header"/>
    <w:uiPriority w:val="99"/>
    <w:rsid w:val="00405738"/>
    <w:rPr>
      <w:rFonts w:ascii="Times New Roman" w:hAnsi="Times New Roman"/>
      <w:sz w:val="36"/>
    </w:rPr>
  </w:style>
  <w:style w:type="numbering" w:customStyle="1" w:styleId="Style1">
    <w:name w:val="Style1"/>
    <w:uiPriority w:val="99"/>
    <w:rsid w:val="00AE7EF4"/>
    <w:pPr>
      <w:numPr>
        <w:numId w:val="5"/>
      </w:numPr>
    </w:pPr>
  </w:style>
  <w:style w:type="paragraph" w:customStyle="1" w:styleId="CallOut">
    <w:name w:val="Call Out"/>
    <w:basedOn w:val="BodyText"/>
    <w:uiPriority w:val="1"/>
    <w:qFormat/>
    <w:rsid w:val="00A63E93"/>
    <w:pPr>
      <w:widowControl/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  <w:shd w:val="clear" w:color="auto" w:fill="F2DBDB" w:themeFill="accent2" w:themeFillTint="33"/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6B5C79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ListBullet">
    <w:name w:val="List Bullet"/>
    <w:basedOn w:val="Normal"/>
    <w:uiPriority w:val="99"/>
    <w:unhideWhenUsed/>
    <w:rsid w:val="006B6A46"/>
    <w:pPr>
      <w:spacing w:before="120"/>
    </w:pPr>
  </w:style>
  <w:style w:type="paragraph" w:customStyle="1" w:styleId="NFES">
    <w:name w:val="NFES#"/>
    <w:basedOn w:val="Normal"/>
    <w:uiPriority w:val="1"/>
    <w:qFormat/>
    <w:rsid w:val="000F48F5"/>
    <w:pPr>
      <w:tabs>
        <w:tab w:val="right" w:pos="9000"/>
      </w:tabs>
      <w:autoSpaceDE w:val="0"/>
      <w:autoSpaceDN w:val="0"/>
      <w:adjustRightInd w:val="0"/>
      <w:spacing w:before="60"/>
    </w:pPr>
    <w:rPr>
      <w:color w:val="000000"/>
      <w:sz w:val="28"/>
      <w:szCs w:val="28"/>
    </w:rPr>
  </w:style>
  <w:style w:type="paragraph" w:customStyle="1" w:styleId="CAPS">
    <w:name w:val="CAPS"/>
    <w:next w:val="BodyText"/>
    <w:uiPriority w:val="1"/>
    <w:qFormat/>
    <w:rsid w:val="007D4457"/>
    <w:pPr>
      <w:spacing w:before="600"/>
    </w:pPr>
    <w:rPr>
      <w:rFonts w:ascii="Times New Roman" w:hAnsi="Times New Roman"/>
      <w:caps/>
      <w:sz w:val="28"/>
    </w:rPr>
  </w:style>
  <w:style w:type="paragraph" w:customStyle="1" w:styleId="StatusTitlePage">
    <w:name w:val="Status_Title Page"/>
    <w:basedOn w:val="PMS"/>
    <w:uiPriority w:val="1"/>
    <w:qFormat/>
    <w:rsid w:val="00CA28E7"/>
    <w:pPr>
      <w:pBdr>
        <w:bottom w:val="none" w:sz="0" w:space="0" w:color="auto"/>
      </w:pBdr>
      <w:spacing w:before="0" w:after="600"/>
      <w:contextualSpacing/>
    </w:pPr>
  </w:style>
  <w:style w:type="paragraph" w:styleId="List">
    <w:name w:val="List"/>
    <w:basedOn w:val="Normal"/>
    <w:uiPriority w:val="99"/>
    <w:unhideWhenUsed/>
    <w:rsid w:val="002D23B2"/>
    <w:pPr>
      <w:ind w:left="360" w:hanging="360"/>
      <w:contextualSpacing/>
    </w:pPr>
  </w:style>
  <w:style w:type="numbering" w:customStyle="1" w:styleId="Style2">
    <w:name w:val="Style2"/>
    <w:uiPriority w:val="99"/>
    <w:rsid w:val="006B6A46"/>
    <w:pPr>
      <w:numPr>
        <w:numId w:val="6"/>
      </w:numPr>
    </w:pPr>
  </w:style>
  <w:style w:type="paragraph" w:customStyle="1" w:styleId="InsideCoverTitle">
    <w:name w:val="Inside Cover Title"/>
    <w:basedOn w:val="Normal"/>
    <w:uiPriority w:val="1"/>
    <w:qFormat/>
    <w:rsid w:val="00CA28E7"/>
    <w:pPr>
      <w:spacing w:after="720"/>
    </w:pPr>
    <w:rPr>
      <w:sz w:val="56"/>
    </w:rPr>
  </w:style>
  <w:style w:type="numbering" w:customStyle="1" w:styleId="Multlist">
    <w:name w:val="Mult list"/>
    <w:uiPriority w:val="99"/>
    <w:rsid w:val="00E40716"/>
    <w:pPr>
      <w:numPr>
        <w:numId w:val="7"/>
      </w:numPr>
    </w:pPr>
  </w:style>
  <w:style w:type="paragraph" w:styleId="ListContinue">
    <w:name w:val="List Continue"/>
    <w:basedOn w:val="Normal"/>
    <w:uiPriority w:val="99"/>
    <w:unhideWhenUsed/>
    <w:rsid w:val="00C6405E"/>
    <w:pPr>
      <w:spacing w:after="120"/>
      <w:ind w:left="360"/>
      <w:contextualSpacing/>
    </w:pPr>
  </w:style>
  <w:style w:type="paragraph" w:styleId="BlockText">
    <w:name w:val="Block Text"/>
    <w:basedOn w:val="Normal"/>
    <w:uiPriority w:val="99"/>
    <w:semiHidden/>
    <w:unhideWhenUsed/>
    <w:rsid w:val="007D4457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asciiTheme="minorHAnsi" w:eastAsiaTheme="minorEastAsia" w:hAnsiTheme="minorHAnsi"/>
      <w:i/>
      <w:iCs/>
      <w:color w:val="4F81BD" w:themeColor="accent1"/>
    </w:rPr>
  </w:style>
  <w:style w:type="paragraph" w:styleId="Revision">
    <w:name w:val="Revision"/>
    <w:hidden/>
    <w:uiPriority w:val="99"/>
    <w:semiHidden/>
    <w:rsid w:val="00460963"/>
    <w:pPr>
      <w:widowControl/>
    </w:pPr>
    <w:rPr>
      <w:rFonts w:ascii="Times New Roman" w:hAnsi="Times New Roman"/>
    </w:rPr>
  </w:style>
  <w:style w:type="paragraph" w:customStyle="1" w:styleId="Body-text">
    <w:name w:val="Body-text"/>
    <w:basedOn w:val="Normal"/>
    <w:qFormat/>
    <w:rsid w:val="0040646D"/>
    <w:pPr>
      <w:widowControl/>
      <w:spacing w:after="120" w:line="259" w:lineRule="auto"/>
    </w:pPr>
  </w:style>
  <w:style w:type="paragraph" w:customStyle="1" w:styleId="titlebar">
    <w:name w:val="titlebar"/>
    <w:basedOn w:val="Heading1"/>
    <w:rsid w:val="002C55FE"/>
    <w:pPr>
      <w:keepNext/>
      <w:keepLines/>
      <w:widowControl/>
      <w:pBdr>
        <w:top w:val="single" w:sz="4" w:space="5" w:color="F0F1EC"/>
        <w:bottom w:val="single" w:sz="4" w:space="5" w:color="F0F1EC"/>
      </w:pBdr>
      <w:spacing w:before="0" w:after="0" w:line="259" w:lineRule="auto"/>
      <w:jc w:val="center"/>
    </w:pPr>
    <w:rPr>
      <w:rFonts w:eastAsiaTheme="majorEastAsia" w:cs="Times New Roman"/>
      <w:b w:val="0"/>
      <w:bCs w:val="0"/>
      <w:color w:val="42322A"/>
      <w:szCs w:val="36"/>
    </w:rPr>
  </w:style>
  <w:style w:type="paragraph" w:customStyle="1" w:styleId="titlepagecontent">
    <w:name w:val="title_page_content"/>
    <w:basedOn w:val="Normal"/>
    <w:qFormat/>
    <w:rsid w:val="0040646D"/>
    <w:pPr>
      <w:widowControl/>
      <w:spacing w:after="20" w:line="259" w:lineRule="auto"/>
    </w:pPr>
  </w:style>
  <w:style w:type="paragraph" w:customStyle="1" w:styleId="header02">
    <w:name w:val="header02"/>
    <w:basedOn w:val="titlepagecontent"/>
    <w:rsid w:val="002C55FE"/>
    <w:pPr>
      <w:spacing w:before="240"/>
    </w:pPr>
  </w:style>
  <w:style w:type="character" w:customStyle="1" w:styleId="Heading2Char">
    <w:name w:val="Heading 2 Char"/>
    <w:basedOn w:val="DefaultParagraphFont"/>
    <w:link w:val="Heading2"/>
    <w:uiPriority w:val="1"/>
    <w:rsid w:val="00920D95"/>
    <w:rPr>
      <w:rFonts w:ascii="Times New Roman" w:eastAsia="Times New Roman" w:hAnsi="Times New Roman"/>
      <w:b/>
      <w:bCs/>
      <w:sz w:val="28"/>
      <w:szCs w:val="28"/>
    </w:rPr>
  </w:style>
  <w:style w:type="paragraph" w:customStyle="1" w:styleId="objective">
    <w:name w:val="objective"/>
    <w:basedOn w:val="Normal"/>
    <w:uiPriority w:val="1"/>
    <w:qFormat/>
    <w:rsid w:val="00704055"/>
    <w:pPr>
      <w:spacing w:before="240"/>
    </w:pPr>
    <w:rPr>
      <w:noProof/>
      <w:szCs w:val="24"/>
    </w:rPr>
  </w:style>
  <w:style w:type="paragraph" w:customStyle="1" w:styleId="objectivebold">
    <w:name w:val="objective_bold"/>
    <w:basedOn w:val="objective"/>
    <w:uiPriority w:val="1"/>
    <w:qFormat/>
    <w:rsid w:val="00704055"/>
    <w:rPr>
      <w:b/>
    </w:rPr>
  </w:style>
  <w:style w:type="paragraph" w:customStyle="1" w:styleId="tableHeaders">
    <w:name w:val="table_Headers"/>
    <w:basedOn w:val="Body-text"/>
    <w:rsid w:val="00704055"/>
    <w:pPr>
      <w:jc w:val="center"/>
    </w:pPr>
    <w:rPr>
      <w:rFonts w:eastAsia="Times New Roman" w:cs="Times New Roman"/>
      <w:b/>
      <w:bCs/>
      <w:szCs w:val="20"/>
    </w:rPr>
  </w:style>
  <w:style w:type="paragraph" w:customStyle="1" w:styleId="titlepagelist">
    <w:name w:val="title_page_list"/>
    <w:basedOn w:val="titlepagecontent"/>
    <w:uiPriority w:val="1"/>
    <w:qFormat/>
    <w:rsid w:val="00C54FC9"/>
    <w:pPr>
      <w:numPr>
        <w:numId w:val="9"/>
      </w:numPr>
      <w:tabs>
        <w:tab w:val="left" w:pos="360"/>
      </w:tabs>
      <w:ind w:left="504"/>
    </w:pPr>
  </w:style>
  <w:style w:type="paragraph" w:customStyle="1" w:styleId="unittitlebar">
    <w:name w:val="unit titlebar"/>
    <w:basedOn w:val="titlebar"/>
    <w:rsid w:val="005C7466"/>
    <w:pPr>
      <w:pBdr>
        <w:top w:val="none" w:sz="0" w:space="0" w:color="auto"/>
        <w:bottom w:val="single" w:sz="12" w:space="5" w:color="808080" w:themeColor="background1" w:themeShade="80"/>
      </w:pBdr>
      <w:ind w:left="-1080" w:right="-1080"/>
    </w:pPr>
    <w:rPr>
      <w:rFonts w:eastAsia="Times New Roman"/>
      <w:color w:val="auto"/>
      <w:szCs w:val="20"/>
    </w:rPr>
  </w:style>
  <w:style w:type="paragraph" w:customStyle="1" w:styleId="Headertitlepage">
    <w:name w:val="Header_titlepage"/>
    <w:basedOn w:val="Header"/>
    <w:uiPriority w:val="1"/>
    <w:rsid w:val="00DB5547"/>
    <w:pPr>
      <w:tabs>
        <w:tab w:val="clear" w:pos="9360"/>
      </w:tabs>
    </w:pPr>
    <w:rPr>
      <w:noProof/>
    </w:rPr>
  </w:style>
  <w:style w:type="paragraph" w:customStyle="1" w:styleId="Hyperlink1">
    <w:name w:val="Hyperlink1"/>
    <w:basedOn w:val="titlepagecontent"/>
    <w:uiPriority w:val="1"/>
    <w:qFormat/>
    <w:rsid w:val="006E0720"/>
    <w:pPr>
      <w:ind w:firstLine="630"/>
    </w:pPr>
  </w:style>
  <w:style w:type="paragraph" w:customStyle="1" w:styleId="titlepagenumber">
    <w:name w:val="title_page_number"/>
    <w:basedOn w:val="titlepagelist"/>
    <w:uiPriority w:val="1"/>
    <w:qFormat/>
    <w:rsid w:val="00C54FC9"/>
    <w:pPr>
      <w:numPr>
        <w:numId w:val="10"/>
      </w:numPr>
      <w:tabs>
        <w:tab w:val="left" w:pos="720"/>
      </w:tabs>
      <w:ind w:left="216" w:hanging="144"/>
    </w:pPr>
  </w:style>
  <w:style w:type="character" w:customStyle="1" w:styleId="Heading1Char">
    <w:name w:val="Heading 1 Char"/>
    <w:basedOn w:val="DefaultParagraphFont"/>
    <w:link w:val="Heading1"/>
    <w:uiPriority w:val="1"/>
    <w:rsid w:val="00D54885"/>
    <w:rPr>
      <w:rFonts w:ascii="Times New Roman" w:eastAsia="Times New Roman" w:hAnsi="Times New Roman"/>
      <w:b/>
      <w:bCs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0164C6"/>
    <w:rPr>
      <w:color w:val="808080"/>
    </w:rPr>
  </w:style>
  <w:style w:type="paragraph" w:customStyle="1" w:styleId="groupicon">
    <w:name w:val="groupicon"/>
    <w:rsid w:val="00042789"/>
    <w:rPr>
      <w:rFonts w:ascii="Times New Roman" w:hAnsi="Times New Roman"/>
      <w:sz w:val="24"/>
    </w:rPr>
  </w:style>
  <w:style w:type="paragraph" w:customStyle="1" w:styleId="bulletlist">
    <w:name w:val="bullet_list"/>
    <w:basedOn w:val="Normal"/>
    <w:uiPriority w:val="1"/>
    <w:qFormat/>
    <w:rsid w:val="00261612"/>
    <w:pPr>
      <w:numPr>
        <w:numId w:val="11"/>
      </w:numPr>
      <w:spacing w:after="120"/>
    </w:pPr>
    <w:rPr>
      <w:bCs/>
      <w:szCs w:val="24"/>
    </w:rPr>
  </w:style>
  <w:style w:type="paragraph" w:customStyle="1" w:styleId="intentbody">
    <w:name w:val="intent_body"/>
    <w:basedOn w:val="Heading1"/>
    <w:uiPriority w:val="1"/>
    <w:qFormat/>
    <w:rsid w:val="00434726"/>
    <w:pPr>
      <w:keepNext/>
      <w:spacing w:before="60"/>
    </w:pPr>
    <w:rPr>
      <w:rFonts w:eastAsiaTheme="minorHAnsi"/>
      <w:b w:val="0"/>
      <w:bCs w:val="0"/>
      <w:sz w:val="24"/>
      <w:szCs w:val="22"/>
    </w:rPr>
  </w:style>
  <w:style w:type="paragraph" w:customStyle="1" w:styleId="boxlist">
    <w:name w:val="box_list"/>
    <w:basedOn w:val="Normal"/>
    <w:uiPriority w:val="1"/>
    <w:qFormat/>
    <w:rsid w:val="00E12FCB"/>
    <w:pPr>
      <w:widowControl/>
      <w:numPr>
        <w:numId w:val="12"/>
      </w:numPr>
      <w:autoSpaceDE w:val="0"/>
      <w:autoSpaceDN w:val="0"/>
      <w:adjustRightInd w:val="0"/>
      <w:spacing w:before="120"/>
      <w:ind w:left="360"/>
    </w:pPr>
    <w:rPr>
      <w:rFonts w:cs="Times New Roman"/>
      <w:kern w:val="24"/>
      <w:szCs w:val="24"/>
    </w:rPr>
  </w:style>
  <w:style w:type="paragraph" w:customStyle="1" w:styleId="boldtitle">
    <w:name w:val="bold_title"/>
    <w:basedOn w:val="Normal"/>
    <w:uiPriority w:val="1"/>
    <w:qFormat/>
    <w:rsid w:val="00E12FCB"/>
    <w:pPr>
      <w:autoSpaceDE w:val="0"/>
      <w:autoSpaceDN w:val="0"/>
      <w:adjustRightInd w:val="0"/>
      <w:spacing w:before="120"/>
    </w:pPr>
    <w:rPr>
      <w:rFonts w:cs="Times New Roman"/>
      <w:b/>
      <w:bCs/>
      <w:kern w:val="24"/>
      <w:szCs w:val="24"/>
    </w:rPr>
  </w:style>
  <w:style w:type="paragraph" w:customStyle="1" w:styleId="play">
    <w:name w:val="play"/>
    <w:basedOn w:val="boxlist"/>
    <w:uiPriority w:val="1"/>
    <w:qFormat/>
    <w:rsid w:val="00E12FCB"/>
    <w:pPr>
      <w:numPr>
        <w:numId w:val="13"/>
      </w:numPr>
      <w:spacing w:before="240" w:after="240"/>
      <w:ind w:left="360"/>
    </w:pPr>
    <w:rPr>
      <w:b/>
      <w:bCs/>
    </w:rPr>
  </w:style>
  <w:style w:type="paragraph" w:customStyle="1" w:styleId="hollowbullet">
    <w:name w:val="hollow_bullet"/>
    <w:basedOn w:val="bulletlist"/>
    <w:uiPriority w:val="1"/>
    <w:qFormat/>
    <w:rsid w:val="00A9588E"/>
    <w:pPr>
      <w:widowControl/>
      <w:numPr>
        <w:numId w:val="14"/>
      </w:numPr>
      <w:tabs>
        <w:tab w:val="left" w:pos="360"/>
      </w:tabs>
      <w:spacing w:before="120"/>
      <w:ind w:left="792"/>
    </w:pPr>
    <w:rPr>
      <w:bCs w:val="0"/>
    </w:rPr>
  </w:style>
  <w:style w:type="paragraph" w:customStyle="1" w:styleId="Header-content">
    <w:name w:val="Header-content"/>
    <w:basedOn w:val="Header"/>
    <w:uiPriority w:val="1"/>
    <w:qFormat/>
    <w:rsid w:val="00A55293"/>
    <w:pPr>
      <w:shd w:val="clear" w:color="auto" w:fill="F2F2F2" w:themeFill="background1" w:themeFillShade="F2"/>
      <w:tabs>
        <w:tab w:val="center" w:pos="5040"/>
        <w:tab w:val="left" w:pos="9855"/>
      </w:tabs>
      <w:spacing w:before="480" w:after="240"/>
      <w:jc w:val="left"/>
    </w:pPr>
  </w:style>
  <w:style w:type="character" w:styleId="UnresolvedMention">
    <w:name w:val="Unresolved Mention"/>
    <w:basedOn w:val="DefaultParagraphFont"/>
    <w:uiPriority w:val="99"/>
    <w:semiHidden/>
    <w:unhideWhenUsed/>
    <w:rsid w:val="00385ED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45022"/>
    <w:pPr>
      <w:ind w:left="720"/>
      <w:contextualSpacing/>
    </w:pPr>
  </w:style>
  <w:style w:type="table" w:styleId="GridTable4">
    <w:name w:val="Grid Table 4"/>
    <w:basedOn w:val="TableNormal"/>
    <w:uiPriority w:val="49"/>
    <w:rsid w:val="00A8280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">
    <w:name w:val="Grid Table 5 Dark"/>
    <w:basedOn w:val="TableNormal"/>
    <w:uiPriority w:val="50"/>
    <w:rsid w:val="00A82802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8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36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9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969567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81205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94749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8273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51045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47997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42351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525221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0724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573542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51895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8086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98450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07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56462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121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96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8885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14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1260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939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943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02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5579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023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30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4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909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367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1014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990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216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49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841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0718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018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809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45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9554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48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4955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6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8439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544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18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4059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13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24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847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187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7462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52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4477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05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1852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257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150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982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268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85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8647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81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72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16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87884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36816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92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0515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1581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32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62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2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619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819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98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6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289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90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1045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0658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706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827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6676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129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070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71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8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82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73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058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24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914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45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451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1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424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531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140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51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706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244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85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58090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915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microsoft.com/office/2007/relationships/hdphoto" Target="media/hdphoto1.wdp"/><Relationship Id="rId18" Type="http://schemas.openxmlformats.org/officeDocument/2006/relationships/image" Target="media/image4.png"/><Relationship Id="rId26" Type="http://schemas.openxmlformats.org/officeDocument/2006/relationships/image" Target="media/image8.png"/><Relationship Id="rId39" Type="http://schemas.openxmlformats.org/officeDocument/2006/relationships/glossaryDocument" Target="glossary/document.xml"/><Relationship Id="rId21" Type="http://schemas.microsoft.com/office/2007/relationships/hdphoto" Target="media/hdphoto2.wdp"/><Relationship Id="rId34" Type="http://schemas.openxmlformats.org/officeDocument/2006/relationships/header" Target="header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cid:154773cd-4fdb-4dca-bea9-e8385ca3a49c@namprd04.prod.outlook.com" TargetMode="External"/><Relationship Id="rId25" Type="http://schemas.openxmlformats.org/officeDocument/2006/relationships/image" Target="cid:adfa2a09-7dd9-423e-8a51-9bd5ff75a87b@namprd04.prod.outlook.com" TargetMode="External"/><Relationship Id="rId33" Type="http://schemas.openxmlformats.org/officeDocument/2006/relationships/image" Target="cid:d2a4166c-d19b-4540-bf30-3fc8ee0fa927@namprd04.prod.outlook.com" TargetMode="Externa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5.png"/><Relationship Id="rId29" Type="http://schemas.openxmlformats.org/officeDocument/2006/relationships/image" Target="cid:b013f1de-4693-45e7-856e-0973c7421a24@namprd04.prod.outlook.com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7.png"/><Relationship Id="rId32" Type="http://schemas.openxmlformats.org/officeDocument/2006/relationships/image" Target="media/image11.png"/><Relationship Id="rId37" Type="http://schemas.openxmlformats.org/officeDocument/2006/relationships/footer" Target="footer2.xml"/><Relationship Id="rId40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2.png"/><Relationship Id="rId23" Type="http://schemas.openxmlformats.org/officeDocument/2006/relationships/image" Target="cid:86d0ba92-1a5d-434f-a92b-74a0d6b5c502@namprd04.prod.outlook.com" TargetMode="External"/><Relationship Id="rId28" Type="http://schemas.openxmlformats.org/officeDocument/2006/relationships/image" Target="media/image9.png"/><Relationship Id="rId36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image" Target="cid:3dc85d59-7ad1-4cc4-8f2b-94e822d435e0@namprd04.prod.outlook.com" TargetMode="External"/><Relationship Id="rId31" Type="http://schemas.openxmlformats.org/officeDocument/2006/relationships/image" Target="cid:d2a4166c-d19b-4540-bf30-3fc8ee0fa927@namprd04.prod.outlook.com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cid:90a2afb9-a5db-4130-907f-1361693a54b4@namprd04.prod.outlook.com" TargetMode="External"/><Relationship Id="rId22" Type="http://schemas.openxmlformats.org/officeDocument/2006/relationships/image" Target="media/image6.png"/><Relationship Id="rId27" Type="http://schemas.openxmlformats.org/officeDocument/2006/relationships/image" Target="cid:ce6de3f7-32de-49e8-a36c-7c6193b64d12@namprd04.prod.outlook.com" TargetMode="External"/><Relationship Id="rId30" Type="http://schemas.openxmlformats.org/officeDocument/2006/relationships/image" Target="media/image10.png"/><Relationship Id="rId35" Type="http://schemas.openxmlformats.org/officeDocument/2006/relationships/footer" Target="footer1.xml"/><Relationship Id="rId8" Type="http://schemas.openxmlformats.org/officeDocument/2006/relationships/settings" Target="settings.xml"/><Relationship Id="rId3" Type="http://schemas.openxmlformats.org/officeDocument/2006/relationships/customXml" Target="../customXml/item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466959244FB4976AD9FADFD722B36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8D5FCE-F8C5-42C3-A629-FB64D80F64D8}"/>
      </w:docPartPr>
      <w:docPartBody>
        <w:p w:rsidR="007A4827" w:rsidRDefault="007A4827">
          <w:pPr>
            <w:pStyle w:val="3466959244FB4976AD9FADFD722B3676"/>
          </w:pPr>
          <w:r w:rsidRPr="00EE5C97">
            <w:rPr>
              <w:rStyle w:val="PlaceholderText"/>
            </w:rPr>
            <w:t>[</w:t>
          </w:r>
          <w:r>
            <w:rPr>
              <w:rStyle w:val="PlaceholderText"/>
            </w:rPr>
            <w:t>course number and name</w:t>
          </w:r>
          <w:r w:rsidRPr="00EE5C97">
            <w:rPr>
              <w:rStyle w:val="PlaceholderText"/>
            </w:rPr>
            <w:t>]</w:t>
          </w:r>
        </w:p>
      </w:docPartBody>
    </w:docPart>
    <w:docPart>
      <w:docPartPr>
        <w:name w:val="F39C8AC188C44AA68CA5EDCBA5521A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6379CE-E392-4E1D-B468-3FE937602870}"/>
      </w:docPartPr>
      <w:docPartBody>
        <w:p w:rsidR="007A4827" w:rsidRDefault="007A4827">
          <w:pPr>
            <w:pStyle w:val="F39C8AC188C44AA68CA5EDCBA5521ABE"/>
          </w:pPr>
          <w:r w:rsidRPr="001E5268">
            <w:rPr>
              <w:rStyle w:val="PlaceholderText"/>
            </w:rPr>
            <w:t>[Category]</w:t>
          </w:r>
        </w:p>
      </w:docPartBody>
    </w:docPart>
    <w:docPart>
      <w:docPartPr>
        <w:name w:val="7205FD05BEEC48F28182B3451D2720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741E60-0BD3-4444-832C-B9F67A28F848}"/>
      </w:docPartPr>
      <w:docPartBody>
        <w:p w:rsidR="007A4827" w:rsidRDefault="007A4827">
          <w:pPr>
            <w:pStyle w:val="7205FD05BEEC48F28182B3451D272050"/>
          </w:pPr>
          <w:r w:rsidRPr="001E5268">
            <w:rPr>
              <w:rStyle w:val="PlaceholderText"/>
            </w:rPr>
            <w:t>[Category]</w:t>
          </w:r>
        </w:p>
      </w:docPartBody>
    </w:docPart>
    <w:docPart>
      <w:docPartPr>
        <w:name w:val="B4C62F6B409F4A34920761633B81B9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BE502E-E3E1-4A3A-8C97-5E58495CE8BD}"/>
      </w:docPartPr>
      <w:docPartBody>
        <w:p w:rsidR="00D8480B" w:rsidRDefault="007F6281">
          <w:r w:rsidRPr="007E1BDD">
            <w:rPr>
              <w:rStyle w:val="PlaceholderText"/>
            </w:rPr>
            <w:t>[Abstract]</w:t>
          </w:r>
        </w:p>
      </w:docPartBody>
    </w:docPart>
    <w:docPart>
      <w:docPartPr>
        <w:name w:val="3F10466BBEEF4F34843AB51CD7CE12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9224B6-3011-4F39-83B2-E3F905A495D3}"/>
      </w:docPartPr>
      <w:docPartBody>
        <w:p w:rsidR="00D8480B" w:rsidRDefault="007F6281">
          <w:r w:rsidRPr="007E1BDD">
            <w:rPr>
              <w:rStyle w:val="PlaceholderText"/>
            </w:rPr>
            <w:t>[Category]</w:t>
          </w:r>
        </w:p>
      </w:docPartBody>
    </w:docPart>
    <w:docPart>
      <w:docPartPr>
        <w:name w:val="3731F8C791AE49F8868C7FE0FB5E6E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54FA64-10CE-44F6-805E-AFC9C8C74475}"/>
      </w:docPartPr>
      <w:docPartBody>
        <w:p w:rsidR="00D8480B" w:rsidRDefault="007F6281" w:rsidP="007F6281">
          <w:pPr>
            <w:pStyle w:val="3731F8C791AE49F8868C7FE0FB5E6EDD"/>
          </w:pPr>
          <w:r w:rsidRPr="007E1BDD">
            <w:rPr>
              <w:rStyle w:val="PlaceholderText"/>
            </w:rPr>
            <w:t>[Abstract]</w:t>
          </w:r>
        </w:p>
      </w:docPartBody>
    </w:docPart>
    <w:docPart>
      <w:docPartPr>
        <w:name w:val="7630850C4F4948B99BCF9413C2768F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871CAA-54EF-40A9-89FC-2479991E44EE}"/>
      </w:docPartPr>
      <w:docPartBody>
        <w:p w:rsidR="00D8480B" w:rsidRDefault="007F6281" w:rsidP="007F6281">
          <w:pPr>
            <w:pStyle w:val="7630850C4F4948B99BCF9413C2768F0D"/>
          </w:pPr>
          <w:r w:rsidRPr="007E1BDD">
            <w:rPr>
              <w:rStyle w:val="PlaceholderText"/>
            </w:rPr>
            <w:t>[Categor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A4827"/>
    <w:rsid w:val="00005842"/>
    <w:rsid w:val="00163B13"/>
    <w:rsid w:val="003452B4"/>
    <w:rsid w:val="00357093"/>
    <w:rsid w:val="004B488B"/>
    <w:rsid w:val="00550908"/>
    <w:rsid w:val="007A4827"/>
    <w:rsid w:val="007F6281"/>
    <w:rsid w:val="00841EDE"/>
    <w:rsid w:val="008A1354"/>
    <w:rsid w:val="00B155FD"/>
    <w:rsid w:val="00BC4578"/>
    <w:rsid w:val="00BE39FD"/>
    <w:rsid w:val="00C315B8"/>
    <w:rsid w:val="00D8480B"/>
    <w:rsid w:val="00E3299A"/>
    <w:rsid w:val="00FA31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F6281"/>
    <w:rPr>
      <w:color w:val="808080"/>
    </w:rPr>
  </w:style>
  <w:style w:type="paragraph" w:customStyle="1" w:styleId="3466959244FB4976AD9FADFD722B3676">
    <w:name w:val="3466959244FB4976AD9FADFD722B3676"/>
  </w:style>
  <w:style w:type="paragraph" w:customStyle="1" w:styleId="F39C8AC188C44AA68CA5EDCBA5521ABE">
    <w:name w:val="F39C8AC188C44AA68CA5EDCBA5521ABE"/>
  </w:style>
  <w:style w:type="paragraph" w:customStyle="1" w:styleId="7205FD05BEEC48F28182B3451D272050">
    <w:name w:val="7205FD05BEEC48F28182B3451D272050"/>
  </w:style>
  <w:style w:type="paragraph" w:customStyle="1" w:styleId="3731F8C791AE49F8868C7FE0FB5E6EDD">
    <w:name w:val="3731F8C791AE49F8868C7FE0FB5E6EDD"/>
    <w:rsid w:val="007F6281"/>
  </w:style>
  <w:style w:type="paragraph" w:customStyle="1" w:styleId="7630850C4F4948B99BCF9413C2768F0D">
    <w:name w:val="7630850C4F4948B99BCF9413C2768F0D"/>
    <w:rsid w:val="007F628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RX-300</Abstract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3B2FF6D170A44EAEFD7729A07768F0" ma:contentTypeVersion="6" ma:contentTypeDescription="Create a new document." ma:contentTypeScope="" ma:versionID="f8611b2d39dae5ee5196024935284d5f">
  <xsd:schema xmlns:xsd="http://www.w3.org/2001/XMLSchema" xmlns:xs="http://www.w3.org/2001/XMLSchema" xmlns:p="http://schemas.microsoft.com/office/2006/metadata/properties" xmlns:ns2="015af973-95aa-47ea-b1a5-dbc5b2184af9" xmlns:ns3="d6065087-e8a4-4510-98a8-d9aa8c95acfc" targetNamespace="http://schemas.microsoft.com/office/2006/metadata/properties" ma:root="true" ma:fieldsID="6b6517e4676359b4cb317474a5c45e11" ns2:_="" ns3:_="">
    <xsd:import namespace="015af973-95aa-47ea-b1a5-dbc5b2184af9"/>
    <xsd:import namespace="d6065087-e8a4-4510-98a8-d9aa8c95acf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5af973-95aa-47ea-b1a5-dbc5b2184a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065087-e8a4-4510-98a8-d9aa8c95acf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BD2B555-B677-4A1E-BCD1-D32D3C7299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A56D51-9684-445E-87D2-6ED28B34ABD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325380A-63C7-42DA-A26F-D207CA93CB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5af973-95aa-47ea-b1a5-dbc5b2184af9"/>
    <ds:schemaRef ds:uri="d6065087-e8a4-4510-98a8-d9aa8c95ac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62C08710-FF5D-479E-9905-D5CC33479A4D}">
  <ds:schemaRefs>
    <ds:schemaRef ds:uri="http://www.w3.org/XML/1998/namespace"/>
    <ds:schemaRef ds:uri="http://schemas.microsoft.com/office/2006/metadata/properties"/>
    <ds:schemaRef ds:uri="http://schemas.microsoft.com/office/2006/documentManagement/types"/>
    <ds:schemaRef ds:uri="015af973-95aa-47ea-b1a5-dbc5b2184af9"/>
    <ds:schemaRef ds:uri="http://purl.org/dc/dcmitype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d6065087-e8a4-4510-98a8-d9aa8c95acfc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4</Pages>
  <Words>461</Words>
  <Characters>248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WCG Instructor Guide</vt:lpstr>
    </vt:vector>
  </TitlesOfParts>
  <Company>NWCG</Company>
  <LinksUpToDate>false</LinksUpToDate>
  <CharactersWithSpaces>2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WCG Instructor Guide</dc:title>
  <dc:subject>NWCG</dc:subject>
  <dc:creator>rtouchette</dc:creator>
  <cp:keywords>NWCG, Instructor Guide</cp:keywords>
  <dc:description/>
  <cp:lastModifiedBy>Heward, Heather (hheward@uidaho.edu)</cp:lastModifiedBy>
  <cp:revision>17</cp:revision>
  <cp:lastPrinted>2022-11-03T16:32:00Z</cp:lastPrinted>
  <dcterms:created xsi:type="dcterms:W3CDTF">2022-10-26T05:12:00Z</dcterms:created>
  <dcterms:modified xsi:type="dcterms:W3CDTF">2023-04-18T06:05:00Z</dcterms:modified>
  <cp:category>Unit 15: Meeting Objectives with RX Job Aid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1-03T00:00:00Z</vt:filetime>
  </property>
  <property fmtid="{D5CDD505-2E9C-101B-9397-08002B2CF9AE}" pid="3" name="LastSaved">
    <vt:filetime>2014-12-15T00:00:00Z</vt:filetime>
  </property>
  <property fmtid="{D5CDD505-2E9C-101B-9397-08002B2CF9AE}" pid="4" name="ContentTypeId">
    <vt:lpwstr>0x010100323B2FF6D170A44EAEFD7729A07768F0</vt:lpwstr>
  </property>
</Properties>
</file>